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0993C" w14:textId="56036296" w:rsidR="00521493" w:rsidRPr="00CC3C8C" w:rsidRDefault="007B3CD5">
      <w:pPr>
        <w:spacing w:after="0"/>
        <w:ind w:left="360"/>
        <w:jc w:val="center"/>
        <w:rPr>
          <w:rFonts w:ascii="AbsaraSans-Bold" w:hAnsi="AbsaraSans-Bold"/>
          <w:b/>
          <w:color w:val="03BFD7"/>
          <w:sz w:val="50"/>
          <w:szCs w:val="50"/>
        </w:rPr>
      </w:pPr>
      <w:r w:rsidRPr="00CC3C8C">
        <w:rPr>
          <w:rFonts w:ascii="AbsaraSans-Bold" w:hAnsi="AbsaraSans-Bold"/>
          <w:b/>
          <w:color w:val="03BFD7"/>
          <w:sz w:val="40"/>
          <w:szCs w:val="40"/>
        </w:rPr>
        <w:t xml:space="preserve">NOVIGRAD CITTANOVA </w:t>
      </w:r>
      <w:r w:rsidRPr="00CC3C8C">
        <w:rPr>
          <w:rFonts w:ascii="AbsaraSans-Bold" w:hAnsi="AbsaraSans-Bold"/>
          <w:b/>
          <w:color w:val="03BFD7"/>
          <w:sz w:val="50"/>
          <w:szCs w:val="50"/>
        </w:rPr>
        <w:t xml:space="preserve">RUN </w:t>
      </w:r>
      <w:r w:rsidR="00595C9D">
        <w:rPr>
          <w:rFonts w:ascii="AbsaraSans-Bold" w:hAnsi="AbsaraSans-Bold"/>
          <w:b/>
          <w:color w:val="03BFD7"/>
          <w:sz w:val="50"/>
          <w:szCs w:val="50"/>
        </w:rPr>
        <w:t>20</w:t>
      </w:r>
      <w:r w:rsidR="0082748C">
        <w:rPr>
          <w:rFonts w:ascii="AbsaraSans-Bold" w:hAnsi="AbsaraSans-Bold"/>
          <w:b/>
          <w:color w:val="03BFD7"/>
          <w:sz w:val="50"/>
          <w:szCs w:val="50"/>
        </w:rPr>
        <w:t>2</w:t>
      </w:r>
      <w:r w:rsidR="00DA5704">
        <w:rPr>
          <w:rFonts w:ascii="AbsaraSans-Bold" w:hAnsi="AbsaraSans-Bold"/>
          <w:b/>
          <w:color w:val="03BFD7"/>
          <w:sz w:val="50"/>
          <w:szCs w:val="50"/>
        </w:rPr>
        <w:t>6</w:t>
      </w:r>
      <w:r w:rsidR="009A5E05">
        <w:rPr>
          <w:rFonts w:ascii="AbsaraSans-Bold" w:hAnsi="AbsaraSans-Bold"/>
          <w:b/>
          <w:color w:val="03BFD7"/>
          <w:sz w:val="50"/>
          <w:szCs w:val="50"/>
        </w:rPr>
        <w:t>.</w:t>
      </w:r>
    </w:p>
    <w:p w14:paraId="16AFEADA" w14:textId="2E3EAC4F" w:rsidR="00521493" w:rsidRPr="00CC3C8C" w:rsidRDefault="00595C9D">
      <w:pPr>
        <w:spacing w:after="0"/>
        <w:ind w:left="360"/>
        <w:jc w:val="center"/>
        <w:rPr>
          <w:rFonts w:ascii="AbsaraSans-Bold" w:hAnsi="AbsaraSans-Bold"/>
          <w:b/>
          <w:color w:val="03BFD7"/>
          <w:sz w:val="36"/>
          <w:szCs w:val="36"/>
        </w:rPr>
      </w:pPr>
      <w:r w:rsidRPr="00CC3C8C">
        <w:rPr>
          <w:rFonts w:ascii="AbsaraSans-Bold" w:hAnsi="AbsaraSans-Bold"/>
          <w:b/>
          <w:color w:val="03BFD7"/>
          <w:sz w:val="40"/>
          <w:szCs w:val="40"/>
        </w:rPr>
        <w:t xml:space="preserve"> </w:t>
      </w:r>
      <w:r w:rsidR="007B3CD5" w:rsidRPr="00CC3C8C">
        <w:rPr>
          <w:rFonts w:ascii="AbsaraSans-Bold" w:hAnsi="AbsaraSans-Bold"/>
          <w:b/>
          <w:color w:val="03BFD7"/>
          <w:sz w:val="40"/>
          <w:szCs w:val="40"/>
        </w:rPr>
        <w:t>(Novigrad, Istra)</w:t>
      </w:r>
    </w:p>
    <w:p w14:paraId="75D17A4B" w14:textId="77777777" w:rsidR="00521493" w:rsidRPr="00CC3C8C" w:rsidRDefault="00521493">
      <w:pPr>
        <w:spacing w:after="0"/>
        <w:ind w:left="360"/>
        <w:jc w:val="center"/>
        <w:rPr>
          <w:rFonts w:ascii="AbsaraSans-Bold" w:hAnsi="AbsaraSans-Bold"/>
          <w:b/>
          <w:color w:val="03BFD7"/>
          <w:sz w:val="36"/>
          <w:szCs w:val="36"/>
        </w:rPr>
      </w:pPr>
    </w:p>
    <w:p w14:paraId="004D8BEE" w14:textId="77777777" w:rsidR="00521493" w:rsidRPr="00CC3C8C" w:rsidRDefault="007B3CD5">
      <w:pPr>
        <w:pStyle w:val="Odlomakpopisa"/>
        <w:numPr>
          <w:ilvl w:val="0"/>
          <w:numId w:val="12"/>
        </w:numPr>
        <w:rPr>
          <w:rFonts w:ascii="AbsaraSans-Bold" w:hAnsi="AbsaraSans-Bold"/>
          <w:b/>
          <w:color w:val="03BFD7"/>
          <w:sz w:val="36"/>
          <w:szCs w:val="36"/>
        </w:rPr>
      </w:pPr>
      <w:proofErr w:type="spellStart"/>
      <w:r w:rsidRPr="00CC3C8C">
        <w:rPr>
          <w:rFonts w:ascii="AbsaraSans-Bold" w:hAnsi="AbsaraSans-Bold"/>
          <w:b/>
          <w:color w:val="03BFD7"/>
          <w:sz w:val="36"/>
          <w:szCs w:val="36"/>
        </w:rPr>
        <w:t>polumaraton</w:t>
      </w:r>
      <w:proofErr w:type="spellEnd"/>
      <w:r w:rsidRPr="00CC3C8C">
        <w:rPr>
          <w:rFonts w:ascii="AbsaraSans-Bold" w:hAnsi="AbsaraSans-Bold"/>
          <w:b/>
          <w:color w:val="03BFD7"/>
          <w:sz w:val="36"/>
          <w:szCs w:val="36"/>
        </w:rPr>
        <w:t xml:space="preserve"> (21 km)</w:t>
      </w:r>
    </w:p>
    <w:p w14:paraId="5C81A44E" w14:textId="77777777" w:rsidR="00521493" w:rsidRPr="00CC3C8C" w:rsidRDefault="007B3CD5">
      <w:pPr>
        <w:pStyle w:val="Odlomakpopisa"/>
        <w:numPr>
          <w:ilvl w:val="0"/>
          <w:numId w:val="12"/>
        </w:numPr>
        <w:rPr>
          <w:rFonts w:ascii="AbsaraSans-Bold" w:hAnsi="AbsaraSans-Bold"/>
          <w:b/>
          <w:color w:val="03BFD7"/>
          <w:sz w:val="36"/>
          <w:szCs w:val="36"/>
        </w:rPr>
      </w:pPr>
      <w:r w:rsidRPr="00CC3C8C">
        <w:rPr>
          <w:rFonts w:ascii="AbsaraSans-Bold" w:hAnsi="AbsaraSans-Bold"/>
          <w:b/>
          <w:color w:val="03BFD7"/>
          <w:sz w:val="36"/>
          <w:szCs w:val="36"/>
        </w:rPr>
        <w:t xml:space="preserve">utrka na 10 km </w:t>
      </w:r>
    </w:p>
    <w:p w14:paraId="748935B3" w14:textId="77777777" w:rsidR="00521493" w:rsidRPr="00CC3C8C" w:rsidRDefault="007B3CD5">
      <w:pPr>
        <w:pStyle w:val="Odlomakpopisa"/>
        <w:numPr>
          <w:ilvl w:val="0"/>
          <w:numId w:val="12"/>
        </w:numPr>
        <w:rPr>
          <w:rFonts w:ascii="AbsaraSans-Bold" w:hAnsi="AbsaraSans-Bold"/>
          <w:b/>
          <w:color w:val="03BFD7"/>
          <w:sz w:val="36"/>
          <w:szCs w:val="36"/>
        </w:rPr>
      </w:pPr>
      <w:r w:rsidRPr="00CC3C8C">
        <w:rPr>
          <w:rFonts w:ascii="AbsaraSans-Bold" w:hAnsi="AbsaraSans-Bold"/>
          <w:b/>
          <w:color w:val="03BFD7"/>
          <w:sz w:val="36"/>
          <w:szCs w:val="36"/>
        </w:rPr>
        <w:t>utrka na 5 km</w:t>
      </w:r>
    </w:p>
    <w:p w14:paraId="37B558E0" w14:textId="77777777" w:rsidR="00521493" w:rsidRPr="00CC3C8C" w:rsidRDefault="007B3CD5">
      <w:pPr>
        <w:pStyle w:val="Odlomakpopisa"/>
        <w:numPr>
          <w:ilvl w:val="0"/>
          <w:numId w:val="12"/>
        </w:numPr>
        <w:rPr>
          <w:rFonts w:ascii="AbsaraSans-Bold" w:hAnsi="AbsaraSans-Bold"/>
          <w:b/>
          <w:color w:val="03BFD7"/>
          <w:sz w:val="36"/>
          <w:szCs w:val="36"/>
        </w:rPr>
      </w:pPr>
      <w:r w:rsidRPr="00CC3C8C">
        <w:rPr>
          <w:rFonts w:ascii="AbsaraSans-Bold" w:hAnsi="AbsaraSans-Bold"/>
          <w:b/>
          <w:color w:val="03BFD7"/>
          <w:sz w:val="36"/>
          <w:szCs w:val="36"/>
        </w:rPr>
        <w:t>dječja utrka FUN RUN na 200 i 500 m</w:t>
      </w:r>
    </w:p>
    <w:p w14:paraId="431F5A26" w14:textId="77777777" w:rsidR="00521493" w:rsidRPr="00CC3C8C" w:rsidRDefault="00521493">
      <w:pPr>
        <w:pStyle w:val="Odlomakpopisa"/>
        <w:rPr>
          <w:rFonts w:ascii="AbsaraSans-Bold" w:hAnsi="AbsaraSans-Bold"/>
          <w:b/>
          <w:color w:val="03BFD7"/>
          <w:sz w:val="36"/>
          <w:szCs w:val="36"/>
        </w:rPr>
      </w:pPr>
    </w:p>
    <w:p w14:paraId="24D2364D" w14:textId="77777777" w:rsidR="00521493" w:rsidRPr="00CC3C8C" w:rsidRDefault="007B3CD5">
      <w:pPr>
        <w:spacing w:after="0"/>
        <w:rPr>
          <w:rFonts w:ascii="AbsaraSans-Thin" w:hAnsi="AbsaraSans-Thin"/>
          <w:b/>
          <w:color w:val="03BFD7"/>
          <w:sz w:val="28"/>
          <w:szCs w:val="28"/>
        </w:rPr>
      </w:pPr>
      <w:r w:rsidRPr="00CC3C8C">
        <w:rPr>
          <w:rFonts w:ascii="AbsaraSans-Thin" w:hAnsi="AbsaraSans-Thin"/>
          <w:b/>
          <w:color w:val="03BFD7"/>
          <w:sz w:val="28"/>
          <w:szCs w:val="28"/>
        </w:rPr>
        <w:t>ORGANIZATOR:</w:t>
      </w:r>
    </w:p>
    <w:p w14:paraId="2F7A014A" w14:textId="7BB366C0" w:rsidR="00521493" w:rsidRPr="00CC3C8C" w:rsidRDefault="007B3CD5">
      <w:pPr>
        <w:spacing w:after="0"/>
        <w:rPr>
          <w:rFonts w:ascii="AbsaraSans-Thin" w:hAnsi="AbsaraSans-Thin"/>
          <w:sz w:val="28"/>
          <w:szCs w:val="28"/>
        </w:rPr>
      </w:pPr>
      <w:r w:rsidRPr="00CC3C8C">
        <w:rPr>
          <w:rFonts w:ascii="AbsaraSans-Thin" w:hAnsi="AbsaraSans-Thin"/>
          <w:sz w:val="28"/>
          <w:szCs w:val="28"/>
        </w:rPr>
        <w:t xml:space="preserve">Aminess hoteli i </w:t>
      </w:r>
      <w:r w:rsidR="00E43830">
        <w:rPr>
          <w:rFonts w:ascii="AbsaraSans-Thin" w:hAnsi="AbsaraSans-Thin"/>
          <w:sz w:val="28"/>
          <w:szCs w:val="28"/>
        </w:rPr>
        <w:t>resorti</w:t>
      </w:r>
      <w:r w:rsidRPr="00CC3C8C">
        <w:rPr>
          <w:rFonts w:ascii="AbsaraSans-Thin" w:hAnsi="AbsaraSans-Thin"/>
          <w:sz w:val="28"/>
          <w:szCs w:val="28"/>
        </w:rPr>
        <w:t xml:space="preserve"> </w:t>
      </w:r>
    </w:p>
    <w:p w14:paraId="76903B23" w14:textId="77777777" w:rsidR="00521493" w:rsidRPr="00CC3C8C" w:rsidRDefault="00521493">
      <w:pPr>
        <w:spacing w:after="0"/>
        <w:rPr>
          <w:rFonts w:ascii="AbsaraSans-Thin" w:hAnsi="AbsaraSans-Thin"/>
          <w:sz w:val="28"/>
          <w:szCs w:val="28"/>
        </w:rPr>
      </w:pPr>
    </w:p>
    <w:p w14:paraId="3112FCA9" w14:textId="77777777" w:rsidR="00521493" w:rsidRPr="00CC3C8C" w:rsidRDefault="007B3CD5">
      <w:pPr>
        <w:spacing w:after="0"/>
        <w:rPr>
          <w:rFonts w:ascii="AbsaraSans-Thin" w:hAnsi="AbsaraSans-Thin"/>
          <w:b/>
          <w:color w:val="03BFD7"/>
          <w:sz w:val="28"/>
          <w:szCs w:val="28"/>
        </w:rPr>
      </w:pPr>
      <w:r w:rsidRPr="00CC3C8C">
        <w:rPr>
          <w:rFonts w:ascii="AbsaraSans-Thin" w:hAnsi="AbsaraSans-Thin"/>
          <w:b/>
          <w:color w:val="03BFD7"/>
          <w:sz w:val="28"/>
          <w:szCs w:val="28"/>
        </w:rPr>
        <w:t>DATUM:</w:t>
      </w:r>
    </w:p>
    <w:p w14:paraId="40739F50" w14:textId="4A58CAA2" w:rsidR="00521493" w:rsidRPr="00CC3C8C" w:rsidRDefault="00655B90">
      <w:pPr>
        <w:spacing w:after="0"/>
        <w:rPr>
          <w:rFonts w:ascii="AbsaraSans-Thin" w:hAnsi="AbsaraSans-Thin"/>
          <w:color w:val="000000" w:themeColor="text1"/>
          <w:sz w:val="28"/>
          <w:szCs w:val="28"/>
        </w:rPr>
      </w:pPr>
      <w:r w:rsidRPr="00FC5177">
        <w:rPr>
          <w:rFonts w:ascii="AbsaraSans-Thin" w:hAnsi="AbsaraSans-Thin"/>
          <w:color w:val="000000" w:themeColor="text1"/>
          <w:sz w:val="28"/>
          <w:szCs w:val="28"/>
        </w:rPr>
        <w:t>Nedjelja</w:t>
      </w:r>
      <w:r w:rsidR="00595C9D" w:rsidRPr="00FC5177">
        <w:rPr>
          <w:rFonts w:ascii="AbsaraSans-Thin" w:hAnsi="AbsaraSans-Thin"/>
          <w:color w:val="000000" w:themeColor="text1"/>
          <w:sz w:val="28"/>
          <w:szCs w:val="28"/>
        </w:rPr>
        <w:t xml:space="preserve">, </w:t>
      </w:r>
      <w:r w:rsidR="00DA5704">
        <w:rPr>
          <w:rFonts w:ascii="AbsaraSans-Thin" w:hAnsi="AbsaraSans-Thin"/>
          <w:color w:val="000000" w:themeColor="text1"/>
          <w:sz w:val="28"/>
          <w:szCs w:val="28"/>
        </w:rPr>
        <w:t>29</w:t>
      </w:r>
      <w:r w:rsidR="00595C9D" w:rsidRPr="00FC5177">
        <w:rPr>
          <w:rFonts w:ascii="AbsaraSans-Thin" w:hAnsi="AbsaraSans-Thin"/>
          <w:color w:val="000000" w:themeColor="text1"/>
          <w:sz w:val="28"/>
          <w:szCs w:val="28"/>
        </w:rPr>
        <w:t xml:space="preserve">. </w:t>
      </w:r>
      <w:r w:rsidR="009A5E05">
        <w:rPr>
          <w:rFonts w:ascii="AbsaraSans-Thin" w:hAnsi="AbsaraSans-Thin"/>
          <w:color w:val="000000" w:themeColor="text1"/>
          <w:sz w:val="28"/>
          <w:szCs w:val="28"/>
        </w:rPr>
        <w:t>studenog</w:t>
      </w:r>
      <w:r w:rsidR="00595C9D" w:rsidRPr="00FC5177">
        <w:rPr>
          <w:rFonts w:ascii="AbsaraSans-Thin" w:hAnsi="AbsaraSans-Thin"/>
          <w:color w:val="000000" w:themeColor="text1"/>
          <w:sz w:val="28"/>
          <w:szCs w:val="28"/>
        </w:rPr>
        <w:t xml:space="preserve"> 20</w:t>
      </w:r>
      <w:r w:rsidR="0082748C" w:rsidRPr="00FC5177">
        <w:rPr>
          <w:rFonts w:ascii="AbsaraSans-Thin" w:hAnsi="AbsaraSans-Thin"/>
          <w:color w:val="000000" w:themeColor="text1"/>
          <w:sz w:val="28"/>
          <w:szCs w:val="28"/>
        </w:rPr>
        <w:t>2</w:t>
      </w:r>
      <w:r w:rsidR="00DA5704">
        <w:rPr>
          <w:rFonts w:ascii="AbsaraSans-Thin" w:hAnsi="AbsaraSans-Thin"/>
          <w:color w:val="000000" w:themeColor="text1"/>
          <w:sz w:val="28"/>
          <w:szCs w:val="28"/>
        </w:rPr>
        <w:t>6</w:t>
      </w:r>
      <w:r w:rsidR="007B3CD5" w:rsidRPr="00FC5177">
        <w:rPr>
          <w:rFonts w:ascii="AbsaraSans-Thin" w:hAnsi="AbsaraSans-Thin"/>
          <w:color w:val="000000" w:themeColor="text1"/>
          <w:sz w:val="28"/>
          <w:szCs w:val="28"/>
        </w:rPr>
        <w:t>.</w:t>
      </w:r>
      <w:r w:rsidR="007B3CD5" w:rsidRPr="00CC3C8C">
        <w:rPr>
          <w:rFonts w:ascii="AbsaraSans-Thin" w:hAnsi="AbsaraSans-Thin"/>
          <w:color w:val="000000" w:themeColor="text1"/>
          <w:sz w:val="28"/>
          <w:szCs w:val="28"/>
        </w:rPr>
        <w:t xml:space="preserve"> </w:t>
      </w:r>
    </w:p>
    <w:p w14:paraId="2EB38838" w14:textId="77777777" w:rsidR="00521493" w:rsidRPr="00CC3C8C" w:rsidRDefault="00521493">
      <w:pPr>
        <w:spacing w:after="0"/>
        <w:rPr>
          <w:rFonts w:ascii="AbsaraSans-Thin" w:hAnsi="AbsaraSans-Thin"/>
          <w:sz w:val="28"/>
          <w:szCs w:val="28"/>
        </w:rPr>
      </w:pPr>
    </w:p>
    <w:p w14:paraId="387DA31D" w14:textId="77777777" w:rsidR="00521493" w:rsidRPr="00CC3C8C" w:rsidRDefault="007B3CD5">
      <w:pPr>
        <w:spacing w:after="0"/>
        <w:rPr>
          <w:rFonts w:ascii="AbsaraSans-Thin" w:hAnsi="AbsaraSans-Thin"/>
          <w:b/>
          <w:color w:val="03BFD7"/>
          <w:sz w:val="28"/>
          <w:szCs w:val="28"/>
        </w:rPr>
      </w:pPr>
      <w:r w:rsidRPr="00CC3C8C">
        <w:rPr>
          <w:rFonts w:ascii="AbsaraSans-Thin" w:hAnsi="AbsaraSans-Thin"/>
          <w:b/>
          <w:color w:val="03BFD7"/>
          <w:sz w:val="28"/>
          <w:szCs w:val="28"/>
        </w:rPr>
        <w:t>START</w:t>
      </w:r>
      <w:r w:rsidRPr="00CC3C8C">
        <w:rPr>
          <w:rFonts w:ascii="AbsaraSans-Thin" w:hAnsi="AbsaraSans-Thin"/>
          <w:b/>
          <w:color w:val="FF0000"/>
          <w:sz w:val="28"/>
          <w:szCs w:val="28"/>
        </w:rPr>
        <w:t xml:space="preserve"> </w:t>
      </w:r>
      <w:r w:rsidRPr="00CC3C8C">
        <w:rPr>
          <w:rFonts w:ascii="AbsaraSans-Thin" w:hAnsi="AbsaraSans-Thin"/>
          <w:b/>
          <w:color w:val="03BFD7"/>
          <w:sz w:val="28"/>
          <w:szCs w:val="28"/>
        </w:rPr>
        <w:t>UTRKA:</w:t>
      </w:r>
    </w:p>
    <w:p w14:paraId="46E7500C" w14:textId="0BAC5DCC" w:rsidR="00521493" w:rsidRPr="00CC3C8C" w:rsidRDefault="007B3CD5">
      <w:pPr>
        <w:spacing w:after="0"/>
        <w:rPr>
          <w:rFonts w:ascii="AbsaraSans-Thin" w:hAnsi="AbsaraSans-Thin"/>
          <w:color w:val="000000" w:themeColor="text1"/>
          <w:sz w:val="28"/>
          <w:szCs w:val="28"/>
        </w:rPr>
      </w:pPr>
      <w:r w:rsidRPr="00CC3C8C">
        <w:rPr>
          <w:rFonts w:ascii="AbsaraSans-Thin" w:hAnsi="AbsaraSans-Thin"/>
          <w:color w:val="000000" w:themeColor="text1"/>
          <w:sz w:val="28"/>
          <w:szCs w:val="28"/>
        </w:rPr>
        <w:t xml:space="preserve">Hotel Aminess </w:t>
      </w:r>
      <w:proofErr w:type="spellStart"/>
      <w:r w:rsidR="00683A9B">
        <w:rPr>
          <w:rFonts w:ascii="AbsaraSans-Thin" w:hAnsi="AbsaraSans-Thin"/>
          <w:color w:val="000000" w:themeColor="text1"/>
          <w:sz w:val="28"/>
          <w:szCs w:val="28"/>
        </w:rPr>
        <w:t>Vival</w:t>
      </w:r>
      <w:proofErr w:type="spellEnd"/>
      <w:r w:rsidR="00683A9B">
        <w:rPr>
          <w:rFonts w:ascii="AbsaraSans-Thin" w:hAnsi="AbsaraSans-Thin"/>
          <w:color w:val="000000" w:themeColor="text1"/>
          <w:sz w:val="28"/>
          <w:szCs w:val="28"/>
        </w:rPr>
        <w:t xml:space="preserve"> </w:t>
      </w:r>
      <w:r w:rsidRPr="00CC3C8C">
        <w:rPr>
          <w:rFonts w:ascii="AbsaraSans-Thin" w:hAnsi="AbsaraSans-Thin"/>
          <w:color w:val="000000" w:themeColor="text1"/>
          <w:sz w:val="28"/>
          <w:szCs w:val="28"/>
        </w:rPr>
        <w:t xml:space="preserve">Maestral </w:t>
      </w:r>
    </w:p>
    <w:p w14:paraId="01E6EEF3" w14:textId="77777777" w:rsidR="00595C9D" w:rsidRDefault="00595C9D" w:rsidP="00560D63">
      <w:pPr>
        <w:spacing w:after="0"/>
        <w:rPr>
          <w:rFonts w:ascii="AbsaraSans-Thin" w:hAnsi="AbsaraSans-Thin"/>
          <w:b/>
          <w:bCs/>
          <w:color w:val="000000" w:themeColor="text1"/>
          <w:sz w:val="28"/>
          <w:szCs w:val="28"/>
        </w:rPr>
      </w:pPr>
    </w:p>
    <w:p w14:paraId="5E0BD444" w14:textId="20955075" w:rsidR="009A5E05" w:rsidRDefault="007B3CD5" w:rsidP="00560D63">
      <w:pPr>
        <w:spacing w:after="0"/>
        <w:rPr>
          <w:rFonts w:ascii="AbsaraSans-Thin" w:hAnsi="AbsaraSans-Thin"/>
          <w:b/>
          <w:bCs/>
          <w:color w:val="000000" w:themeColor="text1"/>
          <w:sz w:val="28"/>
          <w:szCs w:val="28"/>
        </w:rPr>
      </w:pPr>
      <w:r w:rsidRPr="00CC3C8C">
        <w:rPr>
          <w:rFonts w:ascii="AbsaraSans-Thin" w:hAnsi="AbsaraSans-Thin"/>
          <w:b/>
          <w:bCs/>
          <w:color w:val="000000" w:themeColor="text1"/>
          <w:sz w:val="28"/>
          <w:szCs w:val="28"/>
        </w:rPr>
        <w:t>Start utrk</w:t>
      </w:r>
      <w:r w:rsidR="009A5E05">
        <w:rPr>
          <w:rFonts w:ascii="AbsaraSans-Thin" w:hAnsi="AbsaraSans-Thin"/>
          <w:b/>
          <w:bCs/>
          <w:color w:val="000000" w:themeColor="text1"/>
          <w:sz w:val="28"/>
          <w:szCs w:val="28"/>
        </w:rPr>
        <w:t>e</w:t>
      </w:r>
      <w:r w:rsidRPr="00CC3C8C">
        <w:rPr>
          <w:rFonts w:ascii="AbsaraSans-Thin" w:hAnsi="AbsaraSans-Thin"/>
          <w:b/>
          <w:bCs/>
          <w:color w:val="000000" w:themeColor="text1"/>
          <w:sz w:val="28"/>
          <w:szCs w:val="28"/>
        </w:rPr>
        <w:t xml:space="preserve"> na 5 km</w:t>
      </w:r>
      <w:r w:rsidR="009A5E05">
        <w:rPr>
          <w:rFonts w:ascii="AbsaraSans-Thin" w:hAnsi="AbsaraSans-Thin"/>
          <w:b/>
          <w:bCs/>
          <w:color w:val="000000" w:themeColor="text1"/>
          <w:sz w:val="28"/>
          <w:szCs w:val="28"/>
        </w:rPr>
        <w:t xml:space="preserve">: </w:t>
      </w:r>
      <w:r w:rsidR="009A5E05" w:rsidRPr="009A5E05">
        <w:rPr>
          <w:rFonts w:ascii="AbsaraSans-Thin" w:hAnsi="AbsaraSans-Thin"/>
          <w:color w:val="000000" w:themeColor="text1"/>
          <w:sz w:val="28"/>
          <w:szCs w:val="28"/>
        </w:rPr>
        <w:t>11:30</w:t>
      </w:r>
    </w:p>
    <w:p w14:paraId="5B84B56A" w14:textId="60ED874B" w:rsidR="00521493" w:rsidRPr="00595C9D" w:rsidRDefault="009A5E05" w:rsidP="00560D63">
      <w:pPr>
        <w:spacing w:after="0"/>
        <w:rPr>
          <w:rFonts w:ascii="AbsaraSans-Thin" w:hAnsi="AbsaraSans-Thin"/>
          <w:color w:val="000000" w:themeColor="text1"/>
          <w:sz w:val="28"/>
          <w:szCs w:val="28"/>
        </w:rPr>
      </w:pPr>
      <w:r>
        <w:rPr>
          <w:rFonts w:ascii="AbsaraSans-Thin" w:hAnsi="AbsaraSans-Thin"/>
          <w:b/>
          <w:bCs/>
          <w:color w:val="000000" w:themeColor="text1"/>
          <w:sz w:val="28"/>
          <w:szCs w:val="28"/>
        </w:rPr>
        <w:t>Start utrk</w:t>
      </w:r>
      <w:r w:rsidR="00744892">
        <w:rPr>
          <w:rFonts w:ascii="AbsaraSans-Thin" w:hAnsi="AbsaraSans-Thin"/>
          <w:b/>
          <w:bCs/>
          <w:color w:val="000000" w:themeColor="text1"/>
          <w:sz w:val="28"/>
          <w:szCs w:val="28"/>
        </w:rPr>
        <w:t>a</w:t>
      </w:r>
      <w:r>
        <w:rPr>
          <w:rFonts w:ascii="AbsaraSans-Thin" w:hAnsi="AbsaraSans-Thin"/>
          <w:b/>
          <w:bCs/>
          <w:color w:val="000000" w:themeColor="text1"/>
          <w:sz w:val="28"/>
          <w:szCs w:val="28"/>
        </w:rPr>
        <w:t xml:space="preserve"> na </w:t>
      </w:r>
      <w:r w:rsidR="007B3CD5" w:rsidRPr="00CC3C8C">
        <w:rPr>
          <w:rFonts w:ascii="AbsaraSans-Thin" w:hAnsi="AbsaraSans-Thin"/>
          <w:b/>
          <w:bCs/>
          <w:color w:val="000000" w:themeColor="text1"/>
          <w:sz w:val="28"/>
          <w:szCs w:val="28"/>
        </w:rPr>
        <w:t>10 km</w:t>
      </w:r>
      <w:r w:rsidR="00655B90">
        <w:rPr>
          <w:rFonts w:ascii="AbsaraSans-Thin" w:hAnsi="AbsaraSans-Thin"/>
          <w:b/>
          <w:bCs/>
          <w:color w:val="000000" w:themeColor="text1"/>
          <w:sz w:val="28"/>
          <w:szCs w:val="28"/>
        </w:rPr>
        <w:t xml:space="preserve"> </w:t>
      </w:r>
      <w:r w:rsidR="007B3CD5" w:rsidRPr="00CC3C8C">
        <w:rPr>
          <w:rFonts w:ascii="AbsaraSans-Thin" w:hAnsi="AbsaraSans-Thin"/>
          <w:b/>
          <w:bCs/>
          <w:color w:val="000000" w:themeColor="text1"/>
          <w:sz w:val="28"/>
          <w:szCs w:val="28"/>
        </w:rPr>
        <w:t xml:space="preserve">i </w:t>
      </w:r>
      <w:proofErr w:type="spellStart"/>
      <w:r w:rsidR="007B3CD5" w:rsidRPr="00CC3C8C">
        <w:rPr>
          <w:rFonts w:ascii="AbsaraSans-Thin" w:hAnsi="AbsaraSans-Thin"/>
          <w:b/>
          <w:bCs/>
          <w:color w:val="000000" w:themeColor="text1"/>
          <w:sz w:val="28"/>
          <w:szCs w:val="28"/>
        </w:rPr>
        <w:t>polumaratona</w:t>
      </w:r>
      <w:proofErr w:type="spellEnd"/>
      <w:r w:rsidR="007B3CD5" w:rsidRPr="00CC3C8C">
        <w:rPr>
          <w:rFonts w:ascii="AbsaraSans-Thin" w:hAnsi="AbsaraSans-Thin"/>
          <w:b/>
          <w:bCs/>
          <w:color w:val="000000" w:themeColor="text1"/>
          <w:sz w:val="28"/>
          <w:szCs w:val="28"/>
        </w:rPr>
        <w:t>: </w:t>
      </w:r>
      <w:r w:rsidR="007B3CD5" w:rsidRPr="00CC3C8C">
        <w:rPr>
          <w:rFonts w:ascii="AbsaraSans-Thin" w:hAnsi="AbsaraSans-Thin"/>
          <w:color w:val="000000" w:themeColor="text1"/>
          <w:sz w:val="28"/>
          <w:szCs w:val="28"/>
        </w:rPr>
        <w:t>11:00 h</w:t>
      </w:r>
      <w:r w:rsidR="007B3CD5" w:rsidRPr="00CC3C8C">
        <w:rPr>
          <w:rFonts w:ascii="AbsaraSans-Thin" w:hAnsi="AbsaraSans-Thin"/>
          <w:color w:val="000000" w:themeColor="text1"/>
          <w:sz w:val="28"/>
          <w:szCs w:val="28"/>
        </w:rPr>
        <w:br/>
      </w:r>
      <w:r w:rsidR="00B37A4B" w:rsidRPr="00FB56C7">
        <w:rPr>
          <w:rFonts w:ascii="AbsaraSans-Thin" w:hAnsi="AbsaraSans-Thin"/>
          <w:b/>
          <w:bCs/>
          <w:color w:val="000000" w:themeColor="text1"/>
          <w:sz w:val="28"/>
          <w:szCs w:val="28"/>
        </w:rPr>
        <w:t>Dječja utrka FUN RUN</w:t>
      </w:r>
      <w:r w:rsidR="007B3CD5" w:rsidRPr="00FB56C7">
        <w:rPr>
          <w:rFonts w:ascii="AbsaraSans-Thin" w:hAnsi="AbsaraSans-Thin"/>
          <w:b/>
          <w:bCs/>
          <w:color w:val="000000" w:themeColor="text1"/>
          <w:sz w:val="28"/>
          <w:szCs w:val="28"/>
        </w:rPr>
        <w:t>: </w:t>
      </w:r>
      <w:r w:rsidR="00595C9D" w:rsidRPr="00FB56C7">
        <w:rPr>
          <w:rFonts w:ascii="AbsaraSans-Thin" w:hAnsi="AbsaraSans-Thin"/>
          <w:color w:val="000000" w:themeColor="text1"/>
          <w:sz w:val="28"/>
          <w:szCs w:val="28"/>
        </w:rPr>
        <w:t>10:30 h</w:t>
      </w:r>
      <w:r w:rsidR="007B3CD5" w:rsidRPr="00CC3C8C">
        <w:rPr>
          <w:rFonts w:ascii="AbsaraSans-Thin" w:hAnsi="AbsaraSans-Thin"/>
          <w:color w:val="000000" w:themeColor="text1"/>
          <w:sz w:val="28"/>
          <w:szCs w:val="28"/>
        </w:rPr>
        <w:br/>
      </w:r>
      <w:r w:rsidR="007B3CD5" w:rsidRPr="00CC3C8C">
        <w:rPr>
          <w:rFonts w:ascii="AbsaraSans-Thin" w:hAnsi="AbsaraSans-Thin"/>
          <w:b/>
          <w:bCs/>
          <w:color w:val="000000" w:themeColor="text1"/>
          <w:sz w:val="28"/>
          <w:szCs w:val="28"/>
        </w:rPr>
        <w:t>Organizator: </w:t>
      </w:r>
      <w:r w:rsidR="007B3CD5" w:rsidRPr="00CC3C8C">
        <w:rPr>
          <w:rFonts w:ascii="AbsaraSans-Thin" w:hAnsi="AbsaraSans-Thin"/>
          <w:sz w:val="28"/>
          <w:szCs w:val="28"/>
        </w:rPr>
        <w:t xml:space="preserve">Aminess hoteli </w:t>
      </w:r>
      <w:r w:rsidR="00CA5324">
        <w:rPr>
          <w:rFonts w:ascii="AbsaraSans-Thin" w:hAnsi="AbsaraSans-Thin"/>
          <w:sz w:val="28"/>
          <w:szCs w:val="28"/>
        </w:rPr>
        <w:t>i resorti</w:t>
      </w:r>
      <w:r w:rsidR="007B3CD5" w:rsidRPr="00CC3C8C">
        <w:rPr>
          <w:rFonts w:ascii="AbsaraSans-Thin" w:hAnsi="AbsaraSans-Thin"/>
          <w:sz w:val="28"/>
          <w:szCs w:val="28"/>
        </w:rPr>
        <w:t xml:space="preserve"> </w:t>
      </w:r>
      <w:r w:rsidR="007B3CD5" w:rsidRPr="00CC3C8C">
        <w:rPr>
          <w:rFonts w:ascii="AbsaraSans-Thin" w:hAnsi="AbsaraSans-Thin"/>
          <w:color w:val="000000" w:themeColor="text1"/>
          <w:sz w:val="28"/>
          <w:szCs w:val="28"/>
        </w:rPr>
        <w:br/>
      </w:r>
      <w:r w:rsidR="007B3CD5" w:rsidRPr="00CC3C8C">
        <w:rPr>
          <w:rFonts w:ascii="AbsaraSans-Thin" w:hAnsi="AbsaraSans-Thin"/>
          <w:b/>
          <w:bCs/>
          <w:color w:val="000000" w:themeColor="text1"/>
          <w:sz w:val="28"/>
          <w:szCs w:val="28"/>
        </w:rPr>
        <w:t>Direktor utrke: </w:t>
      </w:r>
      <w:r w:rsidR="007B3CD5" w:rsidRPr="00CC3C8C">
        <w:rPr>
          <w:rFonts w:ascii="AbsaraSans-Thin" w:hAnsi="AbsaraSans-Thin"/>
          <w:color w:val="000000" w:themeColor="text1"/>
          <w:sz w:val="28"/>
          <w:szCs w:val="28"/>
        </w:rPr>
        <w:t>Nenad Popović</w:t>
      </w:r>
    </w:p>
    <w:p w14:paraId="1CA69E92" w14:textId="6CDE9157" w:rsidR="00521493" w:rsidRDefault="007B3CD5">
      <w:pPr>
        <w:spacing w:after="0"/>
        <w:rPr>
          <w:rStyle w:val="Hiperveza"/>
          <w:rFonts w:ascii="AbsaraSans-Thin" w:hAnsi="AbsaraSans-Thin"/>
          <w:b/>
          <w:bCs/>
          <w:color w:val="auto"/>
          <w:sz w:val="28"/>
          <w:szCs w:val="28"/>
        </w:rPr>
      </w:pPr>
      <w:r w:rsidRPr="00CC3C8C">
        <w:rPr>
          <w:rFonts w:ascii="AbsaraSans-Thin" w:hAnsi="AbsaraSans-Thin"/>
          <w:color w:val="000000" w:themeColor="text1"/>
          <w:sz w:val="28"/>
          <w:szCs w:val="28"/>
        </w:rPr>
        <w:br/>
      </w:r>
      <w:r w:rsidRPr="00F31056">
        <w:rPr>
          <w:rFonts w:ascii="AbsaraSans-Thin" w:hAnsi="AbsaraSans-Thin"/>
          <w:b/>
          <w:color w:val="03BFD7"/>
          <w:sz w:val="28"/>
          <w:szCs w:val="28"/>
        </w:rPr>
        <w:t>Službena stranica organizatora:</w:t>
      </w:r>
      <w:r w:rsidRPr="00CC3C8C">
        <w:rPr>
          <w:rFonts w:ascii="AbsaraSans-Thin" w:hAnsi="AbsaraSans-Thin"/>
          <w:b/>
          <w:bCs/>
          <w:color w:val="000000" w:themeColor="text1"/>
          <w:sz w:val="28"/>
          <w:szCs w:val="28"/>
        </w:rPr>
        <w:t> </w:t>
      </w:r>
      <w:hyperlink r:id="rId11" w:history="1">
        <w:r w:rsidRPr="00CC3C8C">
          <w:rPr>
            <w:rStyle w:val="Hiperveza"/>
            <w:rFonts w:ascii="AbsaraSans-Thin" w:hAnsi="AbsaraSans-Thin"/>
            <w:b/>
            <w:bCs/>
            <w:color w:val="auto"/>
            <w:sz w:val="28"/>
            <w:szCs w:val="28"/>
          </w:rPr>
          <w:t>www.aminess.com</w:t>
        </w:r>
      </w:hyperlink>
    </w:p>
    <w:p w14:paraId="317AA2BA" w14:textId="77777777" w:rsidR="007A1819" w:rsidRPr="00CC3C8C" w:rsidRDefault="007A1819">
      <w:pPr>
        <w:spacing w:after="0"/>
        <w:rPr>
          <w:rFonts w:ascii="AbsaraSans-Thin" w:hAnsi="AbsaraSans-Thin"/>
          <w:b/>
          <w:bCs/>
          <w:color w:val="000000" w:themeColor="text1"/>
          <w:sz w:val="28"/>
          <w:szCs w:val="28"/>
        </w:rPr>
      </w:pPr>
    </w:p>
    <w:p w14:paraId="02789BEB" w14:textId="77777777" w:rsidR="00E43830" w:rsidRDefault="007B3CD5">
      <w:pPr>
        <w:spacing w:after="0"/>
        <w:rPr>
          <w:rFonts w:ascii="AbsaraSans-Thin" w:hAnsi="AbsaraSans-Thin"/>
          <w:color w:val="000000" w:themeColor="text1"/>
          <w:sz w:val="28"/>
          <w:szCs w:val="28"/>
        </w:rPr>
      </w:pPr>
      <w:r w:rsidRPr="00F31056">
        <w:rPr>
          <w:rFonts w:ascii="AbsaraSans-Thin" w:hAnsi="AbsaraSans-Thin"/>
          <w:b/>
          <w:color w:val="03BFD7"/>
          <w:sz w:val="28"/>
          <w:szCs w:val="28"/>
        </w:rPr>
        <w:t>Kontakt organizatora:</w:t>
      </w:r>
      <w:r w:rsidRPr="00CC3C8C">
        <w:rPr>
          <w:rFonts w:ascii="AbsaraSans-Thin" w:hAnsi="AbsaraSans-Thin"/>
          <w:b/>
          <w:bCs/>
          <w:color w:val="000000" w:themeColor="text1"/>
          <w:sz w:val="28"/>
          <w:szCs w:val="28"/>
        </w:rPr>
        <w:t> </w:t>
      </w:r>
      <w:r w:rsidR="00560D63" w:rsidRPr="00CC3C8C">
        <w:rPr>
          <w:rFonts w:ascii="AbsaraSans-Thin" w:hAnsi="AbsaraSans-Thin"/>
          <w:b/>
          <w:bCs/>
          <w:color w:val="000000" w:themeColor="text1"/>
          <w:sz w:val="28"/>
          <w:szCs w:val="28"/>
        </w:rPr>
        <w:t xml:space="preserve"> </w:t>
      </w:r>
      <w:r w:rsidRPr="00CC3C8C">
        <w:rPr>
          <w:rFonts w:ascii="AbsaraSans-Thin" w:hAnsi="AbsaraSans-Thin"/>
          <w:color w:val="000000" w:themeColor="text1"/>
          <w:sz w:val="28"/>
          <w:szCs w:val="28"/>
        </w:rPr>
        <w:t xml:space="preserve">Nenad Popović, </w:t>
      </w:r>
    </w:p>
    <w:p w14:paraId="7FC4CE84" w14:textId="584C4ED1" w:rsidR="00560D63" w:rsidRPr="00CC3C8C" w:rsidRDefault="00560D63">
      <w:pPr>
        <w:spacing w:after="0"/>
        <w:rPr>
          <w:rFonts w:ascii="AbsaraSans-Thin" w:hAnsi="AbsaraSans-Thin"/>
          <w:color w:val="000000" w:themeColor="text1"/>
          <w:sz w:val="28"/>
          <w:szCs w:val="28"/>
        </w:rPr>
      </w:pPr>
      <w:r w:rsidRPr="00CC3C8C">
        <w:rPr>
          <w:rFonts w:ascii="AbsaraSans-Thin" w:hAnsi="AbsaraSans-Thin"/>
          <w:color w:val="000000" w:themeColor="text1"/>
          <w:sz w:val="28"/>
          <w:szCs w:val="28"/>
        </w:rPr>
        <w:t>+385/52/858</w:t>
      </w:r>
      <w:r w:rsidR="00E43830">
        <w:rPr>
          <w:rFonts w:ascii="AbsaraSans-Thin" w:hAnsi="AbsaraSans-Thin"/>
          <w:color w:val="000000" w:themeColor="text1"/>
          <w:sz w:val="28"/>
          <w:szCs w:val="28"/>
        </w:rPr>
        <w:t>-</w:t>
      </w:r>
      <w:r w:rsidR="007B3CD5" w:rsidRPr="00CC3C8C">
        <w:rPr>
          <w:rFonts w:ascii="AbsaraSans-Thin" w:hAnsi="AbsaraSans-Thin"/>
          <w:color w:val="000000" w:themeColor="text1"/>
          <w:sz w:val="28"/>
          <w:szCs w:val="28"/>
        </w:rPr>
        <w:t>650, </w:t>
      </w:r>
      <w:hyperlink r:id="rId12" w:history="1">
        <w:r w:rsidRPr="00CC3C8C">
          <w:rPr>
            <w:rStyle w:val="Hiperveza"/>
            <w:rFonts w:ascii="AbsaraSans-Thin" w:hAnsi="AbsaraSans-Thin"/>
            <w:color w:val="auto"/>
            <w:sz w:val="28"/>
            <w:szCs w:val="28"/>
          </w:rPr>
          <w:t>nenad.popovic@aminess.com</w:t>
        </w:r>
      </w:hyperlink>
    </w:p>
    <w:p w14:paraId="7CAA656A" w14:textId="4DD1AC1E" w:rsidR="00521493" w:rsidRPr="00CC3C8C" w:rsidRDefault="008918B6">
      <w:pPr>
        <w:spacing w:after="0"/>
        <w:rPr>
          <w:rStyle w:val="Naglaeno"/>
          <w:rFonts w:ascii="AbsaraSans-Thin" w:hAnsi="AbsaraSans-Thin"/>
          <w:color w:val="000000" w:themeColor="text1"/>
          <w:sz w:val="28"/>
          <w:szCs w:val="28"/>
        </w:rPr>
      </w:pPr>
      <w:hyperlink r:id="rId13" w:history="1"/>
      <w:r w:rsidR="007B3CD5" w:rsidRPr="00CC3C8C">
        <w:rPr>
          <w:rStyle w:val="Naglaeno"/>
          <w:rFonts w:ascii="Helvetica" w:hAnsi="Helvetica" w:cs="Helvetica"/>
          <w:color w:val="333333"/>
          <w:sz w:val="20"/>
          <w:szCs w:val="20"/>
        </w:rPr>
        <w:t> </w:t>
      </w:r>
    </w:p>
    <w:p w14:paraId="30018D45" w14:textId="21C0600B" w:rsidR="00521493" w:rsidRPr="00CC3C8C" w:rsidRDefault="007B3CD5">
      <w:pPr>
        <w:spacing w:after="0"/>
        <w:rPr>
          <w:rFonts w:ascii="AbsaraSans-Thin" w:hAnsi="AbsaraSans-Thin"/>
          <w:color w:val="000000" w:themeColor="text1"/>
          <w:sz w:val="28"/>
          <w:szCs w:val="28"/>
        </w:rPr>
      </w:pPr>
      <w:r w:rsidRPr="00CC3C8C">
        <w:rPr>
          <w:rFonts w:ascii="AbsaraSans-Thin" w:hAnsi="AbsaraSans-Thin"/>
          <w:b/>
          <w:color w:val="03BFD7"/>
          <w:sz w:val="28"/>
          <w:szCs w:val="28"/>
        </w:rPr>
        <w:t>Kontakt za sve informacije</w:t>
      </w:r>
      <w:r w:rsidR="00CA5324" w:rsidRPr="00F31056">
        <w:rPr>
          <w:rFonts w:ascii="AbsaraSans-Thin" w:hAnsi="AbsaraSans-Thin"/>
          <w:b/>
          <w:color w:val="03BFD7"/>
          <w:sz w:val="28"/>
          <w:szCs w:val="28"/>
        </w:rPr>
        <w:t>:</w:t>
      </w:r>
      <w:r w:rsidRPr="00CC3C8C">
        <w:rPr>
          <w:rFonts w:ascii="AbsaraSans-Thin" w:hAnsi="AbsaraSans-Thin"/>
          <w:color w:val="000000" w:themeColor="text1"/>
          <w:sz w:val="28"/>
          <w:szCs w:val="28"/>
        </w:rPr>
        <w:t xml:space="preserve"> reservations@aminess.com</w:t>
      </w:r>
    </w:p>
    <w:p w14:paraId="469549FC" w14:textId="77777777" w:rsidR="00521493" w:rsidRPr="00CC3C8C" w:rsidRDefault="00521493">
      <w:pPr>
        <w:spacing w:after="0"/>
        <w:rPr>
          <w:rFonts w:ascii="AbsaraSans-Thin" w:hAnsi="AbsaraSans-Thin"/>
          <w:b/>
          <w:color w:val="03BFD7"/>
          <w:sz w:val="28"/>
          <w:szCs w:val="28"/>
        </w:rPr>
      </w:pPr>
    </w:p>
    <w:p w14:paraId="6844320B" w14:textId="77777777" w:rsidR="00521493" w:rsidRPr="00CC3C8C" w:rsidRDefault="007B3CD5">
      <w:pPr>
        <w:spacing w:after="0"/>
        <w:rPr>
          <w:rFonts w:ascii="AbsaraSans-Thin" w:hAnsi="AbsaraSans-Thin"/>
          <w:b/>
          <w:color w:val="03BFD7"/>
          <w:sz w:val="28"/>
          <w:szCs w:val="28"/>
        </w:rPr>
      </w:pPr>
      <w:r w:rsidRPr="00CC3C8C">
        <w:rPr>
          <w:rFonts w:ascii="AbsaraSans-Thin" w:hAnsi="AbsaraSans-Thin"/>
          <w:b/>
          <w:color w:val="03BFD7"/>
          <w:sz w:val="28"/>
          <w:szCs w:val="28"/>
        </w:rPr>
        <w:t xml:space="preserve">MJESTO: </w:t>
      </w:r>
    </w:p>
    <w:p w14:paraId="3909BABB" w14:textId="77777777" w:rsidR="00595C9D" w:rsidRPr="00595C9D" w:rsidRDefault="007B3CD5" w:rsidP="00595C9D">
      <w:pPr>
        <w:spacing w:after="0"/>
        <w:rPr>
          <w:rFonts w:ascii="AbsaraSans-Thin" w:hAnsi="AbsaraSans-Thin"/>
          <w:sz w:val="28"/>
          <w:szCs w:val="28"/>
        </w:rPr>
      </w:pPr>
      <w:r w:rsidRPr="00CC3C8C">
        <w:rPr>
          <w:rFonts w:ascii="AbsaraSans-Thin" w:hAnsi="AbsaraSans-Thin"/>
          <w:sz w:val="28"/>
          <w:szCs w:val="28"/>
        </w:rPr>
        <w:t>Grad Novigrad</w:t>
      </w:r>
      <w:r w:rsidRPr="00CC3C8C">
        <w:rPr>
          <w:rFonts w:ascii="AbsaraSans-Thin" w:hAnsi="AbsaraSans-Thin"/>
          <w:color w:val="000000" w:themeColor="text1"/>
          <w:sz w:val="28"/>
          <w:szCs w:val="28"/>
        </w:rPr>
        <w:t>; šetnica, riva, starogradska jezgra,</w:t>
      </w:r>
      <w:r w:rsidRPr="00CC3C8C">
        <w:rPr>
          <w:rFonts w:ascii="AbsaraSans-Thin" w:hAnsi="AbsaraSans-Thin"/>
          <w:color w:val="FF0000"/>
          <w:sz w:val="28"/>
          <w:szCs w:val="28"/>
        </w:rPr>
        <w:t xml:space="preserve"> </w:t>
      </w:r>
      <w:r w:rsidRPr="00CC3C8C">
        <w:rPr>
          <w:rFonts w:ascii="AbsaraSans-Thin" w:hAnsi="AbsaraSans-Thin"/>
          <w:sz w:val="28"/>
          <w:szCs w:val="28"/>
        </w:rPr>
        <w:t xml:space="preserve">naselje Mareda i </w:t>
      </w:r>
    </w:p>
    <w:p w14:paraId="1B40C69C" w14:textId="0F7879B7" w:rsidR="00521493" w:rsidRPr="00CC3C8C" w:rsidRDefault="00595C9D" w:rsidP="00595C9D">
      <w:pPr>
        <w:spacing w:after="0"/>
        <w:rPr>
          <w:rFonts w:ascii="AbsaraSans-Thin" w:hAnsi="AbsaraSans-Thin"/>
          <w:sz w:val="28"/>
          <w:szCs w:val="28"/>
        </w:rPr>
      </w:pPr>
      <w:r w:rsidRPr="00595C9D">
        <w:rPr>
          <w:rFonts w:ascii="AbsaraSans-Thin" w:hAnsi="AbsaraSans-Thin"/>
          <w:sz w:val="28"/>
          <w:szCs w:val="28"/>
        </w:rPr>
        <w:t xml:space="preserve">Aminess </w:t>
      </w:r>
      <w:r w:rsidR="005D60C5">
        <w:rPr>
          <w:rFonts w:ascii="AbsaraSans-Thin" w:hAnsi="AbsaraSans-Thin"/>
          <w:sz w:val="28"/>
          <w:szCs w:val="28"/>
        </w:rPr>
        <w:t xml:space="preserve">Planet </w:t>
      </w:r>
      <w:r w:rsidRPr="00595C9D">
        <w:rPr>
          <w:rFonts w:ascii="AbsaraSans-Thin" w:hAnsi="AbsaraSans-Thin"/>
          <w:sz w:val="28"/>
          <w:szCs w:val="28"/>
        </w:rPr>
        <w:t xml:space="preserve">Camping </w:t>
      </w:r>
      <w:r w:rsidR="005D60C5">
        <w:rPr>
          <w:rFonts w:ascii="AbsaraSans-Thin" w:hAnsi="AbsaraSans-Thin"/>
          <w:sz w:val="28"/>
          <w:szCs w:val="28"/>
        </w:rPr>
        <w:t xml:space="preserve">Maravea </w:t>
      </w:r>
      <w:r w:rsidRPr="00595C9D">
        <w:rPr>
          <w:rFonts w:ascii="AbsaraSans-Thin" w:hAnsi="AbsaraSans-Thin"/>
          <w:sz w:val="28"/>
          <w:szCs w:val="28"/>
        </w:rPr>
        <w:t>Resort</w:t>
      </w:r>
      <w:r w:rsidR="007B3CD5" w:rsidRPr="00CC3C8C">
        <w:rPr>
          <w:rFonts w:ascii="AbsaraSans-Thin" w:hAnsi="AbsaraSans-Thin"/>
          <w:sz w:val="28"/>
          <w:szCs w:val="28"/>
        </w:rPr>
        <w:t>, naselje Dajla</w:t>
      </w:r>
    </w:p>
    <w:p w14:paraId="538D659D" w14:textId="77777777" w:rsidR="00E13E22" w:rsidRDefault="00E13E22">
      <w:pPr>
        <w:spacing w:after="0"/>
        <w:rPr>
          <w:rFonts w:ascii="AbsaraSans-Thin" w:hAnsi="AbsaraSans-Thin"/>
          <w:b/>
          <w:bCs/>
          <w:color w:val="03BFD7"/>
          <w:sz w:val="28"/>
          <w:szCs w:val="28"/>
        </w:rPr>
      </w:pPr>
    </w:p>
    <w:p w14:paraId="4745B9E9" w14:textId="0F51A741" w:rsidR="00521493" w:rsidRPr="00CC3C8C" w:rsidRDefault="0063644A">
      <w:pPr>
        <w:spacing w:after="0"/>
        <w:rPr>
          <w:rFonts w:ascii="Helvetica" w:hAnsi="Helvetica" w:cs="Helvetica"/>
          <w:color w:val="333333"/>
          <w:sz w:val="20"/>
          <w:szCs w:val="20"/>
        </w:rPr>
      </w:pPr>
      <w:r>
        <w:rPr>
          <w:rFonts w:ascii="AbsaraSans-Thin" w:hAnsi="AbsaraSans-Thin"/>
          <w:b/>
          <w:bCs/>
          <w:color w:val="03BFD7"/>
          <w:sz w:val="28"/>
          <w:szCs w:val="28"/>
        </w:rPr>
        <w:t>POLUMARATON</w:t>
      </w:r>
    </w:p>
    <w:p w14:paraId="58FA0AA4" w14:textId="1D3006DB" w:rsidR="00521493" w:rsidRDefault="007B3CD5">
      <w:pPr>
        <w:spacing w:after="0"/>
        <w:rPr>
          <w:rFonts w:ascii="AbsaraSans-Thin" w:hAnsi="AbsaraSans-Thin"/>
          <w:color w:val="000000" w:themeColor="text1"/>
          <w:sz w:val="28"/>
          <w:szCs w:val="28"/>
        </w:rPr>
      </w:pPr>
      <w:proofErr w:type="spellStart"/>
      <w:r w:rsidRPr="00CC3C8C">
        <w:rPr>
          <w:rFonts w:ascii="AbsaraSans-Thin" w:hAnsi="AbsaraSans-Thin"/>
          <w:color w:val="000000" w:themeColor="text1"/>
          <w:sz w:val="28"/>
          <w:szCs w:val="28"/>
        </w:rPr>
        <w:t>Polumaraton</w:t>
      </w:r>
      <w:proofErr w:type="spellEnd"/>
      <w:r w:rsidRPr="00CC3C8C">
        <w:rPr>
          <w:rFonts w:ascii="AbsaraSans-Thin" w:hAnsi="AbsaraSans-Thin"/>
          <w:color w:val="000000" w:themeColor="text1"/>
          <w:sz w:val="28"/>
          <w:szCs w:val="28"/>
        </w:rPr>
        <w:t xml:space="preserve"> utrke iznosi 21</w:t>
      </w:r>
      <w:r w:rsidR="00560D63" w:rsidRPr="00CC3C8C">
        <w:rPr>
          <w:rFonts w:ascii="AbsaraSans-Thin" w:hAnsi="AbsaraSans-Thin"/>
          <w:color w:val="000000" w:themeColor="text1"/>
          <w:sz w:val="28"/>
          <w:szCs w:val="28"/>
        </w:rPr>
        <w:t>.</w:t>
      </w:r>
      <w:r w:rsidRPr="00CC3C8C">
        <w:rPr>
          <w:rFonts w:ascii="AbsaraSans-Thin" w:hAnsi="AbsaraSans-Thin"/>
          <w:color w:val="000000" w:themeColor="text1"/>
          <w:sz w:val="28"/>
          <w:szCs w:val="28"/>
        </w:rPr>
        <w:t>098 m, a utrka se sastoji od jednog kruga</w:t>
      </w:r>
      <w:r w:rsidR="002D2499">
        <w:rPr>
          <w:rFonts w:ascii="AbsaraSans-Thin" w:hAnsi="AbsaraSans-Thin"/>
          <w:color w:val="000000" w:themeColor="text1"/>
          <w:sz w:val="28"/>
          <w:szCs w:val="28"/>
        </w:rPr>
        <w:t>.</w:t>
      </w:r>
    </w:p>
    <w:p w14:paraId="5683CF35" w14:textId="6078DF1A" w:rsidR="002D2499" w:rsidRPr="00CC3C8C" w:rsidRDefault="002D2499">
      <w:pPr>
        <w:spacing w:after="0"/>
        <w:rPr>
          <w:rFonts w:ascii="AbsaraSans-Thin" w:hAnsi="AbsaraSans-Thin"/>
          <w:color w:val="000000" w:themeColor="text1"/>
          <w:sz w:val="28"/>
          <w:szCs w:val="28"/>
        </w:rPr>
      </w:pPr>
    </w:p>
    <w:p w14:paraId="0B771E1B" w14:textId="4EC4B740" w:rsidR="00521493" w:rsidRPr="00CC3C8C" w:rsidRDefault="007B3CD5">
      <w:pPr>
        <w:spacing w:after="0"/>
        <w:rPr>
          <w:rFonts w:ascii="AbsaraSans-Thin" w:hAnsi="AbsaraSans-Thin"/>
          <w:color w:val="000000" w:themeColor="text1"/>
          <w:sz w:val="28"/>
          <w:szCs w:val="28"/>
        </w:rPr>
      </w:pPr>
      <w:r w:rsidRPr="00CC3C8C">
        <w:rPr>
          <w:rFonts w:ascii="AbsaraSans-Thin" w:hAnsi="AbsaraSans-Thin"/>
          <w:b/>
          <w:color w:val="000000" w:themeColor="text1"/>
          <w:sz w:val="28"/>
          <w:szCs w:val="28"/>
        </w:rPr>
        <w:t>Start/cilj</w:t>
      </w:r>
      <w:r w:rsidRPr="00CC3C8C">
        <w:rPr>
          <w:rFonts w:ascii="AbsaraSans-Thin" w:hAnsi="AbsaraSans-Thin"/>
          <w:color w:val="000000" w:themeColor="text1"/>
          <w:sz w:val="28"/>
          <w:szCs w:val="28"/>
        </w:rPr>
        <w:t xml:space="preserve">: Ispred hotela Aminess </w:t>
      </w:r>
      <w:proofErr w:type="spellStart"/>
      <w:r w:rsidR="00210274">
        <w:rPr>
          <w:rFonts w:ascii="AbsaraSans-Thin" w:hAnsi="AbsaraSans-Thin"/>
          <w:color w:val="000000" w:themeColor="text1"/>
          <w:sz w:val="28"/>
          <w:szCs w:val="28"/>
        </w:rPr>
        <w:t>Vival</w:t>
      </w:r>
      <w:proofErr w:type="spellEnd"/>
      <w:r w:rsidR="00210274">
        <w:rPr>
          <w:rFonts w:ascii="AbsaraSans-Thin" w:hAnsi="AbsaraSans-Thin"/>
          <w:color w:val="000000" w:themeColor="text1"/>
          <w:sz w:val="28"/>
          <w:szCs w:val="28"/>
        </w:rPr>
        <w:t xml:space="preserve"> </w:t>
      </w:r>
      <w:r w:rsidRPr="00CC3C8C">
        <w:rPr>
          <w:rFonts w:ascii="AbsaraSans-Thin" w:hAnsi="AbsaraSans-Thin"/>
          <w:color w:val="000000" w:themeColor="text1"/>
          <w:sz w:val="28"/>
          <w:szCs w:val="28"/>
        </w:rPr>
        <w:t>Maestral</w:t>
      </w:r>
    </w:p>
    <w:p w14:paraId="73CAB431" w14:textId="4A5ACD7D" w:rsidR="00521493" w:rsidRPr="00CC3C8C" w:rsidRDefault="007B3CD5">
      <w:pPr>
        <w:spacing w:after="0"/>
        <w:rPr>
          <w:rFonts w:ascii="AbsaraSans-Thin" w:hAnsi="AbsaraSans-Thin"/>
          <w:color w:val="000000" w:themeColor="text1"/>
          <w:sz w:val="28"/>
          <w:szCs w:val="28"/>
        </w:rPr>
      </w:pPr>
      <w:r w:rsidRPr="00CC3C8C">
        <w:rPr>
          <w:rFonts w:ascii="AbsaraSans-Thin" w:hAnsi="AbsaraSans-Thin"/>
          <w:b/>
          <w:color w:val="000000" w:themeColor="text1"/>
          <w:sz w:val="28"/>
          <w:szCs w:val="28"/>
        </w:rPr>
        <w:t>Početak utrke:</w:t>
      </w:r>
      <w:r w:rsidRPr="00CC3C8C">
        <w:rPr>
          <w:rFonts w:ascii="AbsaraSans-Thin" w:hAnsi="AbsaraSans-Thin"/>
          <w:color w:val="000000" w:themeColor="text1"/>
          <w:sz w:val="28"/>
          <w:szCs w:val="28"/>
        </w:rPr>
        <w:t xml:space="preserve"> 11</w:t>
      </w:r>
      <w:r w:rsidR="00560D63" w:rsidRPr="00CC3C8C">
        <w:rPr>
          <w:rFonts w:ascii="AbsaraSans-Thin" w:hAnsi="AbsaraSans-Thin"/>
          <w:color w:val="000000" w:themeColor="text1"/>
          <w:sz w:val="28"/>
          <w:szCs w:val="28"/>
        </w:rPr>
        <w:t>:00</w:t>
      </w:r>
      <w:r w:rsidRPr="00CC3C8C">
        <w:rPr>
          <w:rFonts w:ascii="AbsaraSans-Thin" w:hAnsi="AbsaraSans-Thin"/>
          <w:color w:val="000000" w:themeColor="text1"/>
          <w:sz w:val="28"/>
          <w:szCs w:val="28"/>
        </w:rPr>
        <w:t xml:space="preserve"> h</w:t>
      </w:r>
    </w:p>
    <w:p w14:paraId="426FB975" w14:textId="2745EA60" w:rsidR="00521493" w:rsidRPr="00CC3C8C" w:rsidRDefault="007B3CD5">
      <w:pPr>
        <w:spacing w:after="0"/>
        <w:rPr>
          <w:rFonts w:ascii="AbsaraSans-Thin" w:hAnsi="AbsaraSans-Thin"/>
          <w:color w:val="000000" w:themeColor="text1"/>
          <w:sz w:val="28"/>
          <w:szCs w:val="28"/>
        </w:rPr>
      </w:pPr>
      <w:r w:rsidRPr="00CC3C8C">
        <w:rPr>
          <w:rFonts w:ascii="AbsaraSans-Thin" w:hAnsi="AbsaraSans-Thin"/>
          <w:b/>
          <w:color w:val="000000" w:themeColor="text1"/>
          <w:sz w:val="28"/>
          <w:szCs w:val="28"/>
        </w:rPr>
        <w:t>Kontrolna točka</w:t>
      </w:r>
      <w:r w:rsidRPr="00CC3C8C">
        <w:rPr>
          <w:rFonts w:ascii="AbsaraSans-Thin" w:hAnsi="AbsaraSans-Thin"/>
          <w:color w:val="000000" w:themeColor="text1"/>
          <w:sz w:val="28"/>
          <w:szCs w:val="28"/>
        </w:rPr>
        <w:t>: 10 km</w:t>
      </w:r>
    </w:p>
    <w:p w14:paraId="532A8882" w14:textId="29A79EE5" w:rsidR="00521493" w:rsidRPr="00CC3C8C" w:rsidRDefault="00521493">
      <w:pPr>
        <w:spacing w:after="0"/>
        <w:rPr>
          <w:rFonts w:ascii="AbsaraSans-Thin" w:hAnsi="AbsaraSans-Thin"/>
          <w:color w:val="000000" w:themeColor="text1"/>
          <w:sz w:val="28"/>
          <w:szCs w:val="28"/>
        </w:rPr>
      </w:pPr>
    </w:p>
    <w:p w14:paraId="7904A833" w14:textId="56E42741" w:rsidR="00560D63" w:rsidRPr="00CC3C8C" w:rsidRDefault="007B3CD5">
      <w:pPr>
        <w:spacing w:after="0"/>
        <w:rPr>
          <w:rFonts w:ascii="AbsaraSans-Thin" w:hAnsi="AbsaraSans-Thin"/>
          <w:b/>
          <w:bCs/>
          <w:color w:val="03BFD7"/>
          <w:sz w:val="28"/>
          <w:szCs w:val="28"/>
        </w:rPr>
      </w:pPr>
      <w:r w:rsidRPr="00CC3C8C">
        <w:rPr>
          <w:rFonts w:ascii="AbsaraSans-Thin" w:hAnsi="AbsaraSans-Thin"/>
          <w:b/>
          <w:bCs/>
          <w:color w:val="03BFD7"/>
          <w:sz w:val="28"/>
          <w:szCs w:val="28"/>
        </w:rPr>
        <w:t>Važne napomene:</w:t>
      </w:r>
    </w:p>
    <w:p w14:paraId="15E72D5A" w14:textId="7EA896FE" w:rsidR="00560D63" w:rsidRPr="00CC3C8C" w:rsidRDefault="007B3CD5" w:rsidP="00E71D78">
      <w:pPr>
        <w:spacing w:after="0"/>
        <w:jc w:val="both"/>
        <w:rPr>
          <w:rFonts w:ascii="AbsaraSans-Thin" w:hAnsi="AbsaraSans-Thin"/>
          <w:color w:val="000000" w:themeColor="text1"/>
          <w:sz w:val="28"/>
          <w:szCs w:val="28"/>
        </w:rPr>
      </w:pPr>
      <w:proofErr w:type="spellStart"/>
      <w:r w:rsidRPr="00CC3C8C">
        <w:rPr>
          <w:rFonts w:ascii="AbsaraSans-Thin" w:hAnsi="AbsaraSans-Thin"/>
          <w:color w:val="000000" w:themeColor="text1"/>
          <w:sz w:val="28"/>
          <w:szCs w:val="28"/>
        </w:rPr>
        <w:t>Polumaratonci</w:t>
      </w:r>
      <w:proofErr w:type="spellEnd"/>
      <w:r w:rsidRPr="00CC3C8C">
        <w:rPr>
          <w:rFonts w:ascii="AbsaraSans-Thin" w:hAnsi="AbsaraSans-Thin"/>
          <w:color w:val="000000" w:themeColor="text1"/>
          <w:sz w:val="28"/>
          <w:szCs w:val="28"/>
        </w:rPr>
        <w:t xml:space="preserve"> startaju zajedno s natjecateljima utrke na 10 km. Odvajanje od utrke na 10 km je na 5. kilometru staze na kojem se nalaze  službene osobe organizatora.</w:t>
      </w:r>
    </w:p>
    <w:p w14:paraId="34C82032" w14:textId="11D48D08" w:rsidR="00157411" w:rsidRPr="00CC3C8C" w:rsidRDefault="002D2499" w:rsidP="00E71D78">
      <w:pPr>
        <w:spacing w:after="0"/>
        <w:jc w:val="both"/>
        <w:rPr>
          <w:rFonts w:ascii="AbsaraSans-Thin" w:hAnsi="AbsaraSans-Thin"/>
          <w:color w:val="000000" w:themeColor="text1"/>
          <w:sz w:val="28"/>
          <w:szCs w:val="28"/>
        </w:rPr>
      </w:pPr>
      <w:r>
        <w:rPr>
          <w:rFonts w:ascii="Helvetica" w:hAnsi="Helvetica" w:cs="Helvetica"/>
          <w:noProof/>
          <w:color w:val="333333"/>
          <w:sz w:val="20"/>
          <w:szCs w:val="20"/>
        </w:rPr>
        <w:drawing>
          <wp:anchor distT="0" distB="0" distL="114300" distR="114300" simplePos="0" relativeHeight="251658240" behindDoc="0" locked="0" layoutInCell="1" allowOverlap="1" wp14:anchorId="1951C9DB" wp14:editId="48A61FE6">
            <wp:simplePos x="0" y="0"/>
            <wp:positionH relativeFrom="column">
              <wp:posOffset>843280</wp:posOffset>
            </wp:positionH>
            <wp:positionV relativeFrom="paragraph">
              <wp:posOffset>820420</wp:posOffset>
            </wp:positionV>
            <wp:extent cx="4019550" cy="4877435"/>
            <wp:effectExtent l="0" t="0" r="0" b="0"/>
            <wp:wrapTopAndBottom/>
            <wp:docPr id="2" name="Slika 2" descr="Slika na kojoj se prikazuje tekst, karta, atlas&#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trase-2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19550" cy="4877435"/>
                    </a:xfrm>
                    <a:prstGeom prst="rect">
                      <a:avLst/>
                    </a:prstGeom>
                  </pic:spPr>
                </pic:pic>
              </a:graphicData>
            </a:graphic>
            <wp14:sizeRelH relativeFrom="margin">
              <wp14:pctWidth>0</wp14:pctWidth>
            </wp14:sizeRelH>
            <wp14:sizeRelV relativeFrom="margin">
              <wp14:pctHeight>0</wp14:pctHeight>
            </wp14:sizeRelV>
          </wp:anchor>
        </w:drawing>
      </w:r>
      <w:r w:rsidR="007B3CD5" w:rsidRPr="00CC3C8C">
        <w:rPr>
          <w:rFonts w:ascii="AbsaraSans-Thin" w:hAnsi="AbsaraSans-Thin"/>
          <w:color w:val="000000" w:themeColor="text1"/>
          <w:sz w:val="28"/>
          <w:szCs w:val="28"/>
        </w:rPr>
        <w:t xml:space="preserve">Na </w:t>
      </w:r>
      <w:proofErr w:type="spellStart"/>
      <w:r w:rsidR="007B3CD5" w:rsidRPr="00CC3C8C">
        <w:rPr>
          <w:rFonts w:ascii="AbsaraSans-Thin" w:hAnsi="AbsaraSans-Thin"/>
          <w:color w:val="000000" w:themeColor="text1"/>
          <w:sz w:val="28"/>
          <w:szCs w:val="28"/>
        </w:rPr>
        <w:t>polumaratonu</w:t>
      </w:r>
      <w:proofErr w:type="spellEnd"/>
      <w:r w:rsidR="007B3CD5" w:rsidRPr="00CC3C8C">
        <w:rPr>
          <w:rFonts w:ascii="AbsaraSans-Thin" w:hAnsi="AbsaraSans-Thin"/>
          <w:color w:val="000000" w:themeColor="text1"/>
          <w:sz w:val="28"/>
          <w:szCs w:val="28"/>
        </w:rPr>
        <w:t xml:space="preserve"> smiju nastupiti svi koji na dan utrke imaju navršenih 16 godina.</w:t>
      </w:r>
      <w:r>
        <w:rPr>
          <w:rFonts w:ascii="AbsaraSans-Thin" w:hAnsi="AbsaraSans-Thin"/>
          <w:color w:val="000000" w:themeColor="text1"/>
          <w:sz w:val="28"/>
          <w:szCs w:val="28"/>
        </w:rPr>
        <w:t xml:space="preserve"> </w:t>
      </w:r>
      <w:r w:rsidR="00157411" w:rsidRPr="00157411">
        <w:rPr>
          <w:rFonts w:ascii="AbsaraSans-Thin" w:hAnsi="AbsaraSans-Thin"/>
          <w:color w:val="000000" w:themeColor="text1"/>
          <w:sz w:val="28"/>
          <w:szCs w:val="28"/>
        </w:rPr>
        <w:t xml:space="preserve">Vrijede sva pravila i odgovornosti kako je navedeno pod </w:t>
      </w:r>
      <w:r w:rsidR="00157411" w:rsidRPr="00157411">
        <w:rPr>
          <w:rFonts w:ascii="AbsaraSans-Thin" w:hAnsi="AbsaraSans-Thin"/>
          <w:b/>
          <w:color w:val="03BFD7"/>
          <w:sz w:val="28"/>
          <w:szCs w:val="28"/>
        </w:rPr>
        <w:t>UVJETI SUDJELOVANJA</w:t>
      </w:r>
      <w:r w:rsidR="007B3118">
        <w:rPr>
          <w:rFonts w:ascii="AbsaraSans-Thin" w:hAnsi="AbsaraSans-Thin"/>
          <w:b/>
          <w:color w:val="03BFD7"/>
          <w:sz w:val="28"/>
          <w:szCs w:val="28"/>
        </w:rPr>
        <w:t>.</w:t>
      </w:r>
    </w:p>
    <w:p w14:paraId="35FCB542" w14:textId="4D26DF46" w:rsidR="00560D63" w:rsidRPr="00CC3C8C" w:rsidRDefault="00560D63" w:rsidP="00E71D78">
      <w:pPr>
        <w:spacing w:after="0"/>
        <w:jc w:val="both"/>
        <w:rPr>
          <w:rFonts w:ascii="AbsaraSans-Thin" w:hAnsi="AbsaraSans-Thin"/>
          <w:color w:val="000000" w:themeColor="text1"/>
          <w:sz w:val="28"/>
          <w:szCs w:val="28"/>
        </w:rPr>
      </w:pPr>
    </w:p>
    <w:p w14:paraId="20AA9F67" w14:textId="77777777" w:rsidR="00941BC0" w:rsidRDefault="00941BC0" w:rsidP="002D2499">
      <w:pPr>
        <w:spacing w:after="0"/>
        <w:rPr>
          <w:rFonts w:ascii="AbsaraSans-Thin" w:hAnsi="AbsaraSans-Thin"/>
          <w:b/>
          <w:bCs/>
          <w:color w:val="03BFD7"/>
          <w:sz w:val="28"/>
          <w:szCs w:val="28"/>
        </w:rPr>
      </w:pPr>
    </w:p>
    <w:p w14:paraId="10B773FF" w14:textId="418183D0" w:rsidR="002D2499" w:rsidRDefault="0063644A" w:rsidP="002D2499">
      <w:pPr>
        <w:spacing w:after="0"/>
        <w:rPr>
          <w:rFonts w:ascii="AbsaraSans-Thin" w:hAnsi="AbsaraSans-Thin"/>
          <w:b/>
          <w:bCs/>
          <w:color w:val="03BFD7"/>
          <w:sz w:val="28"/>
          <w:szCs w:val="28"/>
        </w:rPr>
      </w:pPr>
      <w:r>
        <w:rPr>
          <w:rFonts w:ascii="AbsaraSans-Thin" w:hAnsi="AbsaraSans-Thin"/>
          <w:b/>
          <w:bCs/>
          <w:color w:val="03BFD7"/>
          <w:sz w:val="28"/>
          <w:szCs w:val="28"/>
        </w:rPr>
        <w:t>UTRKA NA 10 km</w:t>
      </w:r>
    </w:p>
    <w:p w14:paraId="0A61057A" w14:textId="68E9B47B" w:rsidR="00521493" w:rsidRDefault="007B3CD5" w:rsidP="002D2499">
      <w:pPr>
        <w:spacing w:after="0"/>
        <w:jc w:val="both"/>
        <w:rPr>
          <w:rFonts w:ascii="AbsaraSans-Thin" w:hAnsi="AbsaraSans-Thin"/>
          <w:color w:val="000000" w:themeColor="text1"/>
          <w:sz w:val="28"/>
          <w:szCs w:val="28"/>
        </w:rPr>
      </w:pPr>
      <w:r w:rsidRPr="00CC3C8C">
        <w:rPr>
          <w:rFonts w:ascii="AbsaraSans-Thin" w:hAnsi="AbsaraSans-Thin"/>
          <w:color w:val="000000" w:themeColor="text1"/>
          <w:sz w:val="28"/>
          <w:szCs w:val="28"/>
        </w:rPr>
        <w:br/>
        <w:t xml:space="preserve">Utrka na 10 km cestovna je atletska utrka ukupne duljine 10 000 m. Utrka se sastoji od jednog kruga duljine 10 km i službeno ju je izmjerio Hrvatski atletski savez. </w:t>
      </w:r>
    </w:p>
    <w:p w14:paraId="68BDD163" w14:textId="77777777" w:rsidR="002D2499" w:rsidRPr="00CC3C8C" w:rsidRDefault="002D2499" w:rsidP="002D2499">
      <w:pPr>
        <w:spacing w:after="0"/>
        <w:jc w:val="both"/>
        <w:rPr>
          <w:rFonts w:ascii="AbsaraSans-Thin" w:hAnsi="AbsaraSans-Thin"/>
          <w:b/>
          <w:bCs/>
          <w:color w:val="03BFD7"/>
          <w:sz w:val="28"/>
          <w:szCs w:val="28"/>
        </w:rPr>
      </w:pPr>
    </w:p>
    <w:p w14:paraId="471BD2CA" w14:textId="53B6E8B0" w:rsidR="00521493" w:rsidRPr="00CC3C8C" w:rsidRDefault="007B3CD5">
      <w:pPr>
        <w:spacing w:after="0"/>
        <w:rPr>
          <w:rFonts w:ascii="AbsaraSans-Thin" w:hAnsi="AbsaraSans-Thin"/>
          <w:color w:val="000000" w:themeColor="text1"/>
          <w:sz w:val="28"/>
          <w:szCs w:val="28"/>
        </w:rPr>
      </w:pPr>
      <w:r w:rsidRPr="00CC3C8C">
        <w:rPr>
          <w:rFonts w:ascii="AbsaraSans-Thin" w:hAnsi="AbsaraSans-Thin"/>
          <w:b/>
          <w:color w:val="000000" w:themeColor="text1"/>
          <w:sz w:val="28"/>
          <w:szCs w:val="28"/>
        </w:rPr>
        <w:t>Start/cilj</w:t>
      </w:r>
      <w:r w:rsidRPr="00CC3C8C">
        <w:rPr>
          <w:rFonts w:ascii="AbsaraSans-Thin" w:hAnsi="AbsaraSans-Thin"/>
          <w:color w:val="000000" w:themeColor="text1"/>
          <w:sz w:val="28"/>
          <w:szCs w:val="28"/>
        </w:rPr>
        <w:t xml:space="preserve">: Ispred hotela Aminess </w:t>
      </w:r>
      <w:proofErr w:type="spellStart"/>
      <w:r w:rsidR="000155A1">
        <w:rPr>
          <w:rFonts w:ascii="AbsaraSans-Thin" w:hAnsi="AbsaraSans-Thin"/>
          <w:color w:val="000000" w:themeColor="text1"/>
          <w:sz w:val="28"/>
          <w:szCs w:val="28"/>
        </w:rPr>
        <w:t>Vival</w:t>
      </w:r>
      <w:proofErr w:type="spellEnd"/>
      <w:r w:rsidR="000155A1">
        <w:rPr>
          <w:rFonts w:ascii="AbsaraSans-Thin" w:hAnsi="AbsaraSans-Thin"/>
          <w:color w:val="000000" w:themeColor="text1"/>
          <w:sz w:val="28"/>
          <w:szCs w:val="28"/>
        </w:rPr>
        <w:t xml:space="preserve"> </w:t>
      </w:r>
      <w:r w:rsidRPr="00CC3C8C">
        <w:rPr>
          <w:rFonts w:ascii="AbsaraSans-Thin" w:hAnsi="AbsaraSans-Thin"/>
          <w:color w:val="000000" w:themeColor="text1"/>
          <w:sz w:val="28"/>
          <w:szCs w:val="28"/>
        </w:rPr>
        <w:t>Maestral</w:t>
      </w:r>
    </w:p>
    <w:p w14:paraId="11727570" w14:textId="46A3D28F" w:rsidR="00521493" w:rsidRPr="00CC3C8C" w:rsidRDefault="007B3CD5">
      <w:pPr>
        <w:spacing w:after="0"/>
        <w:rPr>
          <w:rFonts w:ascii="AbsaraSans-Thin" w:hAnsi="AbsaraSans-Thin"/>
          <w:color w:val="000000" w:themeColor="text1"/>
          <w:sz w:val="28"/>
          <w:szCs w:val="28"/>
        </w:rPr>
      </w:pPr>
      <w:r w:rsidRPr="00CC3C8C">
        <w:rPr>
          <w:rFonts w:ascii="AbsaraSans-Thin" w:hAnsi="AbsaraSans-Thin"/>
          <w:b/>
          <w:color w:val="000000" w:themeColor="text1"/>
          <w:sz w:val="28"/>
          <w:szCs w:val="28"/>
        </w:rPr>
        <w:t>Početak utrke:</w:t>
      </w:r>
      <w:r w:rsidRPr="00CC3C8C">
        <w:rPr>
          <w:rFonts w:ascii="AbsaraSans-Thin" w:hAnsi="AbsaraSans-Thin"/>
          <w:color w:val="000000" w:themeColor="text1"/>
          <w:sz w:val="28"/>
          <w:szCs w:val="28"/>
        </w:rPr>
        <w:t xml:space="preserve"> 11</w:t>
      </w:r>
      <w:r w:rsidR="00D872C6">
        <w:rPr>
          <w:rFonts w:ascii="AbsaraSans-Thin" w:hAnsi="AbsaraSans-Thin"/>
          <w:color w:val="000000" w:themeColor="text1"/>
          <w:sz w:val="28"/>
          <w:szCs w:val="28"/>
        </w:rPr>
        <w:t>:00</w:t>
      </w:r>
      <w:r w:rsidRPr="00CC3C8C">
        <w:rPr>
          <w:rFonts w:ascii="AbsaraSans-Thin" w:hAnsi="AbsaraSans-Thin"/>
          <w:color w:val="000000" w:themeColor="text1"/>
          <w:sz w:val="28"/>
          <w:szCs w:val="28"/>
        </w:rPr>
        <w:t xml:space="preserve"> h</w:t>
      </w:r>
    </w:p>
    <w:p w14:paraId="6F100C4C" w14:textId="77777777" w:rsidR="00521493" w:rsidRPr="00CC3C8C" w:rsidRDefault="007B3CD5">
      <w:pPr>
        <w:spacing w:after="0"/>
        <w:rPr>
          <w:rFonts w:ascii="AbsaraSans-Thin" w:hAnsi="AbsaraSans-Thin"/>
          <w:color w:val="000000" w:themeColor="text1"/>
          <w:sz w:val="28"/>
          <w:szCs w:val="28"/>
        </w:rPr>
      </w:pPr>
      <w:r w:rsidRPr="00CC3C8C">
        <w:rPr>
          <w:rFonts w:ascii="AbsaraSans-Thin" w:hAnsi="AbsaraSans-Thin"/>
          <w:b/>
          <w:color w:val="000000" w:themeColor="text1"/>
          <w:sz w:val="28"/>
          <w:szCs w:val="28"/>
        </w:rPr>
        <w:t>Kontrolna točka</w:t>
      </w:r>
      <w:r w:rsidRPr="00CC3C8C">
        <w:rPr>
          <w:rFonts w:ascii="AbsaraSans-Thin" w:hAnsi="AbsaraSans-Thin"/>
          <w:color w:val="000000" w:themeColor="text1"/>
          <w:sz w:val="28"/>
          <w:szCs w:val="28"/>
        </w:rPr>
        <w:t>: 5 km</w:t>
      </w:r>
    </w:p>
    <w:p w14:paraId="55B4ABCE" w14:textId="77777777" w:rsidR="00521493" w:rsidRPr="00CC3C8C" w:rsidRDefault="00521493">
      <w:pPr>
        <w:spacing w:after="0"/>
        <w:rPr>
          <w:rFonts w:ascii="AbsaraSans-Thin" w:hAnsi="AbsaraSans-Thin"/>
          <w:color w:val="000000" w:themeColor="text1"/>
          <w:sz w:val="28"/>
          <w:szCs w:val="28"/>
        </w:rPr>
      </w:pPr>
    </w:p>
    <w:p w14:paraId="33B84D2A" w14:textId="56977E88" w:rsidR="00560D63" w:rsidRPr="00CC3C8C" w:rsidRDefault="007B3CD5">
      <w:pPr>
        <w:spacing w:after="0"/>
        <w:rPr>
          <w:rFonts w:ascii="AbsaraSans-Thin" w:hAnsi="AbsaraSans-Thin"/>
          <w:b/>
          <w:bCs/>
          <w:color w:val="03BFD7"/>
          <w:sz w:val="28"/>
          <w:szCs w:val="28"/>
        </w:rPr>
      </w:pPr>
      <w:r w:rsidRPr="00CC3C8C">
        <w:rPr>
          <w:rFonts w:ascii="AbsaraSans-Thin" w:hAnsi="AbsaraSans-Thin"/>
          <w:b/>
          <w:bCs/>
          <w:color w:val="03BFD7"/>
          <w:sz w:val="28"/>
          <w:szCs w:val="28"/>
        </w:rPr>
        <w:t>Važne napomene:</w:t>
      </w:r>
    </w:p>
    <w:p w14:paraId="06A5A429" w14:textId="77777777" w:rsidR="007B3118" w:rsidRPr="00CC3C8C" w:rsidRDefault="007B3CD5" w:rsidP="007B3118">
      <w:pPr>
        <w:spacing w:after="0"/>
        <w:jc w:val="both"/>
        <w:rPr>
          <w:rFonts w:ascii="AbsaraSans-Thin" w:hAnsi="AbsaraSans-Thin"/>
          <w:color w:val="000000" w:themeColor="text1"/>
          <w:sz w:val="28"/>
          <w:szCs w:val="28"/>
        </w:rPr>
      </w:pPr>
      <w:r w:rsidRPr="00CC3C8C">
        <w:rPr>
          <w:rFonts w:ascii="AbsaraSans-Thin" w:hAnsi="AbsaraSans-Thin"/>
          <w:color w:val="000000" w:themeColor="text1"/>
          <w:sz w:val="28"/>
          <w:szCs w:val="28"/>
        </w:rPr>
        <w:t xml:space="preserve">Na utrci smiju nastupiti svi koji na dan utrke imaju navršenih 16 godina. </w:t>
      </w:r>
      <w:r w:rsidR="007B3118" w:rsidRPr="00157411">
        <w:rPr>
          <w:rFonts w:ascii="AbsaraSans-Thin" w:hAnsi="AbsaraSans-Thin"/>
          <w:color w:val="000000" w:themeColor="text1"/>
          <w:sz w:val="28"/>
          <w:szCs w:val="28"/>
        </w:rPr>
        <w:t xml:space="preserve">Vrijede sva pravila i odgovornosti kako je navedeno pod </w:t>
      </w:r>
      <w:r w:rsidR="007B3118" w:rsidRPr="00157411">
        <w:rPr>
          <w:rFonts w:ascii="AbsaraSans-Thin" w:hAnsi="AbsaraSans-Thin"/>
          <w:b/>
          <w:color w:val="03BFD7"/>
          <w:sz w:val="28"/>
          <w:szCs w:val="28"/>
        </w:rPr>
        <w:t>UVJETI SUDJELOVANJA</w:t>
      </w:r>
    </w:p>
    <w:p w14:paraId="1B975D89" w14:textId="77777777" w:rsidR="007B3118" w:rsidRPr="00CC3C8C" w:rsidRDefault="007B3118" w:rsidP="007B3118">
      <w:pPr>
        <w:spacing w:after="0"/>
        <w:jc w:val="both"/>
        <w:rPr>
          <w:rFonts w:ascii="AbsaraSans-Thin" w:hAnsi="AbsaraSans-Thin"/>
          <w:color w:val="000000" w:themeColor="text1"/>
          <w:sz w:val="28"/>
          <w:szCs w:val="28"/>
        </w:rPr>
      </w:pPr>
    </w:p>
    <w:p w14:paraId="4A50F7FD" w14:textId="080D35C3" w:rsidR="00521493" w:rsidRDefault="00521493" w:rsidP="007B3118">
      <w:pPr>
        <w:spacing w:after="0"/>
        <w:jc w:val="both"/>
        <w:rPr>
          <w:rFonts w:ascii="Helvetica" w:hAnsi="Helvetica" w:cs="Helvetica"/>
          <w:color w:val="333333"/>
          <w:sz w:val="20"/>
          <w:szCs w:val="20"/>
        </w:rPr>
      </w:pPr>
    </w:p>
    <w:p w14:paraId="7DD43B79" w14:textId="77777777" w:rsidR="002D2499" w:rsidRDefault="002D2499" w:rsidP="007B3118">
      <w:pPr>
        <w:spacing w:after="0"/>
        <w:jc w:val="both"/>
        <w:rPr>
          <w:rFonts w:ascii="Helvetica" w:hAnsi="Helvetica" w:cs="Helvetica"/>
          <w:color w:val="333333"/>
          <w:sz w:val="20"/>
          <w:szCs w:val="20"/>
        </w:rPr>
      </w:pPr>
    </w:p>
    <w:p w14:paraId="61447CA9" w14:textId="42B0CF0B" w:rsidR="000B53C1" w:rsidRPr="00CC3C8C" w:rsidRDefault="000B53C1">
      <w:pPr>
        <w:pStyle w:val="StandardWeb"/>
        <w:shd w:val="clear" w:color="auto" w:fill="FFFFFF"/>
        <w:spacing w:before="0" w:beforeAutospacing="0" w:after="150" w:afterAutospacing="0"/>
        <w:rPr>
          <w:rFonts w:ascii="Helvetica" w:hAnsi="Helvetica" w:cs="Helvetica"/>
          <w:color w:val="333333"/>
          <w:sz w:val="20"/>
          <w:szCs w:val="20"/>
        </w:rPr>
      </w:pPr>
    </w:p>
    <w:p w14:paraId="1F46808D" w14:textId="2D23B7ED" w:rsidR="00521493" w:rsidRPr="00CC3C8C" w:rsidRDefault="002D2499">
      <w:pPr>
        <w:pStyle w:val="StandardWeb"/>
        <w:shd w:val="clear" w:color="auto" w:fill="FFFFFF"/>
        <w:spacing w:before="0" w:beforeAutospacing="0" w:after="150" w:afterAutospacing="0"/>
        <w:rPr>
          <w:rFonts w:ascii="Helvetica" w:hAnsi="Helvetica" w:cs="Helvetica"/>
          <w:color w:val="333333"/>
          <w:sz w:val="20"/>
          <w:szCs w:val="20"/>
        </w:rPr>
      </w:pPr>
      <w:r>
        <w:rPr>
          <w:rFonts w:ascii="Helvetica" w:hAnsi="Helvetica" w:cs="Helvetica"/>
          <w:noProof/>
          <w:color w:val="333333"/>
          <w:sz w:val="20"/>
          <w:szCs w:val="20"/>
        </w:rPr>
        <w:drawing>
          <wp:inline distT="0" distB="0" distL="0" distR="0" wp14:anchorId="4E53CC20" wp14:editId="36B27DC1">
            <wp:extent cx="5941060" cy="3965575"/>
            <wp:effectExtent l="0" t="0" r="2540" b="0"/>
            <wp:docPr id="4" name="Slika 4" descr="Slika na kojoj se prikazuje tekst, karta, atlas,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CR-trase-1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1060" cy="3965575"/>
                    </a:xfrm>
                    <a:prstGeom prst="rect">
                      <a:avLst/>
                    </a:prstGeom>
                  </pic:spPr>
                </pic:pic>
              </a:graphicData>
            </a:graphic>
          </wp:inline>
        </w:drawing>
      </w:r>
    </w:p>
    <w:p w14:paraId="6C5B0F67" w14:textId="77777777" w:rsidR="006D4B27" w:rsidRDefault="007B3CD5" w:rsidP="00E13E22">
      <w:pPr>
        <w:shd w:val="clear" w:color="auto" w:fill="FFFFFF"/>
        <w:spacing w:after="150" w:line="240" w:lineRule="auto"/>
        <w:rPr>
          <w:rFonts w:ascii="AbsaraSans-Thin" w:hAnsi="AbsaraSans-Thin"/>
          <w:b/>
          <w:bCs/>
          <w:color w:val="03BFD7"/>
          <w:sz w:val="28"/>
          <w:szCs w:val="28"/>
        </w:rPr>
      </w:pPr>
      <w:r w:rsidRPr="00CC3C8C">
        <w:rPr>
          <w:rFonts w:ascii="Helvetica" w:eastAsia="Times New Roman" w:hAnsi="Helvetica" w:cs="Helvetica"/>
          <w:color w:val="333333"/>
          <w:sz w:val="20"/>
          <w:szCs w:val="20"/>
          <w:lang w:eastAsia="hr-HR"/>
        </w:rPr>
        <w:br/>
      </w:r>
    </w:p>
    <w:p w14:paraId="286B6334" w14:textId="77777777" w:rsidR="006D4B27" w:rsidRDefault="006D4B27" w:rsidP="00E13E22">
      <w:pPr>
        <w:shd w:val="clear" w:color="auto" w:fill="FFFFFF"/>
        <w:spacing w:after="150" w:line="240" w:lineRule="auto"/>
        <w:rPr>
          <w:rFonts w:ascii="AbsaraSans-Thin" w:hAnsi="AbsaraSans-Thin"/>
          <w:b/>
          <w:bCs/>
          <w:color w:val="03BFD7"/>
          <w:sz w:val="28"/>
          <w:szCs w:val="28"/>
        </w:rPr>
      </w:pPr>
    </w:p>
    <w:p w14:paraId="3142AAC6" w14:textId="37A7496B" w:rsidR="00560D63" w:rsidRPr="00CC3C8C" w:rsidRDefault="0063644A" w:rsidP="00E13E22">
      <w:pPr>
        <w:shd w:val="clear" w:color="auto" w:fill="FFFFFF"/>
        <w:spacing w:after="150" w:line="240" w:lineRule="auto"/>
        <w:rPr>
          <w:rFonts w:ascii="AbsaraSans-Thin" w:hAnsi="AbsaraSans-Thin"/>
          <w:b/>
          <w:color w:val="03BFD7"/>
          <w:sz w:val="28"/>
          <w:szCs w:val="28"/>
        </w:rPr>
      </w:pPr>
      <w:r>
        <w:rPr>
          <w:rFonts w:ascii="AbsaraSans-Thin" w:hAnsi="AbsaraSans-Thin"/>
          <w:b/>
          <w:bCs/>
          <w:color w:val="03BFD7"/>
          <w:sz w:val="28"/>
          <w:szCs w:val="28"/>
        </w:rPr>
        <w:t xml:space="preserve">UTRKA NA </w:t>
      </w:r>
      <w:r w:rsidR="009515C0">
        <w:rPr>
          <w:rFonts w:ascii="AbsaraSans-Thin" w:hAnsi="AbsaraSans-Thin"/>
          <w:b/>
          <w:color w:val="03BFD7"/>
          <w:sz w:val="28"/>
          <w:szCs w:val="28"/>
        </w:rPr>
        <w:t>5 km</w:t>
      </w:r>
    </w:p>
    <w:p w14:paraId="67AFBCE7" w14:textId="5516A2B9" w:rsidR="00521493" w:rsidRDefault="007B3CD5" w:rsidP="002D2499">
      <w:pPr>
        <w:spacing w:after="0"/>
        <w:jc w:val="both"/>
        <w:rPr>
          <w:rFonts w:ascii="AbsaraSans-Thin" w:hAnsi="AbsaraSans-Thin"/>
          <w:color w:val="000000" w:themeColor="text1"/>
          <w:sz w:val="28"/>
          <w:szCs w:val="28"/>
        </w:rPr>
      </w:pPr>
      <w:r w:rsidRPr="00CC3C8C">
        <w:rPr>
          <w:rFonts w:ascii="AbsaraSans-Thin" w:hAnsi="AbsaraSans-Thin"/>
          <w:color w:val="000000" w:themeColor="text1"/>
          <w:sz w:val="28"/>
          <w:szCs w:val="28"/>
        </w:rPr>
        <w:t xml:space="preserve">Utrka na 5 km cestovna je atletska utrka ukupne duljine 5 000 m. Utrka se sastoji od jednog kruga duljine 5 km i službeno ju je izmjerio Hrvatski atletski savez. </w:t>
      </w:r>
    </w:p>
    <w:p w14:paraId="606D724A" w14:textId="77777777" w:rsidR="002D2499" w:rsidRPr="00CC3C8C" w:rsidRDefault="002D2499" w:rsidP="00560D63">
      <w:pPr>
        <w:spacing w:after="0"/>
        <w:jc w:val="both"/>
        <w:rPr>
          <w:rFonts w:ascii="AbsaraSans-Thin" w:hAnsi="AbsaraSans-Thin"/>
          <w:b/>
          <w:color w:val="03BFD7"/>
          <w:sz w:val="28"/>
          <w:szCs w:val="28"/>
        </w:rPr>
      </w:pPr>
    </w:p>
    <w:p w14:paraId="5BEEE0AE" w14:textId="3106730C" w:rsidR="00521493" w:rsidRPr="00CC3C8C" w:rsidRDefault="007B3CD5">
      <w:pPr>
        <w:spacing w:after="0"/>
        <w:rPr>
          <w:rFonts w:ascii="AbsaraSans-Thin" w:hAnsi="AbsaraSans-Thin"/>
          <w:color w:val="000000" w:themeColor="text1"/>
          <w:sz w:val="28"/>
          <w:szCs w:val="28"/>
        </w:rPr>
      </w:pPr>
      <w:r w:rsidRPr="00CC3C8C">
        <w:rPr>
          <w:rFonts w:ascii="AbsaraSans-Thin" w:hAnsi="AbsaraSans-Thin"/>
          <w:b/>
          <w:color w:val="000000" w:themeColor="text1"/>
          <w:sz w:val="28"/>
          <w:szCs w:val="28"/>
        </w:rPr>
        <w:t>Start/cilj</w:t>
      </w:r>
      <w:r w:rsidRPr="00CC3C8C">
        <w:rPr>
          <w:rFonts w:ascii="AbsaraSans-Thin" w:hAnsi="AbsaraSans-Thin"/>
          <w:color w:val="000000" w:themeColor="text1"/>
          <w:sz w:val="28"/>
          <w:szCs w:val="28"/>
        </w:rPr>
        <w:t xml:space="preserve">: Ispred hotela Aminess </w:t>
      </w:r>
      <w:proofErr w:type="spellStart"/>
      <w:r w:rsidR="00ED3FE5">
        <w:rPr>
          <w:rFonts w:ascii="AbsaraSans-Thin" w:hAnsi="AbsaraSans-Thin"/>
          <w:color w:val="000000" w:themeColor="text1"/>
          <w:sz w:val="28"/>
          <w:szCs w:val="28"/>
        </w:rPr>
        <w:t>Vival</w:t>
      </w:r>
      <w:proofErr w:type="spellEnd"/>
      <w:r w:rsidR="00ED3FE5">
        <w:rPr>
          <w:rFonts w:ascii="AbsaraSans-Thin" w:hAnsi="AbsaraSans-Thin"/>
          <w:color w:val="000000" w:themeColor="text1"/>
          <w:sz w:val="28"/>
          <w:szCs w:val="28"/>
        </w:rPr>
        <w:t xml:space="preserve"> </w:t>
      </w:r>
      <w:r w:rsidRPr="00CC3C8C">
        <w:rPr>
          <w:rFonts w:ascii="AbsaraSans-Thin" w:hAnsi="AbsaraSans-Thin"/>
          <w:color w:val="000000" w:themeColor="text1"/>
          <w:sz w:val="28"/>
          <w:szCs w:val="28"/>
        </w:rPr>
        <w:t>Maestral</w:t>
      </w:r>
    </w:p>
    <w:p w14:paraId="762E493A" w14:textId="12CB8291" w:rsidR="00521493" w:rsidRPr="00CC3C8C" w:rsidRDefault="007B3CD5">
      <w:pPr>
        <w:spacing w:after="0"/>
        <w:rPr>
          <w:rFonts w:ascii="AbsaraSans-Thin" w:hAnsi="AbsaraSans-Thin"/>
          <w:color w:val="000000" w:themeColor="text1"/>
          <w:sz w:val="28"/>
          <w:szCs w:val="28"/>
        </w:rPr>
      </w:pPr>
      <w:r w:rsidRPr="00CC3C8C">
        <w:rPr>
          <w:rFonts w:ascii="AbsaraSans-Thin" w:hAnsi="AbsaraSans-Thin"/>
          <w:b/>
          <w:color w:val="000000" w:themeColor="text1"/>
          <w:sz w:val="28"/>
          <w:szCs w:val="28"/>
        </w:rPr>
        <w:t>Početak utrke:</w:t>
      </w:r>
      <w:r w:rsidRPr="00CC3C8C">
        <w:rPr>
          <w:rFonts w:ascii="AbsaraSans-Thin" w:hAnsi="AbsaraSans-Thin"/>
          <w:color w:val="000000" w:themeColor="text1"/>
          <w:sz w:val="28"/>
          <w:szCs w:val="28"/>
        </w:rPr>
        <w:t xml:space="preserve"> 11</w:t>
      </w:r>
      <w:r w:rsidR="00D872C6">
        <w:rPr>
          <w:rFonts w:ascii="AbsaraSans-Thin" w:hAnsi="AbsaraSans-Thin"/>
          <w:color w:val="000000" w:themeColor="text1"/>
          <w:sz w:val="28"/>
          <w:szCs w:val="28"/>
        </w:rPr>
        <w:t>:</w:t>
      </w:r>
      <w:r w:rsidR="009A5E05">
        <w:rPr>
          <w:rFonts w:ascii="AbsaraSans-Thin" w:hAnsi="AbsaraSans-Thin"/>
          <w:color w:val="000000" w:themeColor="text1"/>
          <w:sz w:val="28"/>
          <w:szCs w:val="28"/>
        </w:rPr>
        <w:t>3</w:t>
      </w:r>
      <w:r w:rsidR="00D872C6">
        <w:rPr>
          <w:rFonts w:ascii="AbsaraSans-Thin" w:hAnsi="AbsaraSans-Thin"/>
          <w:color w:val="000000" w:themeColor="text1"/>
          <w:sz w:val="28"/>
          <w:szCs w:val="28"/>
        </w:rPr>
        <w:t>0</w:t>
      </w:r>
      <w:r w:rsidRPr="00CC3C8C">
        <w:rPr>
          <w:rFonts w:ascii="AbsaraSans-Thin" w:hAnsi="AbsaraSans-Thin"/>
          <w:color w:val="000000" w:themeColor="text1"/>
          <w:sz w:val="28"/>
          <w:szCs w:val="28"/>
        </w:rPr>
        <w:t xml:space="preserve"> h</w:t>
      </w:r>
    </w:p>
    <w:p w14:paraId="68BC23FD" w14:textId="77777777" w:rsidR="00521493" w:rsidRPr="00CC3C8C" w:rsidRDefault="007B3CD5">
      <w:pPr>
        <w:spacing w:after="0"/>
        <w:rPr>
          <w:rFonts w:ascii="AbsaraSans-Thin" w:hAnsi="AbsaraSans-Thin"/>
          <w:color w:val="000000" w:themeColor="text1"/>
          <w:sz w:val="28"/>
          <w:szCs w:val="28"/>
        </w:rPr>
      </w:pPr>
      <w:r w:rsidRPr="00CC3C8C">
        <w:rPr>
          <w:rFonts w:ascii="AbsaraSans-Thin" w:hAnsi="AbsaraSans-Thin"/>
          <w:b/>
          <w:color w:val="000000" w:themeColor="text1"/>
          <w:sz w:val="28"/>
          <w:szCs w:val="28"/>
        </w:rPr>
        <w:t>Kontrolna točka</w:t>
      </w:r>
      <w:r w:rsidRPr="00CC3C8C">
        <w:rPr>
          <w:rFonts w:ascii="AbsaraSans-Thin" w:hAnsi="AbsaraSans-Thin"/>
          <w:color w:val="000000" w:themeColor="text1"/>
          <w:sz w:val="28"/>
          <w:szCs w:val="28"/>
        </w:rPr>
        <w:t>: 2,5 km</w:t>
      </w:r>
    </w:p>
    <w:p w14:paraId="14BD8CBC" w14:textId="77777777" w:rsidR="00521493" w:rsidRPr="00CC3C8C" w:rsidRDefault="00521493">
      <w:pPr>
        <w:spacing w:after="0"/>
        <w:rPr>
          <w:rFonts w:ascii="AbsaraSans-Thin" w:hAnsi="AbsaraSans-Thin"/>
          <w:color w:val="000000" w:themeColor="text1"/>
          <w:sz w:val="28"/>
          <w:szCs w:val="28"/>
        </w:rPr>
      </w:pPr>
    </w:p>
    <w:p w14:paraId="46CCCA62" w14:textId="77777777" w:rsidR="00521493" w:rsidRPr="00CC3C8C" w:rsidRDefault="007B3CD5">
      <w:pPr>
        <w:spacing w:after="0"/>
        <w:rPr>
          <w:rFonts w:ascii="AbsaraSans-Thin" w:hAnsi="AbsaraSans-Thin"/>
          <w:b/>
          <w:bCs/>
          <w:color w:val="03BFD7"/>
          <w:sz w:val="28"/>
          <w:szCs w:val="28"/>
        </w:rPr>
      </w:pPr>
      <w:r w:rsidRPr="00CC3C8C">
        <w:rPr>
          <w:rFonts w:ascii="AbsaraSans-Thin" w:hAnsi="AbsaraSans-Thin"/>
          <w:b/>
          <w:bCs/>
          <w:color w:val="03BFD7"/>
          <w:sz w:val="28"/>
          <w:szCs w:val="28"/>
        </w:rPr>
        <w:t>Važne napomene:</w:t>
      </w:r>
    </w:p>
    <w:p w14:paraId="3625E01D" w14:textId="77777777" w:rsidR="007B3118" w:rsidRPr="00CC3C8C" w:rsidRDefault="007B3CD5" w:rsidP="007B3118">
      <w:pPr>
        <w:spacing w:after="0"/>
        <w:jc w:val="both"/>
        <w:rPr>
          <w:rFonts w:ascii="AbsaraSans-Thin" w:hAnsi="AbsaraSans-Thin"/>
          <w:color w:val="000000" w:themeColor="text1"/>
          <w:sz w:val="28"/>
          <w:szCs w:val="28"/>
        </w:rPr>
      </w:pPr>
      <w:r w:rsidRPr="00CC3C8C">
        <w:rPr>
          <w:rFonts w:ascii="AbsaraSans-Thin" w:hAnsi="AbsaraSans-Thin"/>
          <w:color w:val="000000" w:themeColor="text1"/>
          <w:sz w:val="28"/>
          <w:szCs w:val="28"/>
        </w:rPr>
        <w:t>Na utrci smiju nastupiti svi koji na dan u</w:t>
      </w:r>
      <w:r w:rsidR="00560D63" w:rsidRPr="00CC3C8C">
        <w:rPr>
          <w:rFonts w:ascii="AbsaraSans-Thin" w:hAnsi="AbsaraSans-Thin"/>
          <w:color w:val="000000" w:themeColor="text1"/>
          <w:sz w:val="28"/>
          <w:szCs w:val="28"/>
        </w:rPr>
        <w:t xml:space="preserve">trke imaju navršenih </w:t>
      </w:r>
      <w:r w:rsidR="00087828">
        <w:rPr>
          <w:rFonts w:ascii="AbsaraSans-Thin" w:hAnsi="AbsaraSans-Thin"/>
          <w:color w:val="000000" w:themeColor="text1"/>
          <w:sz w:val="28"/>
          <w:szCs w:val="28"/>
        </w:rPr>
        <w:t>10</w:t>
      </w:r>
      <w:r w:rsidR="00560D63" w:rsidRPr="00CC3C8C">
        <w:rPr>
          <w:rFonts w:ascii="AbsaraSans-Thin" w:hAnsi="AbsaraSans-Thin"/>
          <w:color w:val="000000" w:themeColor="text1"/>
          <w:sz w:val="28"/>
          <w:szCs w:val="28"/>
        </w:rPr>
        <w:t xml:space="preserve"> godina. </w:t>
      </w:r>
      <w:r w:rsidR="007B3118" w:rsidRPr="00157411">
        <w:rPr>
          <w:rFonts w:ascii="AbsaraSans-Thin" w:hAnsi="AbsaraSans-Thin"/>
          <w:color w:val="000000" w:themeColor="text1"/>
          <w:sz w:val="28"/>
          <w:szCs w:val="28"/>
        </w:rPr>
        <w:t xml:space="preserve">Vrijede sva pravila i odgovornosti kako je navedeno pod </w:t>
      </w:r>
      <w:r w:rsidR="007B3118" w:rsidRPr="00157411">
        <w:rPr>
          <w:rFonts w:ascii="AbsaraSans-Thin" w:hAnsi="AbsaraSans-Thin"/>
          <w:b/>
          <w:color w:val="03BFD7"/>
          <w:sz w:val="28"/>
          <w:szCs w:val="28"/>
        </w:rPr>
        <w:t>UVJETI SUDJELOVANJA</w:t>
      </w:r>
    </w:p>
    <w:p w14:paraId="6613894E" w14:textId="77777777" w:rsidR="007B3118" w:rsidRPr="00CC3C8C" w:rsidRDefault="007B3118" w:rsidP="007B3118">
      <w:pPr>
        <w:spacing w:after="0"/>
        <w:jc w:val="both"/>
        <w:rPr>
          <w:rFonts w:ascii="AbsaraSans-Thin" w:hAnsi="AbsaraSans-Thin"/>
          <w:color w:val="000000" w:themeColor="text1"/>
          <w:sz w:val="28"/>
          <w:szCs w:val="28"/>
        </w:rPr>
      </w:pPr>
    </w:p>
    <w:p w14:paraId="454A524D" w14:textId="3C2F8336" w:rsidR="00521493" w:rsidRPr="00CC3C8C" w:rsidRDefault="00521493">
      <w:pPr>
        <w:pStyle w:val="StandardWeb"/>
        <w:shd w:val="clear" w:color="auto" w:fill="FFFFFF"/>
        <w:spacing w:before="0" w:beforeAutospacing="0" w:after="150" w:afterAutospacing="0"/>
        <w:rPr>
          <w:rFonts w:ascii="Helvetica" w:hAnsi="Helvetica" w:cs="Helvetica"/>
          <w:color w:val="333333"/>
          <w:sz w:val="20"/>
          <w:szCs w:val="20"/>
        </w:rPr>
      </w:pPr>
    </w:p>
    <w:p w14:paraId="4F442A11" w14:textId="00EB1A84" w:rsidR="00521493" w:rsidRPr="00CC3C8C" w:rsidRDefault="002D2499">
      <w:pPr>
        <w:pStyle w:val="StandardWeb"/>
        <w:shd w:val="clear" w:color="auto" w:fill="FFFFFF"/>
        <w:spacing w:before="0" w:beforeAutospacing="0" w:after="150" w:afterAutospacing="0"/>
        <w:rPr>
          <w:rFonts w:ascii="Helvetica" w:hAnsi="Helvetica" w:cs="Helvetica"/>
          <w:color w:val="333333"/>
          <w:sz w:val="20"/>
          <w:szCs w:val="20"/>
        </w:rPr>
      </w:pPr>
      <w:r>
        <w:rPr>
          <w:rFonts w:ascii="Helvetica" w:hAnsi="Helvetica" w:cs="Helvetica"/>
          <w:noProof/>
          <w:color w:val="333333"/>
          <w:sz w:val="20"/>
          <w:szCs w:val="20"/>
        </w:rPr>
        <w:drawing>
          <wp:inline distT="0" distB="0" distL="0" distR="0" wp14:anchorId="5664F9B7" wp14:editId="74C2092D">
            <wp:extent cx="5941060" cy="2468245"/>
            <wp:effectExtent l="0" t="0" r="2540" b="8255"/>
            <wp:docPr id="5" name="Slika 5" descr="Slika na kojoj se prikazuje karta, tekst,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CR-trase-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1060" cy="2468245"/>
                    </a:xfrm>
                    <a:prstGeom prst="rect">
                      <a:avLst/>
                    </a:prstGeom>
                  </pic:spPr>
                </pic:pic>
              </a:graphicData>
            </a:graphic>
          </wp:inline>
        </w:drawing>
      </w:r>
    </w:p>
    <w:p w14:paraId="050E9CB4" w14:textId="77777777" w:rsidR="00521493" w:rsidRPr="00CC3C8C" w:rsidRDefault="00521493">
      <w:pPr>
        <w:shd w:val="clear" w:color="auto" w:fill="FFFFFF"/>
        <w:spacing w:before="75" w:after="75" w:line="240" w:lineRule="auto"/>
        <w:outlineLvl w:val="4"/>
        <w:rPr>
          <w:rFonts w:ascii="inherit" w:eastAsia="Times New Roman" w:hAnsi="inherit" w:cs="Helvetica"/>
          <w:b/>
          <w:bCs/>
          <w:color w:val="333333"/>
          <w:sz w:val="21"/>
          <w:szCs w:val="21"/>
          <w:lang w:eastAsia="hr-HR"/>
        </w:rPr>
      </w:pPr>
    </w:p>
    <w:p w14:paraId="6618C3B0" w14:textId="77777777" w:rsidR="004A55D2" w:rsidRPr="004A55D2" w:rsidRDefault="004A55D2" w:rsidP="004A55D2">
      <w:pPr>
        <w:shd w:val="clear" w:color="auto" w:fill="FFFFFF"/>
        <w:spacing w:after="150" w:line="240" w:lineRule="auto"/>
        <w:rPr>
          <w:rFonts w:ascii="AbsaraSans-Thin" w:hAnsi="AbsaraSans-Thin"/>
          <w:b/>
          <w:bCs/>
          <w:color w:val="03BFD7"/>
          <w:sz w:val="28"/>
          <w:szCs w:val="28"/>
        </w:rPr>
      </w:pPr>
      <w:r w:rsidRPr="004A55D2">
        <w:rPr>
          <w:rFonts w:ascii="AbsaraSans-Thin" w:hAnsi="AbsaraSans-Thin"/>
          <w:b/>
          <w:bCs/>
          <w:color w:val="03BFD7"/>
          <w:sz w:val="28"/>
          <w:szCs w:val="28"/>
        </w:rPr>
        <w:t xml:space="preserve">DOBNE KATEGORIJE ZA SVE UTRKE </w:t>
      </w:r>
    </w:p>
    <w:p w14:paraId="5F1832F1" w14:textId="77777777" w:rsidR="004A55D2" w:rsidRPr="004A55D2" w:rsidRDefault="004A55D2" w:rsidP="004A55D2">
      <w:pPr>
        <w:spacing w:after="0"/>
        <w:jc w:val="both"/>
        <w:rPr>
          <w:rFonts w:ascii="AbsaraSans-Thin" w:hAnsi="AbsaraSans-Thin"/>
          <w:color w:val="000000" w:themeColor="text1"/>
          <w:sz w:val="28"/>
          <w:szCs w:val="28"/>
        </w:rPr>
      </w:pPr>
      <w:r w:rsidRPr="004A55D2">
        <w:rPr>
          <w:rFonts w:ascii="AbsaraSans-Thin" w:hAnsi="AbsaraSans-Thin"/>
          <w:color w:val="000000" w:themeColor="text1"/>
          <w:sz w:val="28"/>
          <w:szCs w:val="28"/>
        </w:rPr>
        <w:t xml:space="preserve">Muški i žene : </w:t>
      </w:r>
    </w:p>
    <w:p w14:paraId="3E6738FE" w14:textId="77777777" w:rsidR="004A55D2" w:rsidRPr="004A55D2" w:rsidRDefault="004A55D2" w:rsidP="004A55D2">
      <w:pPr>
        <w:pStyle w:val="Odlomakpopisa"/>
        <w:numPr>
          <w:ilvl w:val="0"/>
          <w:numId w:val="24"/>
        </w:numPr>
        <w:spacing w:after="0"/>
        <w:jc w:val="both"/>
        <w:rPr>
          <w:rFonts w:ascii="AbsaraSans-Thin" w:hAnsi="AbsaraSans-Thin"/>
          <w:color w:val="000000" w:themeColor="text1"/>
          <w:sz w:val="28"/>
          <w:szCs w:val="28"/>
        </w:rPr>
      </w:pPr>
      <w:r w:rsidRPr="004A55D2">
        <w:rPr>
          <w:rFonts w:ascii="AbsaraSans-Thin" w:hAnsi="AbsaraSans-Thin"/>
          <w:color w:val="000000" w:themeColor="text1"/>
          <w:sz w:val="28"/>
          <w:szCs w:val="28"/>
        </w:rPr>
        <w:t>do 19 godina</w:t>
      </w:r>
    </w:p>
    <w:p w14:paraId="19024244" w14:textId="77777777" w:rsidR="004A55D2" w:rsidRPr="004A55D2" w:rsidRDefault="004A55D2" w:rsidP="004A55D2">
      <w:pPr>
        <w:pStyle w:val="Odlomakpopisa"/>
        <w:numPr>
          <w:ilvl w:val="0"/>
          <w:numId w:val="24"/>
        </w:numPr>
        <w:spacing w:after="0"/>
        <w:jc w:val="both"/>
        <w:rPr>
          <w:rFonts w:ascii="AbsaraSans-Thin" w:hAnsi="AbsaraSans-Thin"/>
          <w:color w:val="000000" w:themeColor="text1"/>
          <w:sz w:val="28"/>
          <w:szCs w:val="28"/>
        </w:rPr>
      </w:pPr>
      <w:r w:rsidRPr="004A55D2">
        <w:rPr>
          <w:rFonts w:ascii="AbsaraSans-Thin" w:hAnsi="AbsaraSans-Thin"/>
          <w:color w:val="000000" w:themeColor="text1"/>
          <w:sz w:val="28"/>
          <w:szCs w:val="28"/>
        </w:rPr>
        <w:t>20 do 29 godine</w:t>
      </w:r>
    </w:p>
    <w:p w14:paraId="06B4E3F4" w14:textId="77777777" w:rsidR="004A55D2" w:rsidRPr="004A55D2" w:rsidRDefault="004A55D2" w:rsidP="004A55D2">
      <w:pPr>
        <w:pStyle w:val="Odlomakpopisa"/>
        <w:numPr>
          <w:ilvl w:val="0"/>
          <w:numId w:val="24"/>
        </w:numPr>
        <w:spacing w:after="0"/>
        <w:jc w:val="both"/>
        <w:rPr>
          <w:rFonts w:ascii="AbsaraSans-Thin" w:hAnsi="AbsaraSans-Thin"/>
          <w:color w:val="000000" w:themeColor="text1"/>
          <w:sz w:val="28"/>
          <w:szCs w:val="28"/>
        </w:rPr>
      </w:pPr>
      <w:r w:rsidRPr="004A55D2">
        <w:rPr>
          <w:rFonts w:ascii="AbsaraSans-Thin" w:hAnsi="AbsaraSans-Thin"/>
          <w:color w:val="000000" w:themeColor="text1"/>
          <w:sz w:val="28"/>
          <w:szCs w:val="28"/>
        </w:rPr>
        <w:t>30 do 39 godine</w:t>
      </w:r>
    </w:p>
    <w:p w14:paraId="6499B26C" w14:textId="77777777" w:rsidR="004A55D2" w:rsidRPr="004A55D2" w:rsidRDefault="004A55D2" w:rsidP="004A55D2">
      <w:pPr>
        <w:pStyle w:val="Odlomakpopisa"/>
        <w:numPr>
          <w:ilvl w:val="0"/>
          <w:numId w:val="24"/>
        </w:numPr>
        <w:spacing w:after="0"/>
        <w:jc w:val="both"/>
        <w:rPr>
          <w:rFonts w:ascii="AbsaraSans-Thin" w:hAnsi="AbsaraSans-Thin"/>
          <w:color w:val="000000" w:themeColor="text1"/>
          <w:sz w:val="28"/>
          <w:szCs w:val="28"/>
        </w:rPr>
      </w:pPr>
      <w:r w:rsidRPr="004A55D2">
        <w:rPr>
          <w:rFonts w:ascii="AbsaraSans-Thin" w:hAnsi="AbsaraSans-Thin"/>
          <w:color w:val="000000" w:themeColor="text1"/>
          <w:sz w:val="28"/>
          <w:szCs w:val="28"/>
        </w:rPr>
        <w:t>40 do 49 godine</w:t>
      </w:r>
    </w:p>
    <w:p w14:paraId="775ECE92" w14:textId="77777777" w:rsidR="004A55D2" w:rsidRPr="004A55D2" w:rsidRDefault="004A55D2" w:rsidP="004A55D2">
      <w:pPr>
        <w:pStyle w:val="Odlomakpopisa"/>
        <w:numPr>
          <w:ilvl w:val="0"/>
          <w:numId w:val="24"/>
        </w:numPr>
        <w:spacing w:after="0"/>
        <w:jc w:val="both"/>
        <w:rPr>
          <w:rFonts w:ascii="AbsaraSans-Thin" w:hAnsi="AbsaraSans-Thin"/>
          <w:color w:val="000000" w:themeColor="text1"/>
          <w:sz w:val="28"/>
          <w:szCs w:val="28"/>
        </w:rPr>
      </w:pPr>
      <w:r w:rsidRPr="004A55D2">
        <w:rPr>
          <w:rFonts w:ascii="AbsaraSans-Thin" w:hAnsi="AbsaraSans-Thin"/>
          <w:color w:val="000000" w:themeColor="text1"/>
          <w:sz w:val="28"/>
          <w:szCs w:val="28"/>
        </w:rPr>
        <w:t>50+ godina</w:t>
      </w:r>
    </w:p>
    <w:p w14:paraId="5AF2C29D" w14:textId="77777777" w:rsidR="006D4B27" w:rsidRDefault="006D4B27" w:rsidP="00E71D78">
      <w:pPr>
        <w:spacing w:after="0"/>
        <w:rPr>
          <w:rFonts w:ascii="AbsaraSans-Thin" w:hAnsi="AbsaraSans-Thin"/>
          <w:b/>
          <w:color w:val="03BFD7"/>
          <w:sz w:val="28"/>
          <w:szCs w:val="28"/>
        </w:rPr>
      </w:pPr>
    </w:p>
    <w:p w14:paraId="17093EDC" w14:textId="77777777" w:rsidR="006D4B27" w:rsidRDefault="006D4B27" w:rsidP="00E71D78">
      <w:pPr>
        <w:spacing w:after="0"/>
        <w:rPr>
          <w:rFonts w:ascii="AbsaraSans-Thin" w:hAnsi="AbsaraSans-Thin"/>
          <w:b/>
          <w:color w:val="03BFD7"/>
          <w:sz w:val="28"/>
          <w:szCs w:val="28"/>
        </w:rPr>
      </w:pPr>
    </w:p>
    <w:p w14:paraId="21BD1C71" w14:textId="7E067854" w:rsidR="002D2499" w:rsidRDefault="007B3CD5" w:rsidP="00E71D78">
      <w:pPr>
        <w:spacing w:after="0"/>
        <w:rPr>
          <w:rFonts w:ascii="AbsaraSans-Thin" w:hAnsi="AbsaraSans-Thin"/>
          <w:b/>
          <w:color w:val="03BFD7"/>
          <w:sz w:val="28"/>
          <w:szCs w:val="28"/>
        </w:rPr>
      </w:pPr>
      <w:r w:rsidRPr="00CC3C8C">
        <w:rPr>
          <w:rFonts w:ascii="AbsaraSans-Thin" w:hAnsi="AbsaraSans-Thin"/>
          <w:b/>
          <w:color w:val="03BFD7"/>
          <w:sz w:val="28"/>
          <w:szCs w:val="28"/>
        </w:rPr>
        <w:t>Dječje utrke FUN RUN</w:t>
      </w:r>
    </w:p>
    <w:p w14:paraId="5A83F16A" w14:textId="4CC987C5" w:rsidR="00521493" w:rsidRDefault="007B3CD5" w:rsidP="002D2499">
      <w:pPr>
        <w:spacing w:after="0"/>
        <w:jc w:val="both"/>
        <w:rPr>
          <w:rFonts w:ascii="AbsaraSans-Thin" w:hAnsi="AbsaraSans-Thin"/>
          <w:color w:val="000000" w:themeColor="text1"/>
          <w:sz w:val="28"/>
          <w:szCs w:val="28"/>
        </w:rPr>
      </w:pPr>
      <w:r w:rsidRPr="00CC3C8C">
        <w:rPr>
          <w:rFonts w:ascii="AbsaraSans-Thin" w:hAnsi="AbsaraSans-Thin"/>
          <w:bCs/>
          <w:color w:val="03BFD7"/>
          <w:sz w:val="28"/>
          <w:szCs w:val="28"/>
        </w:rPr>
        <w:br/>
      </w:r>
      <w:r w:rsidRPr="00CC3C8C">
        <w:rPr>
          <w:rFonts w:ascii="AbsaraSans-Thin" w:hAnsi="AbsaraSans-Thin"/>
          <w:color w:val="000000" w:themeColor="text1"/>
          <w:sz w:val="28"/>
          <w:szCs w:val="28"/>
        </w:rPr>
        <w:t xml:space="preserve">Dječja utrka je revijalna utrka ispred hotela Aminess </w:t>
      </w:r>
      <w:proofErr w:type="spellStart"/>
      <w:r w:rsidR="00683A9B">
        <w:rPr>
          <w:rFonts w:ascii="AbsaraSans-Thin" w:hAnsi="AbsaraSans-Thin"/>
          <w:color w:val="000000" w:themeColor="text1"/>
          <w:sz w:val="28"/>
          <w:szCs w:val="28"/>
        </w:rPr>
        <w:t>Vival</w:t>
      </w:r>
      <w:proofErr w:type="spellEnd"/>
      <w:r w:rsidR="00683A9B">
        <w:rPr>
          <w:rFonts w:ascii="AbsaraSans-Thin" w:hAnsi="AbsaraSans-Thin"/>
          <w:color w:val="000000" w:themeColor="text1"/>
          <w:sz w:val="28"/>
          <w:szCs w:val="28"/>
        </w:rPr>
        <w:t xml:space="preserve"> </w:t>
      </w:r>
      <w:r w:rsidRPr="00CC3C8C">
        <w:rPr>
          <w:rFonts w:ascii="AbsaraSans-Thin" w:hAnsi="AbsaraSans-Thin"/>
          <w:color w:val="000000" w:themeColor="text1"/>
          <w:sz w:val="28"/>
          <w:szCs w:val="28"/>
        </w:rPr>
        <w:t xml:space="preserve">Maestral i to za djecu od </w:t>
      </w:r>
      <w:r w:rsidR="009A5E05">
        <w:rPr>
          <w:rFonts w:ascii="AbsaraSans-Thin" w:hAnsi="AbsaraSans-Thin"/>
          <w:color w:val="000000" w:themeColor="text1"/>
          <w:sz w:val="28"/>
          <w:szCs w:val="28"/>
        </w:rPr>
        <w:t>3</w:t>
      </w:r>
      <w:r w:rsidRPr="00CC3C8C">
        <w:rPr>
          <w:rFonts w:ascii="AbsaraSans-Thin" w:hAnsi="AbsaraSans-Thin"/>
          <w:color w:val="000000" w:themeColor="text1"/>
          <w:sz w:val="28"/>
          <w:szCs w:val="28"/>
        </w:rPr>
        <w:t xml:space="preserve"> do 8 godina te od 9 do 10 godina. Utrka se sastoji od jednog kruga oko velikog parkirališta ispred hotela Aminess </w:t>
      </w:r>
      <w:proofErr w:type="spellStart"/>
      <w:r w:rsidR="00064A97">
        <w:rPr>
          <w:rFonts w:ascii="AbsaraSans-Thin" w:hAnsi="AbsaraSans-Thin"/>
          <w:color w:val="000000" w:themeColor="text1"/>
          <w:sz w:val="28"/>
          <w:szCs w:val="28"/>
        </w:rPr>
        <w:t>Vival</w:t>
      </w:r>
      <w:proofErr w:type="spellEnd"/>
      <w:r w:rsidR="00064A97">
        <w:rPr>
          <w:rFonts w:ascii="AbsaraSans-Thin" w:hAnsi="AbsaraSans-Thin"/>
          <w:color w:val="000000" w:themeColor="text1"/>
          <w:sz w:val="28"/>
          <w:szCs w:val="28"/>
        </w:rPr>
        <w:t xml:space="preserve"> </w:t>
      </w:r>
      <w:r w:rsidRPr="00CC3C8C">
        <w:rPr>
          <w:rFonts w:ascii="AbsaraSans-Thin" w:hAnsi="AbsaraSans-Thin"/>
          <w:color w:val="000000" w:themeColor="text1"/>
          <w:sz w:val="28"/>
          <w:szCs w:val="28"/>
        </w:rPr>
        <w:t xml:space="preserve">Maestral za djecu od </w:t>
      </w:r>
      <w:r w:rsidR="007B3118">
        <w:rPr>
          <w:rFonts w:ascii="AbsaraSans-Thin" w:hAnsi="AbsaraSans-Thin"/>
          <w:color w:val="000000" w:themeColor="text1"/>
          <w:sz w:val="28"/>
          <w:szCs w:val="28"/>
        </w:rPr>
        <w:t>3</w:t>
      </w:r>
      <w:r w:rsidRPr="00CC3C8C">
        <w:rPr>
          <w:rFonts w:ascii="AbsaraSans-Thin" w:hAnsi="AbsaraSans-Thin"/>
          <w:color w:val="000000" w:themeColor="text1"/>
          <w:sz w:val="28"/>
          <w:szCs w:val="28"/>
        </w:rPr>
        <w:t xml:space="preserve"> do 8 godina, odnosno dva kruga za djecu od 9 do 10 godina. </w:t>
      </w:r>
    </w:p>
    <w:p w14:paraId="5F47E6F7" w14:textId="77777777" w:rsidR="002D2499" w:rsidRPr="00CC3C8C" w:rsidRDefault="002D2499" w:rsidP="002D2499">
      <w:pPr>
        <w:spacing w:after="0"/>
        <w:jc w:val="both"/>
        <w:rPr>
          <w:rFonts w:ascii="AbsaraSans-Thin" w:hAnsi="AbsaraSans-Thin"/>
          <w:color w:val="000000" w:themeColor="text1"/>
          <w:sz w:val="28"/>
          <w:szCs w:val="28"/>
        </w:rPr>
      </w:pPr>
    </w:p>
    <w:p w14:paraId="12D14681" w14:textId="6B123807" w:rsidR="00521493" w:rsidRPr="00CC3C8C" w:rsidRDefault="007B3CD5">
      <w:pPr>
        <w:spacing w:after="0"/>
        <w:rPr>
          <w:rFonts w:ascii="AbsaraSans-Thin" w:hAnsi="AbsaraSans-Thin"/>
          <w:color w:val="000000" w:themeColor="text1"/>
          <w:sz w:val="28"/>
          <w:szCs w:val="28"/>
        </w:rPr>
      </w:pPr>
      <w:r w:rsidRPr="00CC3C8C">
        <w:rPr>
          <w:rFonts w:ascii="AbsaraSans-Thin" w:hAnsi="AbsaraSans-Thin"/>
          <w:b/>
          <w:color w:val="000000" w:themeColor="text1"/>
          <w:sz w:val="28"/>
          <w:szCs w:val="28"/>
        </w:rPr>
        <w:t>Start/cilj</w:t>
      </w:r>
      <w:r w:rsidRPr="00CC3C8C">
        <w:rPr>
          <w:rFonts w:ascii="AbsaraSans-Thin" w:hAnsi="AbsaraSans-Thin"/>
          <w:color w:val="000000" w:themeColor="text1"/>
          <w:sz w:val="28"/>
          <w:szCs w:val="28"/>
        </w:rPr>
        <w:t xml:space="preserve">: Ispred hotela Aminess </w:t>
      </w:r>
      <w:proofErr w:type="spellStart"/>
      <w:r w:rsidR="00F2311B">
        <w:rPr>
          <w:rFonts w:ascii="AbsaraSans-Thin" w:hAnsi="AbsaraSans-Thin"/>
          <w:color w:val="000000" w:themeColor="text1"/>
          <w:sz w:val="28"/>
          <w:szCs w:val="28"/>
        </w:rPr>
        <w:t>Vival</w:t>
      </w:r>
      <w:proofErr w:type="spellEnd"/>
      <w:r w:rsidR="00F2311B">
        <w:rPr>
          <w:rFonts w:ascii="AbsaraSans-Thin" w:hAnsi="AbsaraSans-Thin"/>
          <w:color w:val="000000" w:themeColor="text1"/>
          <w:sz w:val="28"/>
          <w:szCs w:val="28"/>
        </w:rPr>
        <w:t xml:space="preserve"> </w:t>
      </w:r>
      <w:r w:rsidRPr="00CC3C8C">
        <w:rPr>
          <w:rFonts w:ascii="AbsaraSans-Thin" w:hAnsi="AbsaraSans-Thin"/>
          <w:color w:val="000000" w:themeColor="text1"/>
          <w:sz w:val="28"/>
          <w:szCs w:val="28"/>
        </w:rPr>
        <w:t>Maestral</w:t>
      </w:r>
    </w:p>
    <w:p w14:paraId="018A71EC" w14:textId="2DDF0C55" w:rsidR="00521493" w:rsidRPr="00CC3C8C" w:rsidRDefault="007B3CD5">
      <w:pPr>
        <w:spacing w:after="0"/>
        <w:rPr>
          <w:rFonts w:ascii="AbsaraSans-Thin" w:hAnsi="AbsaraSans-Thin"/>
          <w:color w:val="000000" w:themeColor="text1"/>
          <w:sz w:val="28"/>
          <w:szCs w:val="28"/>
        </w:rPr>
      </w:pPr>
      <w:r w:rsidRPr="00CC3C8C">
        <w:rPr>
          <w:rFonts w:ascii="AbsaraSans-Thin" w:hAnsi="AbsaraSans-Thin"/>
          <w:b/>
          <w:color w:val="000000" w:themeColor="text1"/>
          <w:sz w:val="28"/>
          <w:szCs w:val="28"/>
        </w:rPr>
        <w:t>Početak utrke:</w:t>
      </w:r>
      <w:r w:rsidRPr="00CC3C8C">
        <w:rPr>
          <w:rFonts w:ascii="AbsaraSans-Thin" w:hAnsi="AbsaraSans-Thin"/>
          <w:color w:val="000000" w:themeColor="text1"/>
          <w:sz w:val="28"/>
          <w:szCs w:val="28"/>
        </w:rPr>
        <w:t xml:space="preserve"> 10</w:t>
      </w:r>
      <w:r w:rsidR="009515C0">
        <w:rPr>
          <w:rFonts w:ascii="AbsaraSans-Thin" w:hAnsi="AbsaraSans-Thin"/>
          <w:color w:val="000000" w:themeColor="text1"/>
          <w:sz w:val="28"/>
          <w:szCs w:val="28"/>
        </w:rPr>
        <w:t>:30</w:t>
      </w:r>
      <w:r w:rsidRPr="00CC3C8C">
        <w:rPr>
          <w:rFonts w:ascii="AbsaraSans-Thin" w:hAnsi="AbsaraSans-Thin"/>
          <w:color w:val="000000" w:themeColor="text1"/>
          <w:sz w:val="28"/>
          <w:szCs w:val="28"/>
        </w:rPr>
        <w:t xml:space="preserve"> h</w:t>
      </w:r>
    </w:p>
    <w:p w14:paraId="374120E9" w14:textId="77777777" w:rsidR="00521493" w:rsidRPr="00CC3C8C" w:rsidRDefault="00521493">
      <w:pPr>
        <w:spacing w:after="0"/>
        <w:rPr>
          <w:rFonts w:ascii="AbsaraSans-Thin" w:hAnsi="AbsaraSans-Thin"/>
          <w:color w:val="000000" w:themeColor="text1"/>
          <w:sz w:val="28"/>
          <w:szCs w:val="28"/>
        </w:rPr>
      </w:pPr>
    </w:p>
    <w:p w14:paraId="58984AA2" w14:textId="77777777" w:rsidR="00521493" w:rsidRPr="00CC3C8C" w:rsidRDefault="007B3CD5">
      <w:pPr>
        <w:spacing w:after="0"/>
        <w:rPr>
          <w:rFonts w:ascii="AbsaraSans-Thin" w:hAnsi="AbsaraSans-Thin"/>
          <w:b/>
          <w:bCs/>
          <w:color w:val="03BFD7"/>
          <w:sz w:val="28"/>
          <w:szCs w:val="28"/>
        </w:rPr>
      </w:pPr>
      <w:r w:rsidRPr="00CC3C8C">
        <w:rPr>
          <w:rFonts w:ascii="AbsaraSans-Thin" w:hAnsi="AbsaraSans-Thin"/>
          <w:b/>
          <w:bCs/>
          <w:color w:val="03BFD7"/>
          <w:sz w:val="28"/>
          <w:szCs w:val="28"/>
        </w:rPr>
        <w:t>Važne napomene:</w:t>
      </w:r>
    </w:p>
    <w:p w14:paraId="3102162B" w14:textId="3E942753" w:rsidR="00521493" w:rsidRPr="00CC3C8C" w:rsidRDefault="007B3CD5" w:rsidP="00E71D78">
      <w:pPr>
        <w:spacing w:after="0"/>
        <w:jc w:val="both"/>
        <w:rPr>
          <w:rFonts w:ascii="AbsaraSans-Thin" w:hAnsi="AbsaraSans-Thin"/>
          <w:color w:val="000000" w:themeColor="text1"/>
          <w:sz w:val="28"/>
          <w:szCs w:val="28"/>
        </w:rPr>
      </w:pPr>
      <w:r w:rsidRPr="00CC3C8C">
        <w:rPr>
          <w:rFonts w:ascii="AbsaraSans-Thin" w:hAnsi="AbsaraSans-Thin"/>
          <w:color w:val="000000" w:themeColor="text1"/>
          <w:sz w:val="28"/>
          <w:szCs w:val="28"/>
        </w:rPr>
        <w:t xml:space="preserve">Na utrci smiju nastupiti svi koji na dan utrke imaju navršenih </w:t>
      </w:r>
      <w:r w:rsidR="000E2A1E">
        <w:rPr>
          <w:rFonts w:ascii="AbsaraSans-Thin" w:hAnsi="AbsaraSans-Thin"/>
          <w:color w:val="000000" w:themeColor="text1"/>
          <w:sz w:val="28"/>
          <w:szCs w:val="28"/>
        </w:rPr>
        <w:t>3</w:t>
      </w:r>
      <w:r w:rsidRPr="00CC3C8C">
        <w:rPr>
          <w:rFonts w:ascii="AbsaraSans-Thin" w:hAnsi="AbsaraSans-Thin"/>
          <w:color w:val="000000" w:themeColor="text1"/>
          <w:sz w:val="28"/>
          <w:szCs w:val="28"/>
        </w:rPr>
        <w:t xml:space="preserve"> godina. Za ovu utrku nije potrebna prethodna registracija.</w:t>
      </w:r>
    </w:p>
    <w:p w14:paraId="38194557" w14:textId="77777777" w:rsidR="00521493" w:rsidRPr="00CC3C8C" w:rsidRDefault="00521493">
      <w:pPr>
        <w:spacing w:after="0"/>
        <w:rPr>
          <w:rFonts w:ascii="AbsaraSans-Thin" w:hAnsi="AbsaraSans-Thin"/>
          <w:color w:val="000000" w:themeColor="text1"/>
          <w:sz w:val="28"/>
          <w:szCs w:val="28"/>
        </w:rPr>
      </w:pPr>
    </w:p>
    <w:p w14:paraId="4A1DBFEB" w14:textId="77777777" w:rsidR="00521493" w:rsidRPr="00CC3C8C" w:rsidRDefault="00521493">
      <w:pPr>
        <w:spacing w:after="0"/>
        <w:rPr>
          <w:rFonts w:ascii="AbsaraSans-Thin" w:hAnsi="AbsaraSans-Thin"/>
          <w:color w:val="FF0000"/>
          <w:sz w:val="28"/>
          <w:szCs w:val="28"/>
        </w:rPr>
      </w:pPr>
    </w:p>
    <w:p w14:paraId="4D551DDB" w14:textId="77777777" w:rsidR="00B52BA2" w:rsidRDefault="007B3CD5" w:rsidP="00B52BA2">
      <w:pPr>
        <w:spacing w:line="259" w:lineRule="auto"/>
        <w:rPr>
          <w:rFonts w:ascii="AbsaraSans-Thin" w:hAnsi="AbsaraSans-Thin"/>
          <w:b/>
          <w:sz w:val="28"/>
          <w:szCs w:val="28"/>
        </w:rPr>
      </w:pPr>
      <w:r w:rsidRPr="00CC3C8C">
        <w:rPr>
          <w:rFonts w:ascii="AbsaraSans-Thin" w:hAnsi="AbsaraSans-Thin"/>
          <w:b/>
          <w:sz w:val="28"/>
          <w:szCs w:val="28"/>
        </w:rPr>
        <w:br w:type="page"/>
      </w:r>
    </w:p>
    <w:p w14:paraId="620D168C" w14:textId="0C51047C" w:rsidR="00941BC0" w:rsidRDefault="007B3CD5" w:rsidP="00B52BA2">
      <w:pPr>
        <w:spacing w:line="259" w:lineRule="auto"/>
        <w:rPr>
          <w:rFonts w:ascii="AbsaraSans-Thin" w:hAnsi="AbsaraSans-Thin"/>
          <w:b/>
          <w:color w:val="03BFD7"/>
          <w:sz w:val="28"/>
          <w:szCs w:val="28"/>
        </w:rPr>
      </w:pPr>
      <w:r w:rsidRPr="00CC3C8C">
        <w:rPr>
          <w:rFonts w:ascii="AbsaraSans-Thin" w:hAnsi="AbsaraSans-Thin"/>
          <w:b/>
          <w:color w:val="03BFD7"/>
          <w:sz w:val="28"/>
          <w:szCs w:val="28"/>
        </w:rPr>
        <w:lastRenderedPageBreak/>
        <w:t xml:space="preserve">STARTNINA </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1701"/>
        <w:gridCol w:w="1701"/>
        <w:gridCol w:w="1711"/>
        <w:gridCol w:w="845"/>
        <w:gridCol w:w="851"/>
      </w:tblGrid>
      <w:tr w:rsidR="001E5EE1" w:rsidRPr="00CC3C8C" w14:paraId="16B1E4CE" w14:textId="77777777" w:rsidTr="00941BC0">
        <w:trPr>
          <w:trHeight w:val="447"/>
          <w:jc w:val="center"/>
        </w:trPr>
        <w:tc>
          <w:tcPr>
            <w:tcW w:w="1271" w:type="dxa"/>
          </w:tcPr>
          <w:p w14:paraId="1BB22358" w14:textId="77777777" w:rsidR="001E5EE1" w:rsidRPr="00CC3C8C" w:rsidRDefault="001E5EE1" w:rsidP="0082748C">
            <w:pPr>
              <w:spacing w:after="0"/>
              <w:jc w:val="center"/>
              <w:rPr>
                <w:rFonts w:ascii="AbsaraSans-Thin" w:hAnsi="AbsaraSans-Thin"/>
                <w:b/>
                <w:color w:val="03BFD7"/>
                <w:sz w:val="28"/>
                <w:szCs w:val="28"/>
              </w:rPr>
            </w:pPr>
          </w:p>
        </w:tc>
        <w:tc>
          <w:tcPr>
            <w:tcW w:w="6814" w:type="dxa"/>
            <w:gridSpan w:val="4"/>
            <w:shd w:val="clear" w:color="auto" w:fill="auto"/>
            <w:noWrap/>
            <w:vAlign w:val="center"/>
            <w:hideMark/>
          </w:tcPr>
          <w:p w14:paraId="0FA53E92" w14:textId="02874D6E" w:rsidR="001E5EE1" w:rsidRPr="00941BC0" w:rsidRDefault="001E5EE1" w:rsidP="0082748C">
            <w:pPr>
              <w:spacing w:after="0"/>
              <w:jc w:val="center"/>
              <w:rPr>
                <w:rFonts w:ascii="AbsaraSans-Thin" w:hAnsi="AbsaraSans-Thin"/>
                <w:b/>
                <w:color w:val="03BFD7"/>
                <w:sz w:val="24"/>
                <w:szCs w:val="24"/>
              </w:rPr>
            </w:pPr>
            <w:r w:rsidRPr="00941BC0">
              <w:rPr>
                <w:rFonts w:ascii="AbsaraSans-Thin" w:hAnsi="AbsaraSans-Thin"/>
                <w:b/>
                <w:color w:val="03BFD7"/>
                <w:sz w:val="24"/>
                <w:szCs w:val="24"/>
              </w:rPr>
              <w:t>STARTNINA</w:t>
            </w:r>
          </w:p>
        </w:tc>
        <w:tc>
          <w:tcPr>
            <w:tcW w:w="1696" w:type="dxa"/>
            <w:gridSpan w:val="2"/>
            <w:shd w:val="clear" w:color="auto" w:fill="auto"/>
            <w:noWrap/>
            <w:vAlign w:val="center"/>
            <w:hideMark/>
          </w:tcPr>
          <w:p w14:paraId="21175202" w14:textId="6C157E90" w:rsidR="001E5EE1" w:rsidRPr="00941BC0" w:rsidRDefault="001E5EE1" w:rsidP="0082748C">
            <w:pPr>
              <w:spacing w:after="0"/>
              <w:jc w:val="center"/>
              <w:rPr>
                <w:rFonts w:ascii="AbsaraSans-Thin" w:hAnsi="AbsaraSans-Thin"/>
                <w:b/>
                <w:color w:val="03BFD7"/>
                <w:sz w:val="24"/>
                <w:szCs w:val="24"/>
              </w:rPr>
            </w:pPr>
            <w:r w:rsidRPr="00941BC0">
              <w:rPr>
                <w:rFonts w:ascii="AbsaraSans-Thin" w:hAnsi="AbsaraSans-Thin"/>
                <w:b/>
                <w:color w:val="03BFD7"/>
                <w:sz w:val="24"/>
                <w:szCs w:val="24"/>
              </w:rPr>
              <w:t>KATEGORIJE</w:t>
            </w:r>
          </w:p>
        </w:tc>
      </w:tr>
      <w:tr w:rsidR="001E5EE1" w:rsidRPr="00CC3C8C" w14:paraId="175D795D" w14:textId="77777777" w:rsidTr="002D2499">
        <w:trPr>
          <w:trHeight w:val="539"/>
          <w:jc w:val="center"/>
        </w:trPr>
        <w:tc>
          <w:tcPr>
            <w:tcW w:w="1271" w:type="dxa"/>
            <w:shd w:val="clear" w:color="auto" w:fill="auto"/>
            <w:noWrap/>
            <w:vAlign w:val="center"/>
          </w:tcPr>
          <w:p w14:paraId="36258AE3" w14:textId="516D8A2D" w:rsidR="001E5EE1" w:rsidRPr="00941BC0" w:rsidRDefault="001E5EE1" w:rsidP="00941BC0">
            <w:pPr>
              <w:spacing w:after="0"/>
              <w:jc w:val="center"/>
              <w:rPr>
                <w:rFonts w:ascii="AbsaraSans-Thin" w:hAnsi="AbsaraSans-Thin"/>
                <w:b/>
                <w:color w:val="000000" w:themeColor="text1"/>
                <w:sz w:val="24"/>
                <w:szCs w:val="24"/>
              </w:rPr>
            </w:pPr>
            <w:r w:rsidRPr="00941BC0">
              <w:rPr>
                <w:rFonts w:ascii="AbsaraSans-Thin" w:hAnsi="AbsaraSans-Thin"/>
                <w:b/>
                <w:color w:val="000000" w:themeColor="text1"/>
                <w:sz w:val="24"/>
                <w:szCs w:val="24"/>
              </w:rPr>
              <w:t>UTRKA</w:t>
            </w:r>
          </w:p>
        </w:tc>
        <w:tc>
          <w:tcPr>
            <w:tcW w:w="1701" w:type="dxa"/>
            <w:vAlign w:val="center"/>
          </w:tcPr>
          <w:p w14:paraId="2D6CF340" w14:textId="1EC494FD" w:rsidR="001E5EE1" w:rsidRPr="00941BC0" w:rsidRDefault="00142843" w:rsidP="00941BC0">
            <w:pPr>
              <w:spacing w:after="0"/>
              <w:jc w:val="center"/>
              <w:rPr>
                <w:rFonts w:ascii="AbsaraSans-Thin" w:hAnsi="AbsaraSans-Thin"/>
                <w:b/>
                <w:color w:val="000000" w:themeColor="text1"/>
                <w:sz w:val="24"/>
                <w:szCs w:val="24"/>
              </w:rPr>
            </w:pPr>
            <w:r>
              <w:rPr>
                <w:rFonts w:ascii="AbsaraSans-Thin" w:hAnsi="AbsaraSans-Thin"/>
                <w:b/>
                <w:color w:val="000000" w:themeColor="text1"/>
                <w:sz w:val="24"/>
                <w:szCs w:val="24"/>
              </w:rPr>
              <w:t>01</w:t>
            </w:r>
            <w:r w:rsidR="001E5EE1" w:rsidRPr="00941BC0">
              <w:rPr>
                <w:rFonts w:ascii="AbsaraSans-Thin" w:hAnsi="AbsaraSans-Thin"/>
                <w:b/>
                <w:color w:val="000000" w:themeColor="text1"/>
                <w:sz w:val="24"/>
                <w:szCs w:val="24"/>
              </w:rPr>
              <w:t>.0</w:t>
            </w:r>
            <w:r>
              <w:rPr>
                <w:rFonts w:ascii="AbsaraSans-Thin" w:hAnsi="AbsaraSans-Thin"/>
                <w:b/>
                <w:color w:val="000000" w:themeColor="text1"/>
                <w:sz w:val="24"/>
                <w:szCs w:val="24"/>
              </w:rPr>
              <w:t>4</w:t>
            </w:r>
            <w:r w:rsidR="001E5EE1" w:rsidRPr="00941BC0">
              <w:rPr>
                <w:rFonts w:ascii="AbsaraSans-Thin" w:hAnsi="AbsaraSans-Thin"/>
                <w:b/>
                <w:color w:val="000000" w:themeColor="text1"/>
                <w:sz w:val="24"/>
                <w:szCs w:val="24"/>
              </w:rPr>
              <w:t xml:space="preserve">. – </w:t>
            </w:r>
            <w:r w:rsidR="00A82EF0">
              <w:rPr>
                <w:rFonts w:ascii="AbsaraSans-Thin" w:hAnsi="AbsaraSans-Thin"/>
                <w:b/>
                <w:color w:val="000000" w:themeColor="text1"/>
                <w:sz w:val="24"/>
                <w:szCs w:val="24"/>
              </w:rPr>
              <w:t>17</w:t>
            </w:r>
            <w:r w:rsidR="001E5EE1" w:rsidRPr="00941BC0">
              <w:rPr>
                <w:rFonts w:ascii="AbsaraSans-Thin" w:hAnsi="AbsaraSans-Thin"/>
                <w:b/>
                <w:color w:val="000000" w:themeColor="text1"/>
                <w:sz w:val="24"/>
                <w:szCs w:val="24"/>
              </w:rPr>
              <w:t>.05.</w:t>
            </w:r>
          </w:p>
        </w:tc>
        <w:tc>
          <w:tcPr>
            <w:tcW w:w="1701" w:type="dxa"/>
            <w:shd w:val="clear" w:color="auto" w:fill="auto"/>
            <w:noWrap/>
            <w:vAlign w:val="center"/>
          </w:tcPr>
          <w:p w14:paraId="594E0699" w14:textId="732A33D0" w:rsidR="001E5EE1" w:rsidRPr="00941BC0" w:rsidRDefault="00A82EF0" w:rsidP="00941BC0">
            <w:pPr>
              <w:spacing w:after="0"/>
              <w:jc w:val="center"/>
              <w:rPr>
                <w:rFonts w:ascii="AbsaraSans-Thin" w:hAnsi="AbsaraSans-Thin"/>
                <w:b/>
                <w:color w:val="000000" w:themeColor="text1"/>
                <w:sz w:val="24"/>
                <w:szCs w:val="24"/>
              </w:rPr>
            </w:pPr>
            <w:r>
              <w:rPr>
                <w:rFonts w:ascii="AbsaraSans-Thin" w:hAnsi="AbsaraSans-Thin"/>
                <w:b/>
                <w:color w:val="000000" w:themeColor="text1"/>
                <w:sz w:val="24"/>
                <w:szCs w:val="24"/>
              </w:rPr>
              <w:t>18</w:t>
            </w:r>
            <w:r w:rsidR="001E5EE1" w:rsidRPr="00941BC0">
              <w:rPr>
                <w:rFonts w:ascii="AbsaraSans-Thin" w:hAnsi="AbsaraSans-Thin"/>
                <w:b/>
                <w:color w:val="000000" w:themeColor="text1"/>
                <w:sz w:val="24"/>
                <w:szCs w:val="24"/>
              </w:rPr>
              <w:t>.05. - 3</w:t>
            </w:r>
            <w:r w:rsidR="003A11C1">
              <w:rPr>
                <w:rFonts w:ascii="AbsaraSans-Thin" w:hAnsi="AbsaraSans-Thin"/>
                <w:b/>
                <w:color w:val="000000" w:themeColor="text1"/>
                <w:sz w:val="24"/>
                <w:szCs w:val="24"/>
              </w:rPr>
              <w:t>0</w:t>
            </w:r>
            <w:r w:rsidR="001E5EE1" w:rsidRPr="00941BC0">
              <w:rPr>
                <w:rFonts w:ascii="AbsaraSans-Thin" w:hAnsi="AbsaraSans-Thin"/>
                <w:b/>
                <w:color w:val="000000" w:themeColor="text1"/>
                <w:sz w:val="24"/>
                <w:szCs w:val="24"/>
              </w:rPr>
              <w:t>.08.</w:t>
            </w:r>
          </w:p>
        </w:tc>
        <w:tc>
          <w:tcPr>
            <w:tcW w:w="1701" w:type="dxa"/>
            <w:shd w:val="clear" w:color="auto" w:fill="auto"/>
            <w:noWrap/>
            <w:vAlign w:val="center"/>
          </w:tcPr>
          <w:p w14:paraId="215FF726" w14:textId="41A19D94" w:rsidR="001E5EE1" w:rsidRPr="00941BC0" w:rsidRDefault="003A11C1" w:rsidP="00941BC0">
            <w:pPr>
              <w:spacing w:after="0"/>
              <w:jc w:val="center"/>
              <w:rPr>
                <w:rFonts w:ascii="AbsaraSans-Thin" w:hAnsi="AbsaraSans-Thin"/>
                <w:b/>
                <w:color w:val="000000" w:themeColor="text1"/>
                <w:sz w:val="24"/>
                <w:szCs w:val="24"/>
              </w:rPr>
            </w:pPr>
            <w:r>
              <w:rPr>
                <w:rFonts w:ascii="AbsaraSans-Thin" w:hAnsi="AbsaraSans-Thin"/>
                <w:b/>
                <w:color w:val="000000" w:themeColor="text1"/>
                <w:sz w:val="24"/>
                <w:szCs w:val="24"/>
              </w:rPr>
              <w:t>3</w:t>
            </w:r>
            <w:r w:rsidR="001E5EE1" w:rsidRPr="00941BC0">
              <w:rPr>
                <w:rFonts w:ascii="AbsaraSans-Thin" w:hAnsi="AbsaraSans-Thin"/>
                <w:b/>
                <w:color w:val="000000" w:themeColor="text1"/>
                <w:sz w:val="24"/>
                <w:szCs w:val="24"/>
              </w:rPr>
              <w:t>1.0</w:t>
            </w:r>
            <w:r>
              <w:rPr>
                <w:rFonts w:ascii="AbsaraSans-Thin" w:hAnsi="AbsaraSans-Thin"/>
                <w:b/>
                <w:color w:val="000000" w:themeColor="text1"/>
                <w:sz w:val="24"/>
                <w:szCs w:val="24"/>
              </w:rPr>
              <w:t>8</w:t>
            </w:r>
            <w:r w:rsidR="001E5EE1" w:rsidRPr="00941BC0">
              <w:rPr>
                <w:rFonts w:ascii="AbsaraSans-Thin" w:hAnsi="AbsaraSans-Thin"/>
                <w:b/>
                <w:color w:val="000000" w:themeColor="text1"/>
                <w:sz w:val="24"/>
                <w:szCs w:val="24"/>
              </w:rPr>
              <w:t>. - 1</w:t>
            </w:r>
            <w:r>
              <w:rPr>
                <w:rFonts w:ascii="AbsaraSans-Thin" w:hAnsi="AbsaraSans-Thin"/>
                <w:b/>
                <w:color w:val="000000" w:themeColor="text1"/>
                <w:sz w:val="24"/>
                <w:szCs w:val="24"/>
              </w:rPr>
              <w:t>5</w:t>
            </w:r>
            <w:r w:rsidR="001E5EE1" w:rsidRPr="00941BC0">
              <w:rPr>
                <w:rFonts w:ascii="AbsaraSans-Thin" w:hAnsi="AbsaraSans-Thin"/>
                <w:b/>
                <w:color w:val="000000" w:themeColor="text1"/>
                <w:sz w:val="24"/>
                <w:szCs w:val="24"/>
              </w:rPr>
              <w:t>.11.</w:t>
            </w:r>
          </w:p>
        </w:tc>
        <w:tc>
          <w:tcPr>
            <w:tcW w:w="1711" w:type="dxa"/>
            <w:vAlign w:val="center"/>
          </w:tcPr>
          <w:p w14:paraId="2265890A" w14:textId="0E52FBE1" w:rsidR="001E5EE1" w:rsidRPr="00941BC0" w:rsidRDefault="001E5EE1" w:rsidP="00941BC0">
            <w:pPr>
              <w:spacing w:after="0"/>
              <w:jc w:val="center"/>
              <w:rPr>
                <w:rFonts w:ascii="AbsaraSans-Thin" w:hAnsi="AbsaraSans-Thin"/>
                <w:b/>
                <w:color w:val="000000" w:themeColor="text1"/>
                <w:sz w:val="24"/>
                <w:szCs w:val="24"/>
              </w:rPr>
            </w:pPr>
            <w:r w:rsidRPr="00941BC0">
              <w:rPr>
                <w:rFonts w:ascii="AbsaraSans-Thin" w:hAnsi="AbsaraSans-Thin"/>
                <w:b/>
                <w:color w:val="000000" w:themeColor="text1"/>
                <w:sz w:val="24"/>
                <w:szCs w:val="24"/>
              </w:rPr>
              <w:t>NA DAN UTRKE</w:t>
            </w:r>
          </w:p>
        </w:tc>
        <w:tc>
          <w:tcPr>
            <w:tcW w:w="845" w:type="dxa"/>
            <w:shd w:val="clear" w:color="auto" w:fill="auto"/>
            <w:noWrap/>
            <w:vAlign w:val="center"/>
            <w:hideMark/>
          </w:tcPr>
          <w:p w14:paraId="79991EEE" w14:textId="515E1C03" w:rsidR="001E5EE1" w:rsidRPr="00941BC0" w:rsidRDefault="001E5EE1" w:rsidP="00941BC0">
            <w:pPr>
              <w:spacing w:after="0"/>
              <w:jc w:val="center"/>
              <w:rPr>
                <w:rFonts w:ascii="AbsaraSans-Thin" w:hAnsi="AbsaraSans-Thin"/>
                <w:b/>
                <w:color w:val="000000" w:themeColor="text1"/>
                <w:sz w:val="24"/>
                <w:szCs w:val="24"/>
              </w:rPr>
            </w:pPr>
            <w:r w:rsidRPr="00941BC0">
              <w:rPr>
                <w:rFonts w:ascii="AbsaraSans-Thin" w:hAnsi="AbsaraSans-Thin"/>
                <w:b/>
                <w:color w:val="000000" w:themeColor="text1"/>
                <w:sz w:val="24"/>
                <w:szCs w:val="24"/>
              </w:rPr>
              <w:t>M</w:t>
            </w:r>
          </w:p>
        </w:tc>
        <w:tc>
          <w:tcPr>
            <w:tcW w:w="851" w:type="dxa"/>
            <w:shd w:val="clear" w:color="auto" w:fill="auto"/>
            <w:noWrap/>
            <w:vAlign w:val="center"/>
            <w:hideMark/>
          </w:tcPr>
          <w:p w14:paraId="02447E29" w14:textId="77777777" w:rsidR="001E5EE1" w:rsidRPr="00941BC0" w:rsidRDefault="001E5EE1" w:rsidP="00941BC0">
            <w:pPr>
              <w:spacing w:after="0"/>
              <w:jc w:val="center"/>
              <w:rPr>
                <w:rFonts w:ascii="AbsaraSans-Thin" w:hAnsi="AbsaraSans-Thin"/>
                <w:b/>
                <w:color w:val="000000" w:themeColor="text1"/>
                <w:sz w:val="24"/>
                <w:szCs w:val="24"/>
              </w:rPr>
            </w:pPr>
            <w:r w:rsidRPr="00941BC0">
              <w:rPr>
                <w:rFonts w:ascii="AbsaraSans-Thin" w:hAnsi="AbsaraSans-Thin"/>
                <w:b/>
                <w:color w:val="000000" w:themeColor="text1"/>
                <w:sz w:val="24"/>
                <w:szCs w:val="24"/>
              </w:rPr>
              <w:t>Ž</w:t>
            </w:r>
          </w:p>
        </w:tc>
      </w:tr>
      <w:tr w:rsidR="001E5EE1" w:rsidRPr="00CC3C8C" w14:paraId="39F0B42B" w14:textId="77777777" w:rsidTr="002D2499">
        <w:trPr>
          <w:trHeight w:val="447"/>
          <w:jc w:val="center"/>
        </w:trPr>
        <w:tc>
          <w:tcPr>
            <w:tcW w:w="1271" w:type="dxa"/>
            <w:shd w:val="clear" w:color="auto" w:fill="auto"/>
            <w:noWrap/>
            <w:vAlign w:val="center"/>
          </w:tcPr>
          <w:p w14:paraId="516AD9A2" w14:textId="4E13D935" w:rsidR="001E5EE1" w:rsidRPr="00941BC0" w:rsidRDefault="001E5EE1" w:rsidP="00941BC0">
            <w:pPr>
              <w:spacing w:after="0"/>
              <w:jc w:val="center"/>
              <w:rPr>
                <w:rFonts w:ascii="AbsaraSans-Thin" w:hAnsi="AbsaraSans-Thin"/>
                <w:b/>
                <w:color w:val="000000" w:themeColor="text1"/>
                <w:sz w:val="24"/>
                <w:szCs w:val="24"/>
              </w:rPr>
            </w:pPr>
            <w:r w:rsidRPr="00941BC0">
              <w:rPr>
                <w:rFonts w:ascii="AbsaraSans-Thin" w:hAnsi="AbsaraSans-Thin"/>
                <w:b/>
                <w:color w:val="000000" w:themeColor="text1"/>
                <w:sz w:val="24"/>
                <w:szCs w:val="24"/>
              </w:rPr>
              <w:t>5 km</w:t>
            </w:r>
          </w:p>
        </w:tc>
        <w:tc>
          <w:tcPr>
            <w:tcW w:w="1701" w:type="dxa"/>
            <w:vAlign w:val="center"/>
          </w:tcPr>
          <w:p w14:paraId="2CC4297B" w14:textId="1B90CD2F" w:rsidR="001E5EE1" w:rsidRPr="00941BC0" w:rsidRDefault="00C4475D" w:rsidP="00941BC0">
            <w:pPr>
              <w:spacing w:after="0"/>
              <w:jc w:val="center"/>
              <w:rPr>
                <w:rFonts w:ascii="AbsaraSans-Thin" w:hAnsi="AbsaraSans-Thin"/>
                <w:sz w:val="24"/>
                <w:szCs w:val="24"/>
              </w:rPr>
            </w:pPr>
            <w:r>
              <w:rPr>
                <w:rFonts w:ascii="AbsaraSans-Thin" w:hAnsi="AbsaraSans-Thin"/>
                <w:sz w:val="24"/>
                <w:szCs w:val="24"/>
              </w:rPr>
              <w:t>20</w:t>
            </w:r>
            <w:r w:rsidR="001E5EE1" w:rsidRPr="00941BC0">
              <w:rPr>
                <w:rFonts w:ascii="AbsaraSans-Thin" w:hAnsi="AbsaraSans-Thin"/>
                <w:sz w:val="24"/>
                <w:szCs w:val="24"/>
              </w:rPr>
              <w:t xml:space="preserve"> €</w:t>
            </w:r>
          </w:p>
        </w:tc>
        <w:tc>
          <w:tcPr>
            <w:tcW w:w="1701" w:type="dxa"/>
            <w:shd w:val="clear" w:color="auto" w:fill="auto"/>
            <w:noWrap/>
            <w:vAlign w:val="center"/>
          </w:tcPr>
          <w:p w14:paraId="0B2BFCAA" w14:textId="612C8FA1" w:rsidR="001E5EE1" w:rsidRPr="00941BC0" w:rsidRDefault="000E2A1E" w:rsidP="00941BC0">
            <w:pPr>
              <w:spacing w:after="0"/>
              <w:jc w:val="center"/>
              <w:rPr>
                <w:rFonts w:ascii="AbsaraSans-Thin" w:hAnsi="AbsaraSans-Thin"/>
                <w:sz w:val="24"/>
                <w:szCs w:val="24"/>
              </w:rPr>
            </w:pPr>
            <w:r w:rsidRPr="00941BC0">
              <w:rPr>
                <w:rFonts w:ascii="AbsaraSans-Thin" w:hAnsi="AbsaraSans-Thin"/>
                <w:sz w:val="24"/>
                <w:szCs w:val="24"/>
              </w:rPr>
              <w:t>2</w:t>
            </w:r>
            <w:r w:rsidR="00C4475D">
              <w:rPr>
                <w:rFonts w:ascii="AbsaraSans-Thin" w:hAnsi="AbsaraSans-Thin"/>
                <w:sz w:val="24"/>
                <w:szCs w:val="24"/>
              </w:rPr>
              <w:t>8</w:t>
            </w:r>
            <w:r w:rsidR="001E5EE1" w:rsidRPr="00941BC0">
              <w:rPr>
                <w:rFonts w:ascii="AbsaraSans-Thin" w:hAnsi="AbsaraSans-Thin"/>
                <w:sz w:val="24"/>
                <w:szCs w:val="24"/>
              </w:rPr>
              <w:t xml:space="preserve"> €</w:t>
            </w:r>
          </w:p>
        </w:tc>
        <w:tc>
          <w:tcPr>
            <w:tcW w:w="1701" w:type="dxa"/>
            <w:shd w:val="clear" w:color="auto" w:fill="auto"/>
            <w:noWrap/>
            <w:vAlign w:val="center"/>
          </w:tcPr>
          <w:p w14:paraId="3188ACF2" w14:textId="459616A6" w:rsidR="001E5EE1" w:rsidRPr="00941BC0" w:rsidRDefault="00C4475D" w:rsidP="00941BC0">
            <w:pPr>
              <w:spacing w:after="0"/>
              <w:jc w:val="center"/>
              <w:rPr>
                <w:rFonts w:ascii="AbsaraSans-Thin" w:hAnsi="AbsaraSans-Thin"/>
                <w:sz w:val="24"/>
                <w:szCs w:val="24"/>
              </w:rPr>
            </w:pPr>
            <w:r>
              <w:rPr>
                <w:rFonts w:ascii="AbsaraSans-Thin" w:hAnsi="AbsaraSans-Thin"/>
                <w:sz w:val="24"/>
                <w:szCs w:val="24"/>
              </w:rPr>
              <w:t>36</w:t>
            </w:r>
            <w:r w:rsidR="001E5EE1" w:rsidRPr="00941BC0">
              <w:rPr>
                <w:rFonts w:ascii="AbsaraSans-Thin" w:hAnsi="AbsaraSans-Thin"/>
                <w:sz w:val="24"/>
                <w:szCs w:val="24"/>
              </w:rPr>
              <w:t xml:space="preserve"> €</w:t>
            </w:r>
          </w:p>
        </w:tc>
        <w:tc>
          <w:tcPr>
            <w:tcW w:w="1711" w:type="dxa"/>
            <w:vAlign w:val="center"/>
          </w:tcPr>
          <w:p w14:paraId="3E7D243C" w14:textId="5E9913C5" w:rsidR="001E5EE1" w:rsidRPr="00941BC0" w:rsidRDefault="00C4475D" w:rsidP="00941BC0">
            <w:pPr>
              <w:spacing w:after="0"/>
              <w:jc w:val="center"/>
              <w:rPr>
                <w:rFonts w:ascii="AbsaraSans-Thin" w:hAnsi="AbsaraSans-Thin"/>
                <w:sz w:val="24"/>
                <w:szCs w:val="24"/>
              </w:rPr>
            </w:pPr>
            <w:r>
              <w:rPr>
                <w:rFonts w:ascii="AbsaraSans-Thin" w:hAnsi="AbsaraSans-Thin"/>
                <w:sz w:val="24"/>
                <w:szCs w:val="24"/>
              </w:rPr>
              <w:t>40</w:t>
            </w:r>
            <w:r w:rsidR="001E5EE1" w:rsidRPr="00941BC0">
              <w:rPr>
                <w:rFonts w:ascii="AbsaraSans-Thin" w:hAnsi="AbsaraSans-Thin"/>
                <w:sz w:val="24"/>
                <w:szCs w:val="24"/>
              </w:rPr>
              <w:t xml:space="preserve"> €</w:t>
            </w:r>
          </w:p>
        </w:tc>
        <w:tc>
          <w:tcPr>
            <w:tcW w:w="845" w:type="dxa"/>
            <w:shd w:val="clear" w:color="auto" w:fill="auto"/>
            <w:noWrap/>
            <w:vAlign w:val="center"/>
            <w:hideMark/>
          </w:tcPr>
          <w:p w14:paraId="635F99AD" w14:textId="7C68436D" w:rsidR="001E5EE1" w:rsidRPr="00941BC0" w:rsidRDefault="001E5EE1" w:rsidP="00655B90">
            <w:pPr>
              <w:spacing w:after="0"/>
              <w:jc w:val="center"/>
              <w:rPr>
                <w:rFonts w:ascii="AbsaraSans-Thin" w:hAnsi="AbsaraSans-Thin"/>
                <w:sz w:val="24"/>
                <w:szCs w:val="24"/>
              </w:rPr>
            </w:pPr>
            <w:r w:rsidRPr="00941BC0">
              <w:rPr>
                <w:rFonts w:ascii="Montserrat-Regular" w:hAnsi="Montserrat-Regular"/>
                <w:color w:val="242021"/>
                <w:sz w:val="24"/>
                <w:szCs w:val="24"/>
              </w:rPr>
              <w:t>+</w:t>
            </w:r>
          </w:p>
        </w:tc>
        <w:tc>
          <w:tcPr>
            <w:tcW w:w="851" w:type="dxa"/>
            <w:shd w:val="clear" w:color="auto" w:fill="auto"/>
            <w:noWrap/>
            <w:vAlign w:val="center"/>
            <w:hideMark/>
          </w:tcPr>
          <w:p w14:paraId="659772EA" w14:textId="72C81199" w:rsidR="001E5EE1" w:rsidRPr="00941BC0" w:rsidRDefault="001E5EE1" w:rsidP="00655B90">
            <w:pPr>
              <w:spacing w:after="0"/>
              <w:jc w:val="center"/>
              <w:rPr>
                <w:rFonts w:ascii="AbsaraSans-Thin" w:hAnsi="AbsaraSans-Thin"/>
                <w:sz w:val="24"/>
                <w:szCs w:val="24"/>
              </w:rPr>
            </w:pPr>
            <w:r w:rsidRPr="00941BC0">
              <w:rPr>
                <w:rFonts w:ascii="Montserrat-Regular" w:hAnsi="Montserrat-Regular"/>
                <w:color w:val="242021"/>
                <w:sz w:val="24"/>
                <w:szCs w:val="24"/>
              </w:rPr>
              <w:t>+</w:t>
            </w:r>
          </w:p>
        </w:tc>
      </w:tr>
      <w:tr w:rsidR="001E5EE1" w:rsidRPr="00CC3C8C" w14:paraId="3AEFE326" w14:textId="77777777" w:rsidTr="002D2499">
        <w:trPr>
          <w:trHeight w:val="447"/>
          <w:jc w:val="center"/>
        </w:trPr>
        <w:tc>
          <w:tcPr>
            <w:tcW w:w="1271" w:type="dxa"/>
            <w:shd w:val="clear" w:color="auto" w:fill="auto"/>
            <w:noWrap/>
            <w:vAlign w:val="center"/>
          </w:tcPr>
          <w:p w14:paraId="4B91A5A5" w14:textId="4CDD9BCD" w:rsidR="001E5EE1" w:rsidRPr="00941BC0" w:rsidRDefault="001E5EE1" w:rsidP="00941BC0">
            <w:pPr>
              <w:spacing w:after="0"/>
              <w:jc w:val="center"/>
              <w:rPr>
                <w:rFonts w:ascii="AbsaraSans-Thin" w:hAnsi="AbsaraSans-Thin"/>
                <w:b/>
                <w:color w:val="000000" w:themeColor="text1"/>
                <w:sz w:val="24"/>
                <w:szCs w:val="24"/>
              </w:rPr>
            </w:pPr>
            <w:r w:rsidRPr="00941BC0">
              <w:rPr>
                <w:rFonts w:ascii="AbsaraSans-Thin" w:hAnsi="AbsaraSans-Thin"/>
                <w:b/>
                <w:color w:val="000000" w:themeColor="text1"/>
                <w:sz w:val="24"/>
                <w:szCs w:val="24"/>
              </w:rPr>
              <w:t>10 km</w:t>
            </w:r>
          </w:p>
        </w:tc>
        <w:tc>
          <w:tcPr>
            <w:tcW w:w="1701" w:type="dxa"/>
            <w:vAlign w:val="center"/>
          </w:tcPr>
          <w:p w14:paraId="24A336F7" w14:textId="39C655F9" w:rsidR="001E5EE1" w:rsidRPr="00941BC0" w:rsidRDefault="000E2A1E" w:rsidP="00941BC0">
            <w:pPr>
              <w:spacing w:after="0"/>
              <w:jc w:val="center"/>
              <w:rPr>
                <w:rFonts w:ascii="AbsaraSans-Thin" w:hAnsi="AbsaraSans-Thin"/>
                <w:sz w:val="24"/>
                <w:szCs w:val="24"/>
              </w:rPr>
            </w:pPr>
            <w:r w:rsidRPr="00941BC0">
              <w:rPr>
                <w:rFonts w:ascii="AbsaraSans-Thin" w:hAnsi="AbsaraSans-Thin"/>
                <w:sz w:val="24"/>
                <w:szCs w:val="24"/>
              </w:rPr>
              <w:t>2</w:t>
            </w:r>
            <w:r w:rsidR="00C4475D">
              <w:rPr>
                <w:rFonts w:ascii="AbsaraSans-Thin" w:hAnsi="AbsaraSans-Thin"/>
                <w:sz w:val="24"/>
                <w:szCs w:val="24"/>
              </w:rPr>
              <w:t>5</w:t>
            </w:r>
            <w:r w:rsidR="001E5EE1" w:rsidRPr="00941BC0">
              <w:rPr>
                <w:rFonts w:ascii="AbsaraSans-Thin" w:hAnsi="AbsaraSans-Thin"/>
                <w:sz w:val="24"/>
                <w:szCs w:val="24"/>
              </w:rPr>
              <w:t xml:space="preserve"> €</w:t>
            </w:r>
          </w:p>
        </w:tc>
        <w:tc>
          <w:tcPr>
            <w:tcW w:w="1701" w:type="dxa"/>
            <w:shd w:val="clear" w:color="auto" w:fill="auto"/>
            <w:noWrap/>
            <w:vAlign w:val="center"/>
          </w:tcPr>
          <w:p w14:paraId="2D8C85D5" w14:textId="3C2077A9" w:rsidR="001E5EE1" w:rsidRPr="00941BC0" w:rsidRDefault="00C4475D" w:rsidP="00941BC0">
            <w:pPr>
              <w:spacing w:after="0"/>
              <w:jc w:val="center"/>
              <w:rPr>
                <w:rFonts w:ascii="AbsaraSans-Thin" w:hAnsi="AbsaraSans-Thin"/>
                <w:sz w:val="24"/>
                <w:szCs w:val="24"/>
              </w:rPr>
            </w:pPr>
            <w:r>
              <w:rPr>
                <w:rFonts w:ascii="AbsaraSans-Thin" w:hAnsi="AbsaraSans-Thin"/>
                <w:sz w:val="24"/>
                <w:szCs w:val="24"/>
              </w:rPr>
              <w:t>33</w:t>
            </w:r>
            <w:r w:rsidR="001E5EE1" w:rsidRPr="00941BC0">
              <w:rPr>
                <w:rFonts w:ascii="AbsaraSans-Thin" w:hAnsi="AbsaraSans-Thin"/>
                <w:sz w:val="24"/>
                <w:szCs w:val="24"/>
              </w:rPr>
              <w:t xml:space="preserve"> €</w:t>
            </w:r>
          </w:p>
        </w:tc>
        <w:tc>
          <w:tcPr>
            <w:tcW w:w="1701" w:type="dxa"/>
            <w:shd w:val="clear" w:color="auto" w:fill="auto"/>
            <w:noWrap/>
            <w:vAlign w:val="center"/>
          </w:tcPr>
          <w:p w14:paraId="02F6FC86" w14:textId="3C4F438E" w:rsidR="001E5EE1" w:rsidRPr="00941BC0" w:rsidRDefault="00C4475D" w:rsidP="00941BC0">
            <w:pPr>
              <w:spacing w:after="0"/>
              <w:jc w:val="center"/>
              <w:rPr>
                <w:rFonts w:ascii="AbsaraSans-Thin" w:hAnsi="AbsaraSans-Thin"/>
                <w:sz w:val="24"/>
                <w:szCs w:val="24"/>
              </w:rPr>
            </w:pPr>
            <w:r>
              <w:rPr>
                <w:rFonts w:ascii="AbsaraSans-Thin" w:hAnsi="AbsaraSans-Thin"/>
                <w:sz w:val="24"/>
                <w:szCs w:val="24"/>
              </w:rPr>
              <w:t>41</w:t>
            </w:r>
            <w:r w:rsidR="001E5EE1" w:rsidRPr="00941BC0">
              <w:rPr>
                <w:rFonts w:ascii="AbsaraSans-Thin" w:hAnsi="AbsaraSans-Thin"/>
                <w:sz w:val="24"/>
                <w:szCs w:val="24"/>
              </w:rPr>
              <w:t xml:space="preserve"> €</w:t>
            </w:r>
          </w:p>
        </w:tc>
        <w:tc>
          <w:tcPr>
            <w:tcW w:w="1711" w:type="dxa"/>
            <w:vAlign w:val="center"/>
          </w:tcPr>
          <w:p w14:paraId="7EA8AB55" w14:textId="6429F31C" w:rsidR="001E5EE1" w:rsidRPr="00941BC0" w:rsidRDefault="00C4475D" w:rsidP="00941BC0">
            <w:pPr>
              <w:spacing w:after="0"/>
              <w:jc w:val="center"/>
              <w:rPr>
                <w:rFonts w:ascii="AbsaraSans-Thin" w:hAnsi="AbsaraSans-Thin"/>
                <w:sz w:val="24"/>
                <w:szCs w:val="24"/>
              </w:rPr>
            </w:pPr>
            <w:r>
              <w:rPr>
                <w:rFonts w:ascii="AbsaraSans-Thin" w:hAnsi="AbsaraSans-Thin"/>
                <w:sz w:val="24"/>
                <w:szCs w:val="24"/>
              </w:rPr>
              <w:t>5</w:t>
            </w:r>
            <w:r w:rsidR="001E5EE1" w:rsidRPr="00941BC0">
              <w:rPr>
                <w:rFonts w:ascii="AbsaraSans-Thin" w:hAnsi="AbsaraSans-Thin"/>
                <w:sz w:val="24"/>
                <w:szCs w:val="24"/>
              </w:rPr>
              <w:t>0 €</w:t>
            </w:r>
          </w:p>
        </w:tc>
        <w:tc>
          <w:tcPr>
            <w:tcW w:w="845" w:type="dxa"/>
            <w:shd w:val="clear" w:color="auto" w:fill="auto"/>
            <w:noWrap/>
            <w:vAlign w:val="center"/>
            <w:hideMark/>
          </w:tcPr>
          <w:p w14:paraId="58424060" w14:textId="6768C539" w:rsidR="001E5EE1" w:rsidRPr="00941BC0" w:rsidRDefault="001E5EE1" w:rsidP="00655B90">
            <w:pPr>
              <w:spacing w:after="0"/>
              <w:jc w:val="center"/>
              <w:rPr>
                <w:rFonts w:ascii="AbsaraSans-Thin" w:hAnsi="AbsaraSans-Thin"/>
                <w:sz w:val="24"/>
                <w:szCs w:val="24"/>
              </w:rPr>
            </w:pPr>
            <w:r w:rsidRPr="00941BC0">
              <w:rPr>
                <w:rFonts w:ascii="Montserrat-Regular" w:hAnsi="Montserrat-Regular"/>
                <w:color w:val="242021"/>
                <w:sz w:val="24"/>
                <w:szCs w:val="24"/>
              </w:rPr>
              <w:t>+</w:t>
            </w:r>
          </w:p>
        </w:tc>
        <w:tc>
          <w:tcPr>
            <w:tcW w:w="851" w:type="dxa"/>
            <w:shd w:val="clear" w:color="auto" w:fill="auto"/>
            <w:noWrap/>
            <w:vAlign w:val="center"/>
            <w:hideMark/>
          </w:tcPr>
          <w:p w14:paraId="00AC765A" w14:textId="29D3AF96" w:rsidR="001E5EE1" w:rsidRPr="00941BC0" w:rsidRDefault="001E5EE1" w:rsidP="00655B90">
            <w:pPr>
              <w:spacing w:after="0"/>
              <w:jc w:val="center"/>
              <w:rPr>
                <w:rFonts w:ascii="AbsaraSans-Thin" w:hAnsi="AbsaraSans-Thin"/>
                <w:sz w:val="24"/>
                <w:szCs w:val="24"/>
              </w:rPr>
            </w:pPr>
            <w:r w:rsidRPr="00941BC0">
              <w:rPr>
                <w:rFonts w:ascii="Montserrat-Regular" w:hAnsi="Montserrat-Regular"/>
                <w:color w:val="242021"/>
                <w:sz w:val="24"/>
                <w:szCs w:val="24"/>
              </w:rPr>
              <w:t>+</w:t>
            </w:r>
          </w:p>
        </w:tc>
      </w:tr>
      <w:tr w:rsidR="001E5EE1" w:rsidRPr="00CC3C8C" w14:paraId="0DA40D6E" w14:textId="77777777" w:rsidTr="002D2499">
        <w:trPr>
          <w:trHeight w:val="447"/>
          <w:jc w:val="center"/>
        </w:trPr>
        <w:tc>
          <w:tcPr>
            <w:tcW w:w="1271" w:type="dxa"/>
            <w:shd w:val="clear" w:color="auto" w:fill="auto"/>
            <w:noWrap/>
            <w:vAlign w:val="center"/>
          </w:tcPr>
          <w:p w14:paraId="708DF8F0" w14:textId="631F7875" w:rsidR="001E5EE1" w:rsidRPr="00941BC0" w:rsidRDefault="001E5EE1" w:rsidP="00941BC0">
            <w:pPr>
              <w:spacing w:after="0"/>
              <w:jc w:val="center"/>
              <w:rPr>
                <w:rFonts w:ascii="AbsaraSans-Thin" w:hAnsi="AbsaraSans-Thin"/>
                <w:b/>
                <w:color w:val="000000" w:themeColor="text1"/>
                <w:sz w:val="24"/>
                <w:szCs w:val="24"/>
              </w:rPr>
            </w:pPr>
            <w:r w:rsidRPr="00941BC0">
              <w:rPr>
                <w:rFonts w:ascii="AbsaraSans-Thin" w:hAnsi="AbsaraSans-Thin"/>
                <w:b/>
                <w:color w:val="000000" w:themeColor="text1"/>
                <w:sz w:val="24"/>
                <w:szCs w:val="24"/>
              </w:rPr>
              <w:t>21 km</w:t>
            </w:r>
          </w:p>
        </w:tc>
        <w:tc>
          <w:tcPr>
            <w:tcW w:w="1701" w:type="dxa"/>
            <w:vAlign w:val="center"/>
          </w:tcPr>
          <w:p w14:paraId="6B5A1807" w14:textId="20510F1F" w:rsidR="001E5EE1" w:rsidRPr="00941BC0" w:rsidRDefault="00C4475D" w:rsidP="00941BC0">
            <w:pPr>
              <w:spacing w:after="0"/>
              <w:jc w:val="center"/>
              <w:rPr>
                <w:rFonts w:ascii="AbsaraSans-Thin" w:hAnsi="AbsaraSans-Thin"/>
                <w:sz w:val="24"/>
                <w:szCs w:val="24"/>
              </w:rPr>
            </w:pPr>
            <w:r>
              <w:rPr>
                <w:rFonts w:ascii="AbsaraSans-Thin" w:hAnsi="AbsaraSans-Thin"/>
                <w:sz w:val="24"/>
                <w:szCs w:val="24"/>
              </w:rPr>
              <w:t>35</w:t>
            </w:r>
            <w:r w:rsidR="001E5EE1" w:rsidRPr="00941BC0">
              <w:rPr>
                <w:rFonts w:ascii="AbsaraSans-Thin" w:hAnsi="AbsaraSans-Thin"/>
                <w:sz w:val="24"/>
                <w:szCs w:val="24"/>
              </w:rPr>
              <w:t xml:space="preserve"> €</w:t>
            </w:r>
          </w:p>
        </w:tc>
        <w:tc>
          <w:tcPr>
            <w:tcW w:w="1701" w:type="dxa"/>
            <w:shd w:val="clear" w:color="auto" w:fill="auto"/>
            <w:noWrap/>
            <w:vAlign w:val="center"/>
          </w:tcPr>
          <w:p w14:paraId="1193FAB6" w14:textId="3B58157E" w:rsidR="001E5EE1" w:rsidRPr="00941BC0" w:rsidRDefault="00ED576F" w:rsidP="00941BC0">
            <w:pPr>
              <w:spacing w:after="0"/>
              <w:jc w:val="center"/>
              <w:rPr>
                <w:rFonts w:ascii="AbsaraSans-Thin" w:hAnsi="AbsaraSans-Thin"/>
                <w:sz w:val="24"/>
                <w:szCs w:val="24"/>
              </w:rPr>
            </w:pPr>
            <w:r>
              <w:rPr>
                <w:rFonts w:ascii="AbsaraSans-Thin" w:hAnsi="AbsaraSans-Thin"/>
                <w:sz w:val="24"/>
                <w:szCs w:val="24"/>
              </w:rPr>
              <w:t>45</w:t>
            </w:r>
            <w:r w:rsidR="001E5EE1" w:rsidRPr="00941BC0">
              <w:rPr>
                <w:rFonts w:ascii="AbsaraSans-Thin" w:hAnsi="AbsaraSans-Thin"/>
                <w:sz w:val="24"/>
                <w:szCs w:val="24"/>
              </w:rPr>
              <w:t xml:space="preserve"> €</w:t>
            </w:r>
          </w:p>
        </w:tc>
        <w:tc>
          <w:tcPr>
            <w:tcW w:w="1701" w:type="dxa"/>
            <w:shd w:val="clear" w:color="auto" w:fill="auto"/>
            <w:noWrap/>
            <w:vAlign w:val="center"/>
          </w:tcPr>
          <w:p w14:paraId="7505E4C4" w14:textId="7B1C207F" w:rsidR="001E5EE1" w:rsidRPr="00941BC0" w:rsidRDefault="00ED576F" w:rsidP="00941BC0">
            <w:pPr>
              <w:spacing w:after="0"/>
              <w:jc w:val="center"/>
              <w:rPr>
                <w:rFonts w:ascii="AbsaraSans-Thin" w:hAnsi="AbsaraSans-Thin"/>
                <w:sz w:val="24"/>
                <w:szCs w:val="24"/>
              </w:rPr>
            </w:pPr>
            <w:r>
              <w:rPr>
                <w:rFonts w:ascii="AbsaraSans-Thin" w:hAnsi="AbsaraSans-Thin"/>
                <w:sz w:val="24"/>
                <w:szCs w:val="24"/>
              </w:rPr>
              <w:t>50</w:t>
            </w:r>
            <w:r w:rsidR="001E5EE1" w:rsidRPr="00941BC0">
              <w:rPr>
                <w:rFonts w:ascii="AbsaraSans-Thin" w:hAnsi="AbsaraSans-Thin"/>
                <w:sz w:val="24"/>
                <w:szCs w:val="24"/>
              </w:rPr>
              <w:t xml:space="preserve"> €</w:t>
            </w:r>
          </w:p>
        </w:tc>
        <w:tc>
          <w:tcPr>
            <w:tcW w:w="1711" w:type="dxa"/>
            <w:vAlign w:val="center"/>
          </w:tcPr>
          <w:p w14:paraId="541098C5" w14:textId="1D13E585" w:rsidR="001E5EE1" w:rsidRPr="00941BC0" w:rsidRDefault="00ED576F" w:rsidP="00941BC0">
            <w:pPr>
              <w:spacing w:after="0"/>
              <w:jc w:val="center"/>
              <w:rPr>
                <w:rFonts w:ascii="AbsaraSans-Thin" w:hAnsi="AbsaraSans-Thin"/>
                <w:sz w:val="24"/>
                <w:szCs w:val="24"/>
              </w:rPr>
            </w:pPr>
            <w:r>
              <w:rPr>
                <w:rFonts w:ascii="AbsaraSans-Thin" w:hAnsi="AbsaraSans-Thin"/>
                <w:sz w:val="24"/>
                <w:szCs w:val="24"/>
              </w:rPr>
              <w:t>60</w:t>
            </w:r>
            <w:r w:rsidR="001E5EE1" w:rsidRPr="00941BC0">
              <w:rPr>
                <w:rFonts w:ascii="AbsaraSans-Thin" w:hAnsi="AbsaraSans-Thin"/>
                <w:sz w:val="24"/>
                <w:szCs w:val="24"/>
              </w:rPr>
              <w:t xml:space="preserve"> €</w:t>
            </w:r>
          </w:p>
        </w:tc>
        <w:tc>
          <w:tcPr>
            <w:tcW w:w="845" w:type="dxa"/>
            <w:shd w:val="clear" w:color="auto" w:fill="auto"/>
            <w:noWrap/>
            <w:vAlign w:val="center"/>
            <w:hideMark/>
          </w:tcPr>
          <w:p w14:paraId="7E262C6F" w14:textId="3996BB81" w:rsidR="001E5EE1" w:rsidRPr="00941BC0" w:rsidRDefault="001E5EE1" w:rsidP="00655B90">
            <w:pPr>
              <w:spacing w:after="0"/>
              <w:jc w:val="center"/>
              <w:rPr>
                <w:rFonts w:ascii="AbsaraSans-Thin" w:hAnsi="AbsaraSans-Thin"/>
                <w:sz w:val="24"/>
                <w:szCs w:val="24"/>
              </w:rPr>
            </w:pPr>
            <w:r w:rsidRPr="00941BC0">
              <w:rPr>
                <w:rFonts w:ascii="Montserrat-Regular" w:hAnsi="Montserrat-Regular"/>
                <w:color w:val="242021"/>
                <w:sz w:val="24"/>
                <w:szCs w:val="24"/>
              </w:rPr>
              <w:t>+</w:t>
            </w:r>
          </w:p>
        </w:tc>
        <w:tc>
          <w:tcPr>
            <w:tcW w:w="851" w:type="dxa"/>
            <w:shd w:val="clear" w:color="auto" w:fill="auto"/>
            <w:noWrap/>
            <w:vAlign w:val="center"/>
            <w:hideMark/>
          </w:tcPr>
          <w:p w14:paraId="19839AA2" w14:textId="3E9350E7" w:rsidR="001E5EE1" w:rsidRPr="00941BC0" w:rsidRDefault="001E5EE1" w:rsidP="00655B90">
            <w:pPr>
              <w:spacing w:after="0"/>
              <w:jc w:val="center"/>
              <w:rPr>
                <w:rFonts w:ascii="AbsaraSans-Thin" w:hAnsi="AbsaraSans-Thin"/>
                <w:sz w:val="24"/>
                <w:szCs w:val="24"/>
              </w:rPr>
            </w:pPr>
            <w:r w:rsidRPr="00941BC0">
              <w:rPr>
                <w:rFonts w:ascii="Montserrat-Regular" w:hAnsi="Montserrat-Regular"/>
                <w:color w:val="242021"/>
                <w:sz w:val="24"/>
                <w:szCs w:val="24"/>
              </w:rPr>
              <w:t>+</w:t>
            </w:r>
          </w:p>
        </w:tc>
      </w:tr>
      <w:tr w:rsidR="001E5EE1" w:rsidRPr="00CC3C8C" w14:paraId="3C494D52" w14:textId="77777777" w:rsidTr="002D2499">
        <w:trPr>
          <w:trHeight w:val="447"/>
          <w:jc w:val="center"/>
        </w:trPr>
        <w:tc>
          <w:tcPr>
            <w:tcW w:w="1271" w:type="dxa"/>
            <w:shd w:val="clear" w:color="auto" w:fill="auto"/>
            <w:noWrap/>
            <w:vAlign w:val="center"/>
          </w:tcPr>
          <w:p w14:paraId="48D56525" w14:textId="1A7892E7" w:rsidR="001E5EE1" w:rsidRPr="00941BC0" w:rsidRDefault="001E5EE1" w:rsidP="00941BC0">
            <w:pPr>
              <w:spacing w:after="0"/>
              <w:jc w:val="center"/>
              <w:rPr>
                <w:rFonts w:ascii="AbsaraSans-Thin" w:hAnsi="AbsaraSans-Thin"/>
                <w:b/>
                <w:color w:val="000000" w:themeColor="text1"/>
                <w:sz w:val="24"/>
                <w:szCs w:val="24"/>
              </w:rPr>
            </w:pPr>
            <w:r w:rsidRPr="00941BC0">
              <w:rPr>
                <w:rFonts w:ascii="AbsaraSans-Thin" w:hAnsi="AbsaraSans-Thin"/>
                <w:b/>
                <w:color w:val="000000" w:themeColor="text1"/>
                <w:sz w:val="24"/>
                <w:szCs w:val="24"/>
              </w:rPr>
              <w:t>FUN RUN</w:t>
            </w:r>
          </w:p>
        </w:tc>
        <w:tc>
          <w:tcPr>
            <w:tcW w:w="1701" w:type="dxa"/>
            <w:vAlign w:val="center"/>
          </w:tcPr>
          <w:p w14:paraId="355C205E" w14:textId="1E065E09" w:rsidR="001E5EE1" w:rsidRPr="00941BC0" w:rsidRDefault="00C12DEE" w:rsidP="00941BC0">
            <w:pPr>
              <w:spacing w:after="0"/>
              <w:jc w:val="center"/>
              <w:rPr>
                <w:rFonts w:ascii="AbsaraSans-Thin" w:hAnsi="AbsaraSans-Thin"/>
                <w:sz w:val="24"/>
                <w:szCs w:val="24"/>
              </w:rPr>
            </w:pPr>
            <w:r w:rsidRPr="00941BC0">
              <w:rPr>
                <w:rFonts w:ascii="AbsaraSans-Thin" w:hAnsi="AbsaraSans-Thin"/>
                <w:sz w:val="24"/>
                <w:szCs w:val="24"/>
              </w:rPr>
              <w:t>GRATIS</w:t>
            </w:r>
          </w:p>
        </w:tc>
        <w:tc>
          <w:tcPr>
            <w:tcW w:w="1701" w:type="dxa"/>
            <w:shd w:val="clear" w:color="auto" w:fill="auto"/>
            <w:noWrap/>
            <w:vAlign w:val="center"/>
          </w:tcPr>
          <w:p w14:paraId="3D960B57" w14:textId="7A58A26D" w:rsidR="001E5EE1" w:rsidRPr="00941BC0" w:rsidRDefault="001E5EE1" w:rsidP="00941BC0">
            <w:pPr>
              <w:spacing w:after="0"/>
              <w:jc w:val="center"/>
              <w:rPr>
                <w:rFonts w:ascii="AbsaraSans-Thin" w:hAnsi="AbsaraSans-Thin"/>
                <w:sz w:val="24"/>
                <w:szCs w:val="24"/>
              </w:rPr>
            </w:pPr>
            <w:r w:rsidRPr="00941BC0">
              <w:rPr>
                <w:rFonts w:ascii="AbsaraSans-Thin" w:hAnsi="AbsaraSans-Thin"/>
                <w:sz w:val="24"/>
                <w:szCs w:val="24"/>
              </w:rPr>
              <w:t>GRATIS</w:t>
            </w:r>
          </w:p>
        </w:tc>
        <w:tc>
          <w:tcPr>
            <w:tcW w:w="1701" w:type="dxa"/>
            <w:shd w:val="clear" w:color="auto" w:fill="auto"/>
            <w:noWrap/>
            <w:vAlign w:val="center"/>
          </w:tcPr>
          <w:p w14:paraId="403DECB6" w14:textId="35E98752" w:rsidR="001E5EE1" w:rsidRPr="00941BC0" w:rsidRDefault="001E5EE1" w:rsidP="00941BC0">
            <w:pPr>
              <w:spacing w:after="0"/>
              <w:jc w:val="center"/>
              <w:rPr>
                <w:rFonts w:ascii="AbsaraSans-Thin" w:hAnsi="AbsaraSans-Thin"/>
                <w:sz w:val="24"/>
                <w:szCs w:val="24"/>
              </w:rPr>
            </w:pPr>
            <w:r w:rsidRPr="00941BC0">
              <w:rPr>
                <w:rFonts w:ascii="AbsaraSans-Thin" w:hAnsi="AbsaraSans-Thin"/>
                <w:sz w:val="24"/>
                <w:szCs w:val="24"/>
              </w:rPr>
              <w:t>GRATIS</w:t>
            </w:r>
          </w:p>
        </w:tc>
        <w:tc>
          <w:tcPr>
            <w:tcW w:w="1711" w:type="dxa"/>
            <w:vAlign w:val="center"/>
          </w:tcPr>
          <w:p w14:paraId="2C1C664B" w14:textId="2328978D" w:rsidR="001E5EE1" w:rsidRPr="00941BC0" w:rsidRDefault="001E5EE1" w:rsidP="00941BC0">
            <w:pPr>
              <w:spacing w:after="0"/>
              <w:jc w:val="center"/>
              <w:rPr>
                <w:rFonts w:ascii="AbsaraSans-Thin" w:hAnsi="AbsaraSans-Thin"/>
                <w:sz w:val="24"/>
                <w:szCs w:val="24"/>
              </w:rPr>
            </w:pPr>
            <w:r w:rsidRPr="00941BC0">
              <w:rPr>
                <w:rFonts w:ascii="AbsaraSans-Thin" w:hAnsi="AbsaraSans-Thin"/>
                <w:sz w:val="24"/>
                <w:szCs w:val="24"/>
              </w:rPr>
              <w:t>GRATIS</w:t>
            </w:r>
          </w:p>
        </w:tc>
        <w:tc>
          <w:tcPr>
            <w:tcW w:w="845" w:type="dxa"/>
            <w:shd w:val="clear" w:color="auto" w:fill="auto"/>
            <w:noWrap/>
            <w:vAlign w:val="center"/>
          </w:tcPr>
          <w:p w14:paraId="22AECF5F" w14:textId="55E5A770" w:rsidR="001E5EE1" w:rsidRPr="00941BC0" w:rsidRDefault="001E5EE1" w:rsidP="00655B90">
            <w:pPr>
              <w:spacing w:after="0"/>
              <w:jc w:val="center"/>
              <w:rPr>
                <w:rFonts w:ascii="AbsaraSans-Thin" w:hAnsi="AbsaraSans-Thin"/>
                <w:sz w:val="24"/>
                <w:szCs w:val="24"/>
              </w:rPr>
            </w:pPr>
          </w:p>
        </w:tc>
        <w:tc>
          <w:tcPr>
            <w:tcW w:w="851" w:type="dxa"/>
            <w:shd w:val="clear" w:color="auto" w:fill="auto"/>
            <w:noWrap/>
            <w:vAlign w:val="center"/>
          </w:tcPr>
          <w:p w14:paraId="27562D68" w14:textId="2BB4E5EE" w:rsidR="001E5EE1" w:rsidRPr="00941BC0" w:rsidRDefault="001E5EE1" w:rsidP="00655B90">
            <w:pPr>
              <w:spacing w:after="0"/>
              <w:jc w:val="center"/>
              <w:rPr>
                <w:rFonts w:ascii="AbsaraSans-Thin" w:hAnsi="AbsaraSans-Thin"/>
                <w:sz w:val="24"/>
                <w:szCs w:val="24"/>
              </w:rPr>
            </w:pPr>
          </w:p>
        </w:tc>
      </w:tr>
    </w:tbl>
    <w:p w14:paraId="152F9A8B" w14:textId="75524DF1" w:rsidR="00521493" w:rsidRPr="00FC5177" w:rsidRDefault="00E71D78" w:rsidP="00031490">
      <w:pPr>
        <w:spacing w:after="0"/>
        <w:jc w:val="both"/>
        <w:rPr>
          <w:rFonts w:ascii="AbsaraSans-Thin" w:hAnsi="AbsaraSans-Thin"/>
          <w:i/>
          <w:sz w:val="24"/>
          <w:szCs w:val="24"/>
        </w:rPr>
      </w:pPr>
      <w:r w:rsidRPr="00FC5177">
        <w:rPr>
          <w:rFonts w:ascii="AbsaraSans-Thin" w:hAnsi="AbsaraSans-Thin"/>
          <w:i/>
          <w:sz w:val="24"/>
          <w:szCs w:val="24"/>
        </w:rPr>
        <w:t>*</w:t>
      </w:r>
      <w:r w:rsidR="00964F4D" w:rsidRPr="00FC5177">
        <w:rPr>
          <w:rFonts w:ascii="AbsaraSans-Thin" w:hAnsi="AbsaraSans-Thin"/>
          <w:i/>
          <w:sz w:val="24"/>
          <w:szCs w:val="24"/>
        </w:rPr>
        <w:t xml:space="preserve"> </w:t>
      </w:r>
      <w:r w:rsidR="007B3CD5" w:rsidRPr="00FC5177">
        <w:rPr>
          <w:rFonts w:ascii="AbsaraSans-Thin" w:hAnsi="AbsaraSans-Thin"/>
          <w:i/>
          <w:sz w:val="24"/>
          <w:szCs w:val="24"/>
        </w:rPr>
        <w:t xml:space="preserve">Plaćanje se vrši </w:t>
      </w:r>
      <w:bookmarkStart w:id="0" w:name="_Hlk134454040"/>
      <w:r w:rsidR="007B3CD5" w:rsidRPr="00FC5177">
        <w:rPr>
          <w:rFonts w:ascii="AbsaraSans-Thin" w:hAnsi="AbsaraSans-Thin"/>
          <w:i/>
          <w:sz w:val="24"/>
          <w:szCs w:val="24"/>
        </w:rPr>
        <w:t xml:space="preserve">u </w:t>
      </w:r>
      <w:bookmarkStart w:id="1" w:name="_Hlk134456062"/>
      <w:r w:rsidR="008C23DF" w:rsidRPr="00FC5177">
        <w:rPr>
          <w:rFonts w:ascii="AbsaraSans-Thin" w:hAnsi="AbsaraSans-Thin"/>
          <w:i/>
          <w:sz w:val="24"/>
          <w:szCs w:val="24"/>
        </w:rPr>
        <w:t>eurima</w:t>
      </w:r>
      <w:r w:rsidR="00A428CD">
        <w:rPr>
          <w:rFonts w:ascii="AbsaraSans-Thin" w:hAnsi="AbsaraSans-Thin"/>
          <w:i/>
          <w:sz w:val="24"/>
          <w:szCs w:val="24"/>
        </w:rPr>
        <w:t xml:space="preserve">. </w:t>
      </w:r>
      <w:bookmarkEnd w:id="0"/>
      <w:bookmarkEnd w:id="1"/>
    </w:p>
    <w:p w14:paraId="1F3445D6" w14:textId="0457B56D" w:rsidR="00964F4D" w:rsidRPr="00031490" w:rsidRDefault="00964F4D" w:rsidP="00031490">
      <w:pPr>
        <w:spacing w:after="0"/>
        <w:jc w:val="both"/>
        <w:rPr>
          <w:rFonts w:ascii="AbsaraSans-Thin" w:hAnsi="AbsaraSans-Thin"/>
          <w:i/>
          <w:sz w:val="24"/>
          <w:szCs w:val="24"/>
        </w:rPr>
      </w:pPr>
      <w:r w:rsidRPr="00FC5177">
        <w:rPr>
          <w:rFonts w:ascii="AbsaraSans-Thin" w:hAnsi="AbsaraSans-Thin"/>
          <w:i/>
          <w:sz w:val="24"/>
          <w:szCs w:val="24"/>
        </w:rPr>
        <w:t>*</w:t>
      </w:r>
      <w:r w:rsidRPr="00FC5177">
        <w:t xml:space="preserve"> </w:t>
      </w:r>
      <w:r w:rsidRPr="00FC5177">
        <w:rPr>
          <w:rFonts w:ascii="AbsaraSans-Thin" w:hAnsi="AbsaraSans-Thin"/>
          <w:i/>
          <w:sz w:val="24"/>
          <w:szCs w:val="24"/>
        </w:rPr>
        <w:t xml:space="preserve">Svi koji se prijave </w:t>
      </w:r>
      <w:r w:rsidR="007D0696" w:rsidRPr="00FC5177">
        <w:rPr>
          <w:rFonts w:ascii="AbsaraSans-Thin" w:hAnsi="AbsaraSans-Thin"/>
          <w:i/>
          <w:sz w:val="24"/>
          <w:szCs w:val="24"/>
        </w:rPr>
        <w:t xml:space="preserve">i plate </w:t>
      </w:r>
      <w:r w:rsidR="007509AB" w:rsidRPr="00FC5177">
        <w:rPr>
          <w:rFonts w:ascii="AbsaraSans-Thin" w:hAnsi="AbsaraSans-Thin"/>
          <w:i/>
          <w:sz w:val="24"/>
          <w:szCs w:val="24"/>
        </w:rPr>
        <w:t>zaključno s</w:t>
      </w:r>
      <w:r w:rsidRPr="00FC5177">
        <w:rPr>
          <w:rFonts w:ascii="AbsaraSans-Thin" w:hAnsi="AbsaraSans-Thin"/>
          <w:i/>
          <w:sz w:val="24"/>
          <w:szCs w:val="24"/>
        </w:rPr>
        <w:t xml:space="preserve"> </w:t>
      </w:r>
      <w:r w:rsidR="007509AB" w:rsidRPr="00FC5177">
        <w:rPr>
          <w:rFonts w:ascii="AbsaraSans-Thin" w:hAnsi="AbsaraSans-Thin"/>
          <w:i/>
          <w:sz w:val="24"/>
          <w:szCs w:val="24"/>
        </w:rPr>
        <w:t>01</w:t>
      </w:r>
      <w:r w:rsidRPr="00FC5177">
        <w:rPr>
          <w:rFonts w:ascii="AbsaraSans-Thin" w:hAnsi="AbsaraSans-Thin"/>
          <w:i/>
          <w:sz w:val="24"/>
          <w:szCs w:val="24"/>
        </w:rPr>
        <w:t>.</w:t>
      </w:r>
      <w:r w:rsidR="007509AB" w:rsidRPr="00FC5177">
        <w:rPr>
          <w:rFonts w:ascii="AbsaraSans-Thin" w:hAnsi="AbsaraSans-Thin"/>
          <w:i/>
          <w:sz w:val="24"/>
          <w:szCs w:val="24"/>
        </w:rPr>
        <w:t>10</w:t>
      </w:r>
      <w:r w:rsidRPr="00FC5177">
        <w:rPr>
          <w:rFonts w:ascii="AbsaraSans-Thin" w:hAnsi="AbsaraSans-Thin"/>
          <w:i/>
          <w:sz w:val="24"/>
          <w:szCs w:val="24"/>
        </w:rPr>
        <w:t xml:space="preserve">. dobiti </w:t>
      </w:r>
      <w:r w:rsidR="00655B90" w:rsidRPr="00FC5177">
        <w:rPr>
          <w:rFonts w:ascii="AbsaraSans-Thin" w:hAnsi="AbsaraSans-Thin"/>
          <w:i/>
          <w:sz w:val="24"/>
          <w:szCs w:val="24"/>
        </w:rPr>
        <w:t xml:space="preserve">će </w:t>
      </w:r>
      <w:r w:rsidRPr="00FC5177">
        <w:rPr>
          <w:rFonts w:ascii="AbsaraSans-Thin" w:hAnsi="AbsaraSans-Thin"/>
          <w:i/>
          <w:sz w:val="24"/>
          <w:szCs w:val="24"/>
        </w:rPr>
        <w:t>majicu u traženoj veličini</w:t>
      </w:r>
      <w:r w:rsidR="00655B90" w:rsidRPr="00FC5177">
        <w:rPr>
          <w:rFonts w:ascii="AbsaraSans-Thin" w:hAnsi="AbsaraSans-Thin"/>
          <w:i/>
          <w:sz w:val="24"/>
          <w:szCs w:val="24"/>
        </w:rPr>
        <w:t>.</w:t>
      </w:r>
    </w:p>
    <w:p w14:paraId="1D5F586D" w14:textId="77777777" w:rsidR="00521493" w:rsidRPr="00CC3C8C" w:rsidRDefault="00521493">
      <w:pPr>
        <w:spacing w:after="0"/>
        <w:rPr>
          <w:rFonts w:ascii="AbsaraSans-Thin" w:hAnsi="AbsaraSans-Thin"/>
          <w:sz w:val="28"/>
          <w:szCs w:val="28"/>
        </w:rPr>
      </w:pPr>
    </w:p>
    <w:p w14:paraId="6DD00378" w14:textId="77777777" w:rsidR="00521493" w:rsidRPr="00D360D0" w:rsidRDefault="007B3CD5">
      <w:pPr>
        <w:spacing w:after="0"/>
        <w:rPr>
          <w:rFonts w:ascii="AbsaraSans-Thin" w:hAnsi="AbsaraSans-Thin"/>
          <w:b/>
          <w:color w:val="03BFD7"/>
          <w:sz w:val="28"/>
          <w:szCs w:val="28"/>
        </w:rPr>
      </w:pPr>
      <w:proofErr w:type="spellStart"/>
      <w:r w:rsidRPr="00D360D0">
        <w:rPr>
          <w:rFonts w:ascii="AbsaraSans-Thin" w:hAnsi="AbsaraSans-Thin"/>
          <w:b/>
          <w:color w:val="03BFD7"/>
          <w:sz w:val="28"/>
          <w:szCs w:val="28"/>
        </w:rPr>
        <w:t>Startnina</w:t>
      </w:r>
      <w:proofErr w:type="spellEnd"/>
      <w:r w:rsidRPr="00D360D0">
        <w:rPr>
          <w:rFonts w:ascii="AbsaraSans-Thin" w:hAnsi="AbsaraSans-Thin"/>
          <w:b/>
          <w:color w:val="03BFD7"/>
          <w:sz w:val="28"/>
          <w:szCs w:val="28"/>
        </w:rPr>
        <w:t xml:space="preserve"> za utrku uključuje:</w:t>
      </w:r>
    </w:p>
    <w:p w14:paraId="13EAA872" w14:textId="7595503F" w:rsidR="00521493" w:rsidRPr="00CC3C8C" w:rsidRDefault="007B3CD5" w:rsidP="00E71D78">
      <w:pPr>
        <w:spacing w:after="0"/>
        <w:jc w:val="both"/>
        <w:rPr>
          <w:rFonts w:ascii="AbsaraSans-Thin" w:hAnsi="AbsaraSans-Thin"/>
          <w:sz w:val="28"/>
          <w:szCs w:val="28"/>
        </w:rPr>
      </w:pPr>
      <w:r w:rsidRPr="00CC3C8C">
        <w:rPr>
          <w:rFonts w:ascii="AbsaraSans-Thin" w:hAnsi="AbsaraSans-Thin"/>
          <w:sz w:val="28"/>
          <w:szCs w:val="28"/>
        </w:rPr>
        <w:t xml:space="preserve">Organizaciju utrke, poklon, startni broj, </w:t>
      </w:r>
      <w:proofErr w:type="spellStart"/>
      <w:r w:rsidR="004D4948">
        <w:rPr>
          <w:rFonts w:ascii="AbsaraSans-Thin" w:hAnsi="AbsaraSans-Thin"/>
          <w:sz w:val="28"/>
          <w:szCs w:val="28"/>
        </w:rPr>
        <w:t>finišersku</w:t>
      </w:r>
      <w:proofErr w:type="spellEnd"/>
      <w:r w:rsidR="004D4948">
        <w:rPr>
          <w:rFonts w:ascii="AbsaraSans-Thin" w:hAnsi="AbsaraSans-Thin"/>
          <w:sz w:val="28"/>
          <w:szCs w:val="28"/>
        </w:rPr>
        <w:t xml:space="preserve"> medalju, </w:t>
      </w:r>
      <w:r w:rsidRPr="00CC3C8C">
        <w:rPr>
          <w:rFonts w:ascii="AbsaraSans-Thin" w:hAnsi="AbsaraSans-Thin"/>
          <w:sz w:val="28"/>
          <w:szCs w:val="28"/>
        </w:rPr>
        <w:t>dežurstvo medicinske službe,</w:t>
      </w:r>
      <w:r w:rsidR="00E71D78" w:rsidRPr="00CC3C8C">
        <w:rPr>
          <w:rFonts w:ascii="AbsaraSans-Thin" w:hAnsi="AbsaraSans-Thin"/>
          <w:sz w:val="28"/>
          <w:szCs w:val="28"/>
        </w:rPr>
        <w:t xml:space="preserve"> </w:t>
      </w:r>
      <w:r w:rsidRPr="00CC3C8C">
        <w:rPr>
          <w:rFonts w:ascii="AbsaraSans-Thin" w:hAnsi="AbsaraSans-Thin"/>
          <w:sz w:val="28"/>
          <w:szCs w:val="28"/>
        </w:rPr>
        <w:t xml:space="preserve">piće na </w:t>
      </w:r>
      <w:proofErr w:type="spellStart"/>
      <w:r w:rsidRPr="00CC3C8C">
        <w:rPr>
          <w:rFonts w:ascii="AbsaraSans-Thin" w:hAnsi="AbsaraSans-Thin"/>
          <w:sz w:val="28"/>
          <w:szCs w:val="28"/>
        </w:rPr>
        <w:t>okrepnim</w:t>
      </w:r>
      <w:proofErr w:type="spellEnd"/>
      <w:r w:rsidRPr="00CC3C8C">
        <w:rPr>
          <w:rFonts w:ascii="AbsaraSans-Thin" w:hAnsi="AbsaraSans-Thin"/>
          <w:sz w:val="28"/>
          <w:szCs w:val="28"/>
        </w:rPr>
        <w:t xml:space="preserve"> postajama, ručak i piće nakon utrke</w:t>
      </w:r>
      <w:r w:rsidR="00E71D78" w:rsidRPr="00CC3C8C">
        <w:rPr>
          <w:rFonts w:ascii="AbsaraSans-Thin" w:hAnsi="AbsaraSans-Thin"/>
          <w:sz w:val="28"/>
          <w:szCs w:val="28"/>
        </w:rPr>
        <w:t>.</w:t>
      </w:r>
    </w:p>
    <w:p w14:paraId="2C4CDF34" w14:textId="77777777" w:rsidR="00521493" w:rsidRPr="00CC3C8C" w:rsidRDefault="00521493" w:rsidP="00E71D78">
      <w:pPr>
        <w:spacing w:after="0"/>
        <w:jc w:val="both"/>
        <w:rPr>
          <w:rFonts w:ascii="AbsaraSans-Thin" w:hAnsi="AbsaraSans-Thin"/>
          <w:color w:val="FF0000"/>
          <w:sz w:val="28"/>
          <w:szCs w:val="28"/>
        </w:rPr>
      </w:pPr>
    </w:p>
    <w:p w14:paraId="7EFCCA41" w14:textId="7E59AE6D" w:rsidR="00521493" w:rsidRPr="00CC3C8C" w:rsidRDefault="007B3CD5">
      <w:pPr>
        <w:spacing w:after="0"/>
        <w:rPr>
          <w:rFonts w:ascii="AbsaraSans-Thin" w:hAnsi="AbsaraSans-Thin"/>
          <w:b/>
          <w:color w:val="03BFD7"/>
          <w:sz w:val="28"/>
          <w:szCs w:val="28"/>
        </w:rPr>
      </w:pPr>
      <w:r w:rsidRPr="00CC3C8C">
        <w:rPr>
          <w:rFonts w:ascii="AbsaraSans-Thin" w:hAnsi="AbsaraSans-Thin"/>
          <w:b/>
          <w:color w:val="03BFD7"/>
          <w:sz w:val="28"/>
          <w:szCs w:val="28"/>
        </w:rPr>
        <w:t>PRIJAVE</w:t>
      </w:r>
      <w:r w:rsidR="003B4E2E">
        <w:rPr>
          <w:rFonts w:ascii="AbsaraSans-Thin" w:hAnsi="AbsaraSans-Thin"/>
          <w:b/>
          <w:color w:val="03BFD7"/>
          <w:sz w:val="28"/>
          <w:szCs w:val="28"/>
        </w:rPr>
        <w:t xml:space="preserve"> I UPLATE</w:t>
      </w:r>
      <w:r w:rsidRPr="00CC3C8C">
        <w:rPr>
          <w:rFonts w:ascii="AbsaraSans-Thin" w:hAnsi="AbsaraSans-Thin"/>
          <w:b/>
          <w:color w:val="03BFD7"/>
          <w:sz w:val="28"/>
          <w:szCs w:val="28"/>
        </w:rPr>
        <w:t xml:space="preserve">: </w:t>
      </w:r>
    </w:p>
    <w:p w14:paraId="42E81D91" w14:textId="3460AA57" w:rsidR="00521493" w:rsidRPr="00FC5177" w:rsidRDefault="00E43830">
      <w:pPr>
        <w:spacing w:after="0"/>
        <w:rPr>
          <w:rFonts w:ascii="AbsaraSans-Thin" w:hAnsi="AbsaraSans-Thin"/>
          <w:sz w:val="28"/>
          <w:szCs w:val="28"/>
        </w:rPr>
      </w:pPr>
      <w:r>
        <w:rPr>
          <w:rFonts w:ascii="AbsaraSans-Thin" w:hAnsi="AbsaraSans-Thin"/>
          <w:sz w:val="28"/>
          <w:szCs w:val="28"/>
        </w:rPr>
        <w:t>Prijave</w:t>
      </w:r>
      <w:r w:rsidR="00EF32C1" w:rsidRPr="00FC5177">
        <w:rPr>
          <w:rFonts w:ascii="AbsaraSans-Thin" w:hAnsi="AbsaraSans-Thin"/>
          <w:sz w:val="28"/>
          <w:szCs w:val="28"/>
        </w:rPr>
        <w:t xml:space="preserve"> za utrku zatvaraju se </w:t>
      </w:r>
      <w:r w:rsidR="007509AB" w:rsidRPr="00FC5177">
        <w:rPr>
          <w:rFonts w:ascii="AbsaraSans-Thin" w:hAnsi="AbsaraSans-Thin"/>
          <w:sz w:val="28"/>
          <w:szCs w:val="28"/>
        </w:rPr>
        <w:t>1</w:t>
      </w:r>
      <w:r w:rsidR="00ED576F">
        <w:rPr>
          <w:rFonts w:ascii="AbsaraSans-Thin" w:hAnsi="AbsaraSans-Thin"/>
          <w:sz w:val="28"/>
          <w:szCs w:val="28"/>
        </w:rPr>
        <w:t>5</w:t>
      </w:r>
      <w:r w:rsidR="00EF32C1" w:rsidRPr="00FC5177">
        <w:rPr>
          <w:rFonts w:ascii="AbsaraSans-Thin" w:hAnsi="AbsaraSans-Thin"/>
          <w:sz w:val="28"/>
          <w:szCs w:val="28"/>
        </w:rPr>
        <w:t>.1</w:t>
      </w:r>
      <w:r w:rsidR="007509AB" w:rsidRPr="00FC5177">
        <w:rPr>
          <w:rFonts w:ascii="AbsaraSans-Thin" w:hAnsi="AbsaraSans-Thin"/>
          <w:sz w:val="28"/>
          <w:szCs w:val="28"/>
        </w:rPr>
        <w:t>1</w:t>
      </w:r>
      <w:r w:rsidR="00EF32C1" w:rsidRPr="00FC5177">
        <w:rPr>
          <w:rFonts w:ascii="AbsaraSans-Thin" w:hAnsi="AbsaraSans-Thin"/>
          <w:sz w:val="28"/>
          <w:szCs w:val="28"/>
        </w:rPr>
        <w:t>.20</w:t>
      </w:r>
      <w:r w:rsidR="00A85AF7" w:rsidRPr="00FC5177">
        <w:rPr>
          <w:rFonts w:ascii="AbsaraSans-Thin" w:hAnsi="AbsaraSans-Thin"/>
          <w:sz w:val="28"/>
          <w:szCs w:val="28"/>
        </w:rPr>
        <w:t>2</w:t>
      </w:r>
      <w:r w:rsidR="00ED576F">
        <w:rPr>
          <w:rFonts w:ascii="AbsaraSans-Thin" w:hAnsi="AbsaraSans-Thin"/>
          <w:sz w:val="28"/>
          <w:szCs w:val="28"/>
        </w:rPr>
        <w:t>6</w:t>
      </w:r>
      <w:r w:rsidR="007B3CD5" w:rsidRPr="00FC5177">
        <w:rPr>
          <w:rFonts w:ascii="AbsaraSans-Thin" w:hAnsi="AbsaraSans-Thin"/>
          <w:sz w:val="28"/>
          <w:szCs w:val="28"/>
        </w:rPr>
        <w:t xml:space="preserve">. u </w:t>
      </w:r>
      <w:r w:rsidR="005B73D4" w:rsidRPr="00FC5177">
        <w:rPr>
          <w:rFonts w:ascii="AbsaraSans-Thin" w:hAnsi="AbsaraSans-Thin"/>
          <w:sz w:val="28"/>
          <w:szCs w:val="28"/>
        </w:rPr>
        <w:t>24</w:t>
      </w:r>
      <w:r w:rsidR="007B3CD5" w:rsidRPr="00FC5177">
        <w:rPr>
          <w:rFonts w:ascii="AbsaraSans-Thin" w:hAnsi="AbsaraSans-Thin"/>
          <w:sz w:val="28"/>
          <w:szCs w:val="28"/>
        </w:rPr>
        <w:t xml:space="preserve">:00 h. </w:t>
      </w:r>
    </w:p>
    <w:p w14:paraId="31D5418E" w14:textId="61E35833" w:rsidR="00160423" w:rsidRPr="00FC5177" w:rsidRDefault="007B3118" w:rsidP="003B4E2E">
      <w:pPr>
        <w:spacing w:after="0"/>
        <w:rPr>
          <w:rFonts w:ascii="AbsaraSans-Thin" w:hAnsi="AbsaraSans-Thin"/>
          <w:sz w:val="28"/>
          <w:szCs w:val="28"/>
        </w:rPr>
      </w:pPr>
      <w:r>
        <w:rPr>
          <w:rFonts w:ascii="AbsaraSans-Thin" w:hAnsi="AbsaraSans-Thin"/>
          <w:sz w:val="28"/>
          <w:szCs w:val="28"/>
        </w:rPr>
        <w:t>P</w:t>
      </w:r>
      <w:r w:rsidR="00E43830">
        <w:rPr>
          <w:rFonts w:ascii="AbsaraSans-Thin" w:hAnsi="AbsaraSans-Thin"/>
          <w:sz w:val="28"/>
          <w:szCs w:val="28"/>
        </w:rPr>
        <w:t>rijave i plaćanje</w:t>
      </w:r>
      <w:r w:rsidR="007B3CD5" w:rsidRPr="00FC5177">
        <w:rPr>
          <w:rFonts w:ascii="AbsaraSans-Thin" w:hAnsi="AbsaraSans-Thin"/>
          <w:sz w:val="28"/>
          <w:szCs w:val="28"/>
        </w:rPr>
        <w:t xml:space="preserve"> se zaprimaju </w:t>
      </w:r>
      <w:hyperlink r:id="rId17" w:history="1">
        <w:r w:rsidR="007B3CD5" w:rsidRPr="00FC5177">
          <w:rPr>
            <w:rFonts w:ascii="AbsaraSans-Thin" w:hAnsi="AbsaraSans-Thin"/>
            <w:sz w:val="28"/>
            <w:szCs w:val="28"/>
          </w:rPr>
          <w:t>online</w:t>
        </w:r>
      </w:hyperlink>
      <w:r w:rsidR="00160423" w:rsidRPr="00FC5177">
        <w:rPr>
          <w:rFonts w:ascii="AbsaraSans-Thin" w:hAnsi="AbsaraSans-Thin"/>
          <w:sz w:val="28"/>
          <w:szCs w:val="28"/>
        </w:rPr>
        <w:t xml:space="preserve"> na</w:t>
      </w:r>
      <w:r w:rsidR="007B3CD5" w:rsidRPr="00FC5177">
        <w:rPr>
          <w:rFonts w:ascii="AbsaraSans-Thin" w:hAnsi="AbsaraSans-Thin"/>
          <w:sz w:val="28"/>
          <w:szCs w:val="28"/>
        </w:rPr>
        <w:t xml:space="preserve"> </w:t>
      </w:r>
      <w:r w:rsidR="00160423" w:rsidRPr="00FC5177">
        <w:rPr>
          <w:rFonts w:ascii="AbsaraSans-Thin" w:hAnsi="AbsaraSans-Thin"/>
          <w:sz w:val="28"/>
          <w:szCs w:val="28"/>
        </w:rPr>
        <w:t>stranici</w:t>
      </w:r>
      <w:r w:rsidR="007B3CD5" w:rsidRPr="00FC5177">
        <w:rPr>
          <w:rFonts w:ascii="AbsaraSans-Thin" w:hAnsi="AbsaraSans-Thin"/>
          <w:sz w:val="28"/>
          <w:szCs w:val="28"/>
        </w:rPr>
        <w:t xml:space="preserve"> </w:t>
      </w:r>
      <w:hyperlink r:id="rId18" w:history="1">
        <w:r w:rsidR="003B4E2E" w:rsidRPr="00FC5177">
          <w:rPr>
            <w:rStyle w:val="Hiperveza"/>
            <w:rFonts w:ascii="AbsaraSans-Thin" w:hAnsi="AbsaraSans-Thin"/>
            <w:sz w:val="28"/>
            <w:szCs w:val="28"/>
          </w:rPr>
          <w:t>www.goadria.com</w:t>
        </w:r>
      </w:hyperlink>
      <w:r w:rsidR="00160423" w:rsidRPr="00FC5177">
        <w:rPr>
          <w:rStyle w:val="Hiperveza"/>
          <w:rFonts w:ascii="AbsaraSans-Thin" w:hAnsi="AbsaraSans-Thin"/>
          <w:color w:val="000000" w:themeColor="text1"/>
          <w:sz w:val="28"/>
          <w:szCs w:val="28"/>
        </w:rPr>
        <w:t>.</w:t>
      </w:r>
      <w:r w:rsidR="003B4E2E" w:rsidRPr="00FC5177">
        <w:rPr>
          <w:rFonts w:ascii="AbsaraSans-Thin" w:hAnsi="AbsaraSans-Thin"/>
          <w:color w:val="000000" w:themeColor="text1"/>
          <w:sz w:val="28"/>
          <w:szCs w:val="28"/>
        </w:rPr>
        <w:t xml:space="preserve"> </w:t>
      </w:r>
    </w:p>
    <w:p w14:paraId="4D847A06" w14:textId="205AF8E5" w:rsidR="00160423" w:rsidRPr="00160423" w:rsidRDefault="00160423" w:rsidP="00160423">
      <w:pPr>
        <w:spacing w:after="0"/>
        <w:rPr>
          <w:rFonts w:ascii="AbsaraSans-Thin" w:hAnsi="AbsaraSans-Thin"/>
          <w:sz w:val="28"/>
          <w:szCs w:val="28"/>
        </w:rPr>
      </w:pPr>
      <w:r w:rsidRPr="00FC5177">
        <w:rPr>
          <w:rFonts w:ascii="AbsaraSans-Thin" w:hAnsi="AbsaraSans-Thin"/>
          <w:sz w:val="28"/>
          <w:szCs w:val="28"/>
        </w:rPr>
        <w:t xml:space="preserve">Kotizaciju za utrku možete uplatiti </w:t>
      </w:r>
      <w:r w:rsidR="00E43830" w:rsidRPr="00FC5177">
        <w:rPr>
          <w:rFonts w:ascii="AbsaraSans-Thin" w:hAnsi="AbsaraSans-Thin"/>
          <w:sz w:val="28"/>
          <w:szCs w:val="28"/>
        </w:rPr>
        <w:t>ISKLJU</w:t>
      </w:r>
      <w:r w:rsidR="00E43830" w:rsidRPr="00FC5177">
        <w:rPr>
          <w:rFonts w:ascii="AbsaraSans-Thin" w:hAnsi="AbsaraSans-Thin" w:hint="eastAsia"/>
          <w:sz w:val="28"/>
          <w:szCs w:val="28"/>
        </w:rPr>
        <w:t>Č</w:t>
      </w:r>
      <w:r w:rsidR="00E43830" w:rsidRPr="00FC5177">
        <w:rPr>
          <w:rFonts w:ascii="AbsaraSans-Thin" w:hAnsi="AbsaraSans-Thin"/>
          <w:sz w:val="28"/>
          <w:szCs w:val="28"/>
        </w:rPr>
        <w:t xml:space="preserve">IVO </w:t>
      </w:r>
      <w:r w:rsidRPr="00FC5177">
        <w:rPr>
          <w:rFonts w:ascii="AbsaraSans-Thin" w:hAnsi="AbsaraSans-Thin"/>
          <w:sz w:val="28"/>
          <w:szCs w:val="28"/>
        </w:rPr>
        <w:t xml:space="preserve">online putem web stranice </w:t>
      </w:r>
      <w:hyperlink r:id="rId19" w:history="1">
        <w:r w:rsidR="008C23DF" w:rsidRPr="00FC5177">
          <w:rPr>
            <w:rStyle w:val="Hiperveza"/>
            <w:rFonts w:ascii="AbsaraSans-Thin" w:hAnsi="AbsaraSans-Thin"/>
            <w:sz w:val="28"/>
            <w:szCs w:val="28"/>
          </w:rPr>
          <w:t>www.goadria.com</w:t>
        </w:r>
      </w:hyperlink>
      <w:r w:rsidRPr="00FC5177">
        <w:rPr>
          <w:rFonts w:ascii="AbsaraSans-Thin" w:hAnsi="AbsaraSans-Thin"/>
          <w:sz w:val="28"/>
          <w:szCs w:val="28"/>
        </w:rPr>
        <w:t xml:space="preserve"> ili na sam dan utrke do </w:t>
      </w:r>
      <w:r w:rsidR="00AD4082" w:rsidRPr="00FC5177">
        <w:rPr>
          <w:rFonts w:ascii="AbsaraSans-Thin" w:hAnsi="AbsaraSans-Thin"/>
          <w:sz w:val="28"/>
          <w:szCs w:val="28"/>
        </w:rPr>
        <w:t>10</w:t>
      </w:r>
      <w:r w:rsidRPr="00FC5177">
        <w:rPr>
          <w:rFonts w:ascii="AbsaraSans-Thin" w:hAnsi="AbsaraSans-Thin"/>
          <w:sz w:val="28"/>
          <w:szCs w:val="28"/>
        </w:rPr>
        <w:t>:00 sati na startu.</w:t>
      </w:r>
    </w:p>
    <w:p w14:paraId="5DC32A8D" w14:textId="2C045F6F" w:rsidR="00521493" w:rsidRPr="003B4E2E" w:rsidRDefault="00964F4D" w:rsidP="003B4E2E">
      <w:pPr>
        <w:spacing w:after="0"/>
        <w:rPr>
          <w:rFonts w:ascii="AbsaraSans-Thin" w:hAnsi="AbsaraSans-Thin"/>
          <w:sz w:val="28"/>
          <w:szCs w:val="28"/>
        </w:rPr>
      </w:pPr>
      <w:r w:rsidRPr="00964F4D">
        <w:rPr>
          <w:rFonts w:ascii="AbsaraSans-Thin" w:hAnsi="AbsaraSans-Thin"/>
          <w:sz w:val="28"/>
          <w:szCs w:val="28"/>
        </w:rPr>
        <w:t>Jedan trkač se mož</w:t>
      </w:r>
      <w:r w:rsidR="00CB5EAC">
        <w:rPr>
          <w:rFonts w:ascii="AbsaraSans-Thin" w:hAnsi="AbsaraSans-Thin"/>
          <w:sz w:val="28"/>
          <w:szCs w:val="28"/>
        </w:rPr>
        <w:t>e prijaviti samo za jednu utrku.</w:t>
      </w:r>
    </w:p>
    <w:p w14:paraId="23444C20" w14:textId="77777777" w:rsidR="00521493" w:rsidRPr="00CC3C8C" w:rsidRDefault="00521493">
      <w:pPr>
        <w:spacing w:after="0"/>
        <w:rPr>
          <w:rFonts w:ascii="AbsaraSans-Thin" w:hAnsi="AbsaraSans-Thin"/>
          <w:color w:val="FF0000"/>
          <w:sz w:val="28"/>
          <w:szCs w:val="28"/>
        </w:rPr>
      </w:pPr>
    </w:p>
    <w:p w14:paraId="0151E5AC" w14:textId="56F0FF44" w:rsidR="00521493" w:rsidRDefault="00E43830">
      <w:pPr>
        <w:spacing w:after="0"/>
        <w:rPr>
          <w:rFonts w:ascii="AbsaraSans-Thin" w:hAnsi="AbsaraSans-Thin"/>
          <w:sz w:val="28"/>
          <w:szCs w:val="28"/>
        </w:rPr>
      </w:pPr>
      <w:r>
        <w:rPr>
          <w:rFonts w:ascii="AbsaraSans-Thin" w:hAnsi="AbsaraSans-Thin"/>
          <w:sz w:val="28"/>
          <w:szCs w:val="28"/>
        </w:rPr>
        <w:t>Prijava</w:t>
      </w:r>
      <w:r w:rsidR="007B3CD5" w:rsidRPr="00CC3C8C">
        <w:rPr>
          <w:rFonts w:ascii="AbsaraSans-Thin" w:hAnsi="AbsaraSans-Thin"/>
          <w:sz w:val="28"/>
          <w:szCs w:val="28"/>
        </w:rPr>
        <w:t xml:space="preserve"> za utrku potpuna je samo ako je ispunjena </w:t>
      </w:r>
      <w:r>
        <w:rPr>
          <w:rFonts w:ascii="AbsaraSans-Thin" w:hAnsi="AbsaraSans-Thin"/>
          <w:sz w:val="28"/>
          <w:szCs w:val="28"/>
        </w:rPr>
        <w:t>prijava</w:t>
      </w:r>
      <w:r w:rsidR="007B3CD5" w:rsidRPr="00CC3C8C">
        <w:rPr>
          <w:rFonts w:ascii="AbsaraSans-Thin" w:hAnsi="AbsaraSans-Thin"/>
          <w:sz w:val="28"/>
          <w:szCs w:val="28"/>
        </w:rPr>
        <w:t xml:space="preserve"> i uplaćena </w:t>
      </w:r>
      <w:proofErr w:type="spellStart"/>
      <w:r w:rsidR="007B3CD5" w:rsidRPr="00CC3C8C">
        <w:rPr>
          <w:rFonts w:ascii="AbsaraSans-Thin" w:hAnsi="AbsaraSans-Thin"/>
          <w:sz w:val="28"/>
          <w:szCs w:val="28"/>
        </w:rPr>
        <w:t>startnina</w:t>
      </w:r>
      <w:proofErr w:type="spellEnd"/>
      <w:r w:rsidR="007B3CD5" w:rsidRPr="00CC3C8C">
        <w:rPr>
          <w:rFonts w:ascii="AbsaraSans-Thin" w:hAnsi="AbsaraSans-Thin"/>
          <w:sz w:val="28"/>
          <w:szCs w:val="28"/>
        </w:rPr>
        <w:t xml:space="preserve"> </w:t>
      </w:r>
      <w:r w:rsidR="00E36866" w:rsidRPr="00FC5177">
        <w:rPr>
          <w:rFonts w:ascii="AbsaraSans-Thin" w:hAnsi="AbsaraSans-Thin"/>
          <w:sz w:val="28"/>
          <w:szCs w:val="28"/>
        </w:rPr>
        <w:t xml:space="preserve">najkasnije do </w:t>
      </w:r>
      <w:r w:rsidR="007509AB" w:rsidRPr="00FC5177">
        <w:rPr>
          <w:rFonts w:ascii="AbsaraSans-Thin" w:hAnsi="AbsaraSans-Thin"/>
          <w:sz w:val="28"/>
          <w:szCs w:val="28"/>
        </w:rPr>
        <w:t>1</w:t>
      </w:r>
      <w:r w:rsidR="00ED576F">
        <w:rPr>
          <w:rFonts w:ascii="AbsaraSans-Thin" w:hAnsi="AbsaraSans-Thin"/>
          <w:sz w:val="28"/>
          <w:szCs w:val="28"/>
        </w:rPr>
        <w:t>5</w:t>
      </w:r>
      <w:r w:rsidR="00D360D0" w:rsidRPr="00FC5177">
        <w:rPr>
          <w:rFonts w:ascii="AbsaraSans-Thin" w:hAnsi="AbsaraSans-Thin"/>
          <w:sz w:val="28"/>
          <w:szCs w:val="28"/>
        </w:rPr>
        <w:t>.</w:t>
      </w:r>
      <w:r w:rsidR="000A6FD9" w:rsidRPr="00FC5177">
        <w:rPr>
          <w:rFonts w:ascii="AbsaraSans-Thin" w:hAnsi="AbsaraSans-Thin"/>
          <w:sz w:val="28"/>
          <w:szCs w:val="28"/>
        </w:rPr>
        <w:t>1</w:t>
      </w:r>
      <w:r w:rsidR="007509AB" w:rsidRPr="00FC5177">
        <w:rPr>
          <w:rFonts w:ascii="AbsaraSans-Thin" w:hAnsi="AbsaraSans-Thin"/>
          <w:sz w:val="28"/>
          <w:szCs w:val="28"/>
        </w:rPr>
        <w:t>1</w:t>
      </w:r>
      <w:r w:rsidR="00D360D0" w:rsidRPr="00FC5177">
        <w:rPr>
          <w:rFonts w:ascii="AbsaraSans-Thin" w:hAnsi="AbsaraSans-Thin"/>
          <w:sz w:val="28"/>
          <w:szCs w:val="28"/>
        </w:rPr>
        <w:t>.20</w:t>
      </w:r>
      <w:r w:rsidR="000A6FD9" w:rsidRPr="00FC5177">
        <w:rPr>
          <w:rFonts w:ascii="AbsaraSans-Thin" w:hAnsi="AbsaraSans-Thin"/>
          <w:sz w:val="28"/>
          <w:szCs w:val="28"/>
        </w:rPr>
        <w:t>2</w:t>
      </w:r>
      <w:r w:rsidR="00ED576F">
        <w:rPr>
          <w:rFonts w:ascii="AbsaraSans-Thin" w:hAnsi="AbsaraSans-Thin"/>
          <w:sz w:val="28"/>
          <w:szCs w:val="28"/>
        </w:rPr>
        <w:t>6</w:t>
      </w:r>
      <w:r w:rsidR="005B73D4" w:rsidRPr="00FC5177">
        <w:rPr>
          <w:rFonts w:ascii="AbsaraSans-Thin" w:hAnsi="AbsaraSans-Thin"/>
          <w:sz w:val="28"/>
          <w:szCs w:val="28"/>
        </w:rPr>
        <w:t>. u 24</w:t>
      </w:r>
      <w:r w:rsidR="007B3CD5" w:rsidRPr="00FC5177">
        <w:rPr>
          <w:rFonts w:ascii="AbsaraSans-Thin" w:hAnsi="AbsaraSans-Thin"/>
          <w:sz w:val="28"/>
          <w:szCs w:val="28"/>
        </w:rPr>
        <w:t>:00 h.</w:t>
      </w:r>
      <w:r w:rsidR="00E71D78" w:rsidRPr="00CC3C8C">
        <w:rPr>
          <w:rFonts w:ascii="AbsaraSans-Thin" w:hAnsi="AbsaraSans-Thin"/>
          <w:sz w:val="28"/>
          <w:szCs w:val="28"/>
        </w:rPr>
        <w:t xml:space="preserve"> </w:t>
      </w:r>
    </w:p>
    <w:p w14:paraId="3C3D3F9F" w14:textId="14BE8969" w:rsidR="00160423" w:rsidRDefault="00160423">
      <w:pPr>
        <w:spacing w:after="0"/>
        <w:rPr>
          <w:rFonts w:ascii="AbsaraSans-Thin" w:hAnsi="AbsaraSans-Thin"/>
          <w:sz w:val="28"/>
          <w:szCs w:val="28"/>
        </w:rPr>
      </w:pPr>
    </w:p>
    <w:p w14:paraId="6CAA4208" w14:textId="0FB09101" w:rsidR="00160423" w:rsidRPr="00964F4D" w:rsidRDefault="00160423">
      <w:pPr>
        <w:spacing w:after="0"/>
        <w:rPr>
          <w:rFonts w:ascii="AbsaraSans-Thin" w:hAnsi="AbsaraSans-Thin"/>
          <w:sz w:val="28"/>
          <w:szCs w:val="28"/>
        </w:rPr>
      </w:pPr>
      <w:r w:rsidRPr="00160423">
        <w:rPr>
          <w:rFonts w:ascii="AbsaraSans-Thin" w:hAnsi="AbsaraSans-Thin"/>
          <w:sz w:val="28"/>
          <w:szCs w:val="28"/>
        </w:rPr>
        <w:t xml:space="preserve">Prijava trkača </w:t>
      </w:r>
      <w:r>
        <w:rPr>
          <w:rFonts w:ascii="AbsaraSans-Thin" w:hAnsi="AbsaraSans-Thin"/>
          <w:sz w:val="28"/>
          <w:szCs w:val="28"/>
        </w:rPr>
        <w:t xml:space="preserve">i uplata kotizacije </w:t>
      </w:r>
      <w:r w:rsidRPr="00160423">
        <w:rPr>
          <w:rFonts w:ascii="AbsaraSans-Thin" w:hAnsi="AbsaraSans-Thin"/>
          <w:sz w:val="28"/>
          <w:szCs w:val="28"/>
        </w:rPr>
        <w:t xml:space="preserve">moguća je i na sam dan utrke </w:t>
      </w:r>
      <w:r w:rsidR="00AC526B">
        <w:rPr>
          <w:rFonts w:ascii="AbsaraSans-Thin" w:hAnsi="AbsaraSans-Thin"/>
          <w:sz w:val="28"/>
          <w:szCs w:val="28"/>
        </w:rPr>
        <w:t xml:space="preserve">na startu do </w:t>
      </w:r>
      <w:r w:rsidR="007D0696">
        <w:rPr>
          <w:rFonts w:ascii="AbsaraSans-Thin" w:hAnsi="AbsaraSans-Thin"/>
          <w:sz w:val="28"/>
          <w:szCs w:val="28"/>
        </w:rPr>
        <w:t>10</w:t>
      </w:r>
      <w:r w:rsidR="00AC526B">
        <w:rPr>
          <w:rFonts w:ascii="AbsaraSans-Thin" w:hAnsi="AbsaraSans-Thin"/>
          <w:sz w:val="28"/>
          <w:szCs w:val="28"/>
        </w:rPr>
        <w:t>:00</w:t>
      </w:r>
      <w:r w:rsidRPr="00160423">
        <w:rPr>
          <w:rFonts w:ascii="AbsaraSans-Thin" w:hAnsi="AbsaraSans-Thin"/>
          <w:sz w:val="28"/>
          <w:szCs w:val="28"/>
        </w:rPr>
        <w:t>h.</w:t>
      </w:r>
      <w:r w:rsidR="00A77948">
        <w:rPr>
          <w:rFonts w:ascii="AbsaraSans-Thin" w:hAnsi="AbsaraSans-Thin"/>
          <w:sz w:val="28"/>
          <w:szCs w:val="28"/>
        </w:rPr>
        <w:t xml:space="preserve"> </w:t>
      </w:r>
      <w:r w:rsidR="00A77948" w:rsidRPr="00A77948">
        <w:rPr>
          <w:rFonts w:ascii="AbsaraSans-Thin" w:hAnsi="AbsaraSans-Thin"/>
          <w:b/>
          <w:bCs/>
          <w:sz w:val="28"/>
          <w:szCs w:val="28"/>
        </w:rPr>
        <w:t>Trkačima koji se prijave i uplate kotizaciju na dan utrke ne garantiramo poklon</w:t>
      </w:r>
      <w:r w:rsidR="00A77948" w:rsidRPr="00A77948">
        <w:rPr>
          <w:rFonts w:ascii="AbsaraSans-Thin" w:hAnsi="AbsaraSans-Thin"/>
          <w:sz w:val="28"/>
          <w:szCs w:val="28"/>
        </w:rPr>
        <w:t>.</w:t>
      </w:r>
    </w:p>
    <w:p w14:paraId="3DE4B1EE" w14:textId="0691B050" w:rsidR="00521493" w:rsidRPr="00CC3C8C" w:rsidRDefault="00521493">
      <w:pPr>
        <w:spacing w:after="0"/>
        <w:rPr>
          <w:rFonts w:ascii="AbsaraSans-Thin" w:hAnsi="AbsaraSans-Thin"/>
          <w:b/>
          <w:sz w:val="28"/>
          <w:szCs w:val="28"/>
        </w:rPr>
      </w:pPr>
    </w:p>
    <w:p w14:paraId="098AC504" w14:textId="3CE44908" w:rsidR="00521493" w:rsidRPr="00CC3C8C" w:rsidRDefault="007B3CD5">
      <w:pPr>
        <w:spacing w:after="0"/>
        <w:rPr>
          <w:rFonts w:ascii="AbsaraSans-Thin" w:hAnsi="AbsaraSans-Thin"/>
          <w:sz w:val="28"/>
          <w:szCs w:val="28"/>
        </w:rPr>
      </w:pPr>
      <w:r w:rsidRPr="00CC3C8C">
        <w:rPr>
          <w:rFonts w:ascii="AbsaraSans-Thin" w:hAnsi="AbsaraSans-Thin"/>
          <w:sz w:val="28"/>
          <w:szCs w:val="28"/>
        </w:rPr>
        <w:t xml:space="preserve">Svaki natjecatelj svojom prijavom </w:t>
      </w:r>
      <w:proofErr w:type="spellStart"/>
      <w:r w:rsidR="00E73A01" w:rsidRPr="00985FDE">
        <w:rPr>
          <w:rFonts w:ascii="AbsaraSans-Thin" w:hAnsi="AbsaraSans-Thin"/>
          <w:sz w:val="28"/>
          <w:szCs w:val="28"/>
        </w:rPr>
        <w:t>prijavom</w:t>
      </w:r>
      <w:proofErr w:type="spellEnd"/>
      <w:r w:rsidR="00E73A01" w:rsidRPr="00985FDE">
        <w:rPr>
          <w:rFonts w:ascii="AbsaraSans-Thin" w:hAnsi="AbsaraSans-Thin"/>
          <w:sz w:val="28"/>
          <w:szCs w:val="28"/>
        </w:rPr>
        <w:t xml:space="preserve"> i sudjelovanjem potvrđuje da na utrci nastupa isključivo na vlastitu odgovornost</w:t>
      </w:r>
      <w:bookmarkStart w:id="2" w:name="_GoBack"/>
      <w:bookmarkEnd w:id="2"/>
      <w:r w:rsidRPr="00CC3C8C">
        <w:rPr>
          <w:rFonts w:ascii="AbsaraSans-Thin" w:hAnsi="AbsaraSans-Thin"/>
          <w:sz w:val="28"/>
          <w:szCs w:val="28"/>
        </w:rPr>
        <w:t>, da je upoznat s pravilima i propisima utrke kojih će se pridržavati te da je upoznat s mogućim rizicima koje ovo natjecanje podrazumijeva. Svojom prijavom natjecatelj potvrđuje da je zdravstveno sposoban i u psihofizičkoj kondiciji primjerenoj za ovakvu vrstu natjecanja. Natjecatelj koji se prijavljuje za utrku mora biti zdravstveno osiguran.</w:t>
      </w:r>
    </w:p>
    <w:p w14:paraId="7D4ECDFB" w14:textId="77777777" w:rsidR="00941BC0" w:rsidRDefault="00941BC0">
      <w:pPr>
        <w:spacing w:after="0"/>
        <w:rPr>
          <w:rFonts w:ascii="AbsaraSans-Thin" w:hAnsi="AbsaraSans-Thin"/>
          <w:b/>
          <w:color w:val="03BFD7"/>
          <w:sz w:val="28"/>
          <w:szCs w:val="28"/>
        </w:rPr>
      </w:pPr>
    </w:p>
    <w:p w14:paraId="6310621F" w14:textId="14A0F11E" w:rsidR="00521493" w:rsidRPr="00CC3C8C" w:rsidRDefault="007B3CD5">
      <w:pPr>
        <w:spacing w:after="0"/>
        <w:rPr>
          <w:rFonts w:ascii="AbsaraSans-Thin" w:hAnsi="AbsaraSans-Thin"/>
          <w:b/>
          <w:color w:val="03BFD7"/>
          <w:sz w:val="28"/>
          <w:szCs w:val="28"/>
        </w:rPr>
      </w:pPr>
      <w:r w:rsidRPr="00CC3C8C">
        <w:rPr>
          <w:rFonts w:ascii="AbsaraSans-Thin" w:hAnsi="AbsaraSans-Thin"/>
          <w:b/>
          <w:color w:val="03BFD7"/>
          <w:sz w:val="28"/>
          <w:szCs w:val="28"/>
        </w:rPr>
        <w:lastRenderedPageBreak/>
        <w:t>POVRAT STARTNINE</w:t>
      </w:r>
    </w:p>
    <w:p w14:paraId="06912013" w14:textId="77777777" w:rsidR="00521493" w:rsidRPr="00CC3C8C" w:rsidRDefault="007B3CD5">
      <w:pPr>
        <w:spacing w:after="0"/>
        <w:rPr>
          <w:rFonts w:ascii="AbsaraSans-Thin" w:hAnsi="AbsaraSans-Thin"/>
          <w:color w:val="03BFD7"/>
          <w:sz w:val="28"/>
          <w:szCs w:val="28"/>
        </w:rPr>
      </w:pPr>
      <w:r w:rsidRPr="00CC3C8C">
        <w:rPr>
          <w:rFonts w:ascii="AbsaraSans-Thin" w:hAnsi="AbsaraSans-Thin"/>
          <w:sz w:val="28"/>
          <w:szCs w:val="28"/>
        </w:rPr>
        <w:t xml:space="preserve">Povrata </w:t>
      </w:r>
      <w:proofErr w:type="spellStart"/>
      <w:r w:rsidRPr="00CC3C8C">
        <w:rPr>
          <w:rFonts w:ascii="AbsaraSans-Thin" w:hAnsi="AbsaraSans-Thin"/>
          <w:sz w:val="28"/>
          <w:szCs w:val="28"/>
        </w:rPr>
        <w:t>startnine</w:t>
      </w:r>
      <w:proofErr w:type="spellEnd"/>
      <w:r w:rsidRPr="00CC3C8C">
        <w:rPr>
          <w:rFonts w:ascii="AbsaraSans-Thin" w:hAnsi="AbsaraSans-Thin"/>
          <w:sz w:val="28"/>
          <w:szCs w:val="28"/>
        </w:rPr>
        <w:t xml:space="preserve"> nema.</w:t>
      </w:r>
    </w:p>
    <w:p w14:paraId="08882018" w14:textId="77777777" w:rsidR="00521493" w:rsidRPr="00CC3C8C" w:rsidRDefault="00521493">
      <w:pPr>
        <w:spacing w:after="0"/>
        <w:rPr>
          <w:rFonts w:ascii="AbsaraSans-Thin" w:hAnsi="AbsaraSans-Thin"/>
          <w:color w:val="FF0000"/>
          <w:sz w:val="28"/>
          <w:szCs w:val="28"/>
        </w:rPr>
      </w:pPr>
    </w:p>
    <w:p w14:paraId="2648148A" w14:textId="77777777" w:rsidR="00521493" w:rsidRPr="00CC3C8C" w:rsidRDefault="007B3CD5">
      <w:pPr>
        <w:spacing w:after="0"/>
        <w:rPr>
          <w:rFonts w:ascii="AbsaraSans-Thin" w:hAnsi="AbsaraSans-Thin"/>
          <w:b/>
          <w:color w:val="03BFD7"/>
          <w:sz w:val="28"/>
          <w:szCs w:val="28"/>
        </w:rPr>
      </w:pPr>
      <w:r w:rsidRPr="00CC3C8C">
        <w:rPr>
          <w:rFonts w:ascii="AbsaraSans-Thin" w:hAnsi="AbsaraSans-Thin"/>
          <w:b/>
          <w:color w:val="03BFD7"/>
          <w:sz w:val="28"/>
          <w:szCs w:val="28"/>
        </w:rPr>
        <w:t>PODIZANJE STARTNIH PAKETA:</w:t>
      </w:r>
    </w:p>
    <w:p w14:paraId="3648B8B7" w14:textId="529F0F51" w:rsidR="00521493" w:rsidRPr="00CA5324" w:rsidRDefault="007509AB">
      <w:pPr>
        <w:pStyle w:val="Odlomakpopisa"/>
        <w:numPr>
          <w:ilvl w:val="0"/>
          <w:numId w:val="11"/>
        </w:numPr>
        <w:spacing w:after="0"/>
        <w:rPr>
          <w:rFonts w:ascii="AbsaraSans-Thin" w:hAnsi="AbsaraSans-Thin"/>
          <w:sz w:val="28"/>
          <w:szCs w:val="28"/>
        </w:rPr>
      </w:pPr>
      <w:r w:rsidRPr="00CA5324">
        <w:rPr>
          <w:rFonts w:ascii="AbsaraSans-Thin" w:hAnsi="AbsaraSans-Thin"/>
          <w:sz w:val="28"/>
          <w:szCs w:val="28"/>
        </w:rPr>
        <w:t>subota</w:t>
      </w:r>
      <w:r w:rsidR="007B3CD5" w:rsidRPr="00CA5324">
        <w:rPr>
          <w:rFonts w:ascii="AbsaraSans-Thin" w:hAnsi="AbsaraSans-Thin"/>
          <w:sz w:val="28"/>
          <w:szCs w:val="28"/>
        </w:rPr>
        <w:t xml:space="preserve"> </w:t>
      </w:r>
      <w:r w:rsidR="000E2A1E">
        <w:rPr>
          <w:rFonts w:ascii="AbsaraSans-Thin" w:hAnsi="AbsaraSans-Thin"/>
          <w:sz w:val="28"/>
          <w:szCs w:val="28"/>
        </w:rPr>
        <w:t>2</w:t>
      </w:r>
      <w:r w:rsidR="00ED576F">
        <w:rPr>
          <w:rFonts w:ascii="AbsaraSans-Thin" w:hAnsi="AbsaraSans-Thin"/>
          <w:sz w:val="28"/>
          <w:szCs w:val="28"/>
        </w:rPr>
        <w:t>8</w:t>
      </w:r>
      <w:r w:rsidR="007B3CD5" w:rsidRPr="00CA5324">
        <w:rPr>
          <w:rFonts w:ascii="AbsaraSans-Thin" w:hAnsi="AbsaraSans-Thin"/>
          <w:sz w:val="28"/>
          <w:szCs w:val="28"/>
        </w:rPr>
        <w:t>.1</w:t>
      </w:r>
      <w:r w:rsidR="00C12DEE">
        <w:rPr>
          <w:rFonts w:ascii="AbsaraSans-Thin" w:hAnsi="AbsaraSans-Thin"/>
          <w:sz w:val="28"/>
          <w:szCs w:val="28"/>
        </w:rPr>
        <w:t>1</w:t>
      </w:r>
      <w:r w:rsidR="007B3CD5" w:rsidRPr="00CA5324">
        <w:rPr>
          <w:rFonts w:ascii="AbsaraSans-Thin" w:hAnsi="AbsaraSans-Thin"/>
          <w:sz w:val="28"/>
          <w:szCs w:val="28"/>
        </w:rPr>
        <w:t xml:space="preserve">. od </w:t>
      </w:r>
      <w:r w:rsidR="007D0696" w:rsidRPr="00CA5324">
        <w:rPr>
          <w:rFonts w:ascii="AbsaraSans-Thin" w:hAnsi="AbsaraSans-Thin"/>
          <w:sz w:val="28"/>
          <w:szCs w:val="28"/>
        </w:rPr>
        <w:t>1</w:t>
      </w:r>
      <w:r w:rsidR="000F2D67">
        <w:rPr>
          <w:rFonts w:ascii="AbsaraSans-Thin" w:hAnsi="AbsaraSans-Thin"/>
          <w:sz w:val="28"/>
          <w:szCs w:val="28"/>
        </w:rPr>
        <w:t>4</w:t>
      </w:r>
      <w:r w:rsidR="007B3CD5" w:rsidRPr="00CA5324">
        <w:rPr>
          <w:rFonts w:ascii="AbsaraSans-Thin" w:hAnsi="AbsaraSans-Thin"/>
          <w:sz w:val="28"/>
          <w:szCs w:val="28"/>
        </w:rPr>
        <w:t xml:space="preserve">:00 h do 18:00 h na recepciji hotela Aminess </w:t>
      </w:r>
      <w:proofErr w:type="spellStart"/>
      <w:r w:rsidR="00F2311B">
        <w:rPr>
          <w:rFonts w:ascii="AbsaraSans-Thin" w:hAnsi="AbsaraSans-Thin"/>
          <w:sz w:val="28"/>
          <w:szCs w:val="28"/>
        </w:rPr>
        <w:t>Vival</w:t>
      </w:r>
      <w:proofErr w:type="spellEnd"/>
      <w:r w:rsidR="00F2311B">
        <w:rPr>
          <w:rFonts w:ascii="AbsaraSans-Thin" w:hAnsi="AbsaraSans-Thin"/>
          <w:sz w:val="28"/>
          <w:szCs w:val="28"/>
        </w:rPr>
        <w:t xml:space="preserve"> </w:t>
      </w:r>
      <w:r w:rsidR="007B3CD5" w:rsidRPr="00CA5324">
        <w:rPr>
          <w:rFonts w:ascii="AbsaraSans-Thin" w:hAnsi="AbsaraSans-Thin"/>
          <w:sz w:val="28"/>
          <w:szCs w:val="28"/>
        </w:rPr>
        <w:t>Maestral</w:t>
      </w:r>
      <w:r w:rsidR="00CA5324" w:rsidRPr="00CA5324">
        <w:rPr>
          <w:rFonts w:ascii="AbsaraSans-Thin" w:hAnsi="AbsaraSans-Thin"/>
          <w:sz w:val="28"/>
          <w:szCs w:val="28"/>
        </w:rPr>
        <w:t xml:space="preserve"> </w:t>
      </w:r>
    </w:p>
    <w:p w14:paraId="1EE3225E" w14:textId="3E6E6612" w:rsidR="00521493" w:rsidRDefault="00E36866">
      <w:pPr>
        <w:pStyle w:val="Odlomakpopisa"/>
        <w:numPr>
          <w:ilvl w:val="0"/>
          <w:numId w:val="2"/>
        </w:numPr>
        <w:spacing w:after="0"/>
        <w:rPr>
          <w:rFonts w:ascii="AbsaraSans-Thin" w:hAnsi="AbsaraSans-Thin"/>
          <w:sz w:val="28"/>
          <w:szCs w:val="28"/>
        </w:rPr>
      </w:pPr>
      <w:r w:rsidRPr="00CA5324">
        <w:rPr>
          <w:rFonts w:ascii="AbsaraSans-Thin" w:hAnsi="AbsaraSans-Thin"/>
          <w:sz w:val="28"/>
          <w:szCs w:val="28"/>
        </w:rPr>
        <w:t>na dan utrke</w:t>
      </w:r>
      <w:r w:rsidR="00ED576F">
        <w:rPr>
          <w:rFonts w:ascii="AbsaraSans-Thin" w:hAnsi="AbsaraSans-Thin"/>
          <w:sz w:val="28"/>
          <w:szCs w:val="28"/>
        </w:rPr>
        <w:t xml:space="preserve"> 29</w:t>
      </w:r>
      <w:r w:rsidR="007B3CD5" w:rsidRPr="00CA5324">
        <w:rPr>
          <w:rFonts w:ascii="AbsaraSans-Thin" w:hAnsi="AbsaraSans-Thin"/>
          <w:sz w:val="28"/>
          <w:szCs w:val="28"/>
        </w:rPr>
        <w:t>.1</w:t>
      </w:r>
      <w:r w:rsidR="000E2A1E">
        <w:rPr>
          <w:rFonts w:ascii="AbsaraSans-Thin" w:hAnsi="AbsaraSans-Thin"/>
          <w:sz w:val="28"/>
          <w:szCs w:val="28"/>
        </w:rPr>
        <w:t>1</w:t>
      </w:r>
      <w:r w:rsidR="007B3CD5" w:rsidRPr="00CA5324">
        <w:rPr>
          <w:rFonts w:ascii="AbsaraSans-Thin" w:hAnsi="AbsaraSans-Thin"/>
          <w:sz w:val="28"/>
          <w:szCs w:val="28"/>
        </w:rPr>
        <w:t>. od 08:</w:t>
      </w:r>
      <w:r w:rsidR="006155E0" w:rsidRPr="00CA5324">
        <w:rPr>
          <w:rFonts w:ascii="AbsaraSans-Thin" w:hAnsi="AbsaraSans-Thin"/>
          <w:sz w:val="28"/>
          <w:szCs w:val="28"/>
        </w:rPr>
        <w:t>3</w:t>
      </w:r>
      <w:r w:rsidR="007B3CD5" w:rsidRPr="00CA5324">
        <w:rPr>
          <w:rFonts w:ascii="AbsaraSans-Thin" w:hAnsi="AbsaraSans-Thin"/>
          <w:sz w:val="28"/>
          <w:szCs w:val="28"/>
        </w:rPr>
        <w:t xml:space="preserve">0 h do 10:00 h ispred hotela Aminess </w:t>
      </w:r>
      <w:proofErr w:type="spellStart"/>
      <w:r w:rsidR="00F2311B">
        <w:rPr>
          <w:rFonts w:ascii="AbsaraSans-Thin" w:hAnsi="AbsaraSans-Thin"/>
          <w:sz w:val="28"/>
          <w:szCs w:val="28"/>
        </w:rPr>
        <w:t>Vival</w:t>
      </w:r>
      <w:proofErr w:type="spellEnd"/>
      <w:r w:rsidR="00F2311B">
        <w:rPr>
          <w:rFonts w:ascii="AbsaraSans-Thin" w:hAnsi="AbsaraSans-Thin"/>
          <w:sz w:val="28"/>
          <w:szCs w:val="28"/>
        </w:rPr>
        <w:t xml:space="preserve"> </w:t>
      </w:r>
      <w:r w:rsidR="007B3CD5" w:rsidRPr="00CA5324">
        <w:rPr>
          <w:rFonts w:ascii="AbsaraSans-Thin" w:hAnsi="AbsaraSans-Thin"/>
          <w:sz w:val="28"/>
          <w:szCs w:val="28"/>
        </w:rPr>
        <w:t>Maestral</w:t>
      </w:r>
    </w:p>
    <w:p w14:paraId="6616D4EB" w14:textId="5AE987E6" w:rsidR="00744892" w:rsidRDefault="00744892" w:rsidP="00744892">
      <w:pPr>
        <w:spacing w:after="0"/>
        <w:rPr>
          <w:rFonts w:ascii="AbsaraSans-Thin" w:hAnsi="AbsaraSans-Thin"/>
          <w:sz w:val="28"/>
          <w:szCs w:val="28"/>
        </w:rPr>
      </w:pPr>
    </w:p>
    <w:p w14:paraId="0677A7ED" w14:textId="77777777" w:rsidR="00744892" w:rsidRPr="00CC3C8C" w:rsidRDefault="00744892" w:rsidP="00744892">
      <w:pPr>
        <w:spacing w:after="0"/>
        <w:rPr>
          <w:rFonts w:ascii="AbsaraSans-Thin" w:hAnsi="AbsaraSans-Thin"/>
          <w:b/>
          <w:color w:val="03BFD7"/>
          <w:sz w:val="28"/>
          <w:szCs w:val="28"/>
        </w:rPr>
      </w:pPr>
      <w:r w:rsidRPr="00CC3C8C">
        <w:rPr>
          <w:rFonts w:ascii="AbsaraSans-Thin" w:hAnsi="AbsaraSans-Thin"/>
          <w:b/>
          <w:color w:val="03BFD7"/>
          <w:sz w:val="28"/>
          <w:szCs w:val="28"/>
        </w:rPr>
        <w:t xml:space="preserve">PARKING: </w:t>
      </w:r>
    </w:p>
    <w:p w14:paraId="3771D683" w14:textId="77777777" w:rsidR="00744892" w:rsidRPr="00CC3C8C" w:rsidRDefault="00744892" w:rsidP="00744892">
      <w:pPr>
        <w:spacing w:after="0"/>
        <w:rPr>
          <w:rFonts w:ascii="AbsaraSans-Thin" w:hAnsi="AbsaraSans-Thin"/>
          <w:sz w:val="28"/>
          <w:szCs w:val="28"/>
        </w:rPr>
      </w:pPr>
      <w:r w:rsidRPr="00CC3C8C">
        <w:rPr>
          <w:rFonts w:ascii="AbsaraSans-Thin" w:hAnsi="AbsaraSans-Thin"/>
          <w:sz w:val="28"/>
          <w:szCs w:val="28"/>
        </w:rPr>
        <w:t>Parking je besplatan za sve sudionike utrke i nalazi se kod sportske dvorane</w:t>
      </w:r>
      <w:r>
        <w:rPr>
          <w:rFonts w:ascii="AbsaraSans-Thin" w:hAnsi="AbsaraSans-Thin"/>
          <w:sz w:val="28"/>
          <w:szCs w:val="28"/>
        </w:rPr>
        <w:t xml:space="preserve"> u Novigradu</w:t>
      </w:r>
      <w:r w:rsidRPr="00CC3C8C">
        <w:rPr>
          <w:rFonts w:ascii="AbsaraSans-Thin" w:hAnsi="AbsaraSans-Thin"/>
          <w:sz w:val="28"/>
          <w:szCs w:val="28"/>
        </w:rPr>
        <w:t xml:space="preserve">.  </w:t>
      </w:r>
    </w:p>
    <w:p w14:paraId="4C0F6A8E" w14:textId="77777777" w:rsidR="00744892" w:rsidRPr="00744892" w:rsidRDefault="00744892" w:rsidP="00744892">
      <w:pPr>
        <w:spacing w:after="0"/>
        <w:rPr>
          <w:rFonts w:ascii="AbsaraSans-Thin" w:hAnsi="AbsaraSans-Thin"/>
          <w:sz w:val="28"/>
          <w:szCs w:val="28"/>
        </w:rPr>
      </w:pPr>
    </w:p>
    <w:p w14:paraId="42207B92" w14:textId="38F16645" w:rsidR="00521493" w:rsidRPr="00CA5324" w:rsidRDefault="007B3CD5">
      <w:pPr>
        <w:spacing w:after="0"/>
        <w:rPr>
          <w:rFonts w:ascii="AbsaraSans-Thin" w:hAnsi="AbsaraSans-Thin"/>
          <w:b/>
          <w:color w:val="03BFD7"/>
          <w:sz w:val="28"/>
          <w:szCs w:val="28"/>
        </w:rPr>
      </w:pPr>
      <w:bookmarkStart w:id="3" w:name="_Hlk131577290"/>
      <w:r w:rsidRPr="00CA5324">
        <w:rPr>
          <w:rFonts w:ascii="AbsaraSans-Thin" w:hAnsi="AbsaraSans-Thin"/>
          <w:b/>
          <w:color w:val="03BFD7"/>
          <w:sz w:val="28"/>
          <w:szCs w:val="28"/>
        </w:rPr>
        <w:t>NAGRADE</w:t>
      </w:r>
      <w:r w:rsidR="00574E66">
        <w:rPr>
          <w:rFonts w:ascii="AbsaraSans-Thin" w:hAnsi="AbsaraSans-Thin"/>
          <w:b/>
          <w:color w:val="03BFD7"/>
          <w:sz w:val="28"/>
          <w:szCs w:val="28"/>
        </w:rPr>
        <w:t>*</w:t>
      </w:r>
      <w:r w:rsidR="004D4948">
        <w:rPr>
          <w:rFonts w:ascii="AbsaraSans-Thin" w:hAnsi="AbsaraSans-Thin"/>
          <w:b/>
          <w:color w:val="03BFD7"/>
          <w:sz w:val="28"/>
          <w:szCs w:val="28"/>
        </w:rPr>
        <w:t xml:space="preserve"> </w:t>
      </w:r>
      <w:r w:rsidRPr="00CA5324">
        <w:rPr>
          <w:rFonts w:ascii="AbsaraSans-Thin" w:hAnsi="AbsaraSans-Thin"/>
          <w:b/>
          <w:color w:val="03BFD7"/>
          <w:sz w:val="28"/>
          <w:szCs w:val="28"/>
        </w:rPr>
        <w:t>:</w:t>
      </w:r>
    </w:p>
    <w:p w14:paraId="5F26DF74" w14:textId="77777777" w:rsidR="006174B6" w:rsidRDefault="006174B6">
      <w:pPr>
        <w:spacing w:after="0"/>
        <w:rPr>
          <w:rFonts w:ascii="AbsaraSans-Thin" w:hAnsi="AbsaraSans-Thin"/>
          <w:b/>
          <w:color w:val="03BFD7"/>
          <w:sz w:val="28"/>
          <w:szCs w:val="28"/>
        </w:rPr>
      </w:pPr>
    </w:p>
    <w:p w14:paraId="16F22809" w14:textId="047D8A14" w:rsidR="00E71D78" w:rsidRPr="00CA5324" w:rsidRDefault="007B3CD5">
      <w:pPr>
        <w:spacing w:after="0"/>
        <w:rPr>
          <w:rFonts w:ascii="AbsaraSans-Thin" w:hAnsi="AbsaraSans-Thin"/>
          <w:b/>
          <w:color w:val="03BFD7"/>
          <w:sz w:val="28"/>
          <w:szCs w:val="28"/>
        </w:rPr>
      </w:pPr>
      <w:proofErr w:type="spellStart"/>
      <w:r w:rsidRPr="00CA5324">
        <w:rPr>
          <w:rFonts w:ascii="AbsaraSans-Thin" w:hAnsi="AbsaraSans-Thin"/>
          <w:b/>
          <w:color w:val="03BFD7"/>
          <w:sz w:val="28"/>
          <w:szCs w:val="28"/>
        </w:rPr>
        <w:t>Polumaraton</w:t>
      </w:r>
      <w:proofErr w:type="spellEnd"/>
      <w:r w:rsidRPr="00CA5324">
        <w:rPr>
          <w:rFonts w:ascii="AbsaraSans-Thin" w:hAnsi="AbsaraSans-Thin"/>
          <w:b/>
          <w:color w:val="03BFD7"/>
          <w:sz w:val="28"/>
          <w:szCs w:val="28"/>
        </w:rPr>
        <w:t xml:space="preserve"> 21 km</w:t>
      </w:r>
    </w:p>
    <w:p w14:paraId="193B720F" w14:textId="77777777" w:rsidR="00521493" w:rsidRPr="00CA5324" w:rsidRDefault="007B3CD5" w:rsidP="00E71D78">
      <w:pPr>
        <w:spacing w:after="0"/>
        <w:jc w:val="both"/>
        <w:rPr>
          <w:rFonts w:ascii="AbsaraSans-Thin" w:hAnsi="AbsaraSans-Thin"/>
          <w:sz w:val="28"/>
          <w:szCs w:val="28"/>
        </w:rPr>
      </w:pPr>
      <w:r w:rsidRPr="00CA5324">
        <w:rPr>
          <w:rFonts w:ascii="AbsaraSans-Thin" w:hAnsi="AbsaraSans-Thin"/>
          <w:sz w:val="28"/>
          <w:szCs w:val="28"/>
        </w:rPr>
        <w:t>Nagrade za glavnu utrku na 21 km za mušku i žensku kategoriju:</w:t>
      </w:r>
    </w:p>
    <w:p w14:paraId="18935EF3" w14:textId="77777777" w:rsidR="00521493" w:rsidRPr="00CA5324" w:rsidRDefault="00521493" w:rsidP="00E71D78">
      <w:pPr>
        <w:spacing w:after="0"/>
        <w:jc w:val="both"/>
        <w:rPr>
          <w:rFonts w:ascii="AbsaraSans-Thin" w:hAnsi="AbsaraSans-Thin"/>
          <w:sz w:val="28"/>
          <w:szCs w:val="28"/>
        </w:rPr>
      </w:pPr>
    </w:p>
    <w:p w14:paraId="76B195FE" w14:textId="19C09996" w:rsidR="00A03167" w:rsidRPr="00D67C77" w:rsidRDefault="00A03167" w:rsidP="004D4948">
      <w:pPr>
        <w:spacing w:after="0"/>
        <w:rPr>
          <w:rFonts w:ascii="AbsaraSans-Thin" w:hAnsi="AbsaraSans-Thin"/>
          <w:sz w:val="28"/>
          <w:szCs w:val="28"/>
        </w:rPr>
      </w:pPr>
      <w:r w:rsidRPr="00FC5177">
        <w:rPr>
          <w:rFonts w:ascii="AbsaraSans-Thin" w:hAnsi="AbsaraSans-Thin"/>
          <w:sz w:val="28"/>
          <w:szCs w:val="28"/>
        </w:rPr>
        <w:t>1. mjesto:</w:t>
      </w:r>
      <w:r w:rsidR="00D67C77">
        <w:rPr>
          <w:rFonts w:ascii="AbsaraSans-Thin" w:hAnsi="AbsaraSans-Thin"/>
          <w:sz w:val="28"/>
          <w:szCs w:val="28"/>
        </w:rPr>
        <w:t xml:space="preserve"> </w:t>
      </w:r>
      <w:r w:rsidR="00B13858" w:rsidRPr="00D67C77">
        <w:rPr>
          <w:rFonts w:ascii="AbsaraSans-Thin" w:hAnsi="AbsaraSans-Thin"/>
          <w:sz w:val="28"/>
          <w:szCs w:val="28"/>
        </w:rPr>
        <w:t>2 noćenja u Aminess objektu 3* ili 4* za 2 osobe sa uslugom polupansiona</w:t>
      </w:r>
    </w:p>
    <w:p w14:paraId="0463A702" w14:textId="35186295" w:rsidR="00521493" w:rsidRPr="00CA5324" w:rsidRDefault="00E36866" w:rsidP="004D4948">
      <w:pPr>
        <w:spacing w:after="0"/>
        <w:ind w:left="708" w:hanging="708"/>
        <w:rPr>
          <w:rFonts w:ascii="AbsaraSans-Thin" w:hAnsi="AbsaraSans-Thin"/>
          <w:sz w:val="28"/>
          <w:szCs w:val="28"/>
        </w:rPr>
      </w:pPr>
      <w:r w:rsidRPr="00FC5177">
        <w:rPr>
          <w:rFonts w:ascii="AbsaraSans-Thin" w:hAnsi="AbsaraSans-Thin"/>
          <w:sz w:val="28"/>
          <w:szCs w:val="28"/>
        </w:rPr>
        <w:t xml:space="preserve">2. </w:t>
      </w:r>
      <w:r w:rsidR="007B3CD5" w:rsidRPr="00FC5177">
        <w:rPr>
          <w:rFonts w:ascii="AbsaraSans-Thin" w:hAnsi="AbsaraSans-Thin"/>
          <w:sz w:val="28"/>
          <w:szCs w:val="28"/>
        </w:rPr>
        <w:t>mjesto:</w:t>
      </w:r>
      <w:r w:rsidR="00C12DEE">
        <w:rPr>
          <w:rFonts w:ascii="AbsaraSans-Thin" w:hAnsi="AbsaraSans-Thin"/>
          <w:sz w:val="28"/>
          <w:szCs w:val="28"/>
        </w:rPr>
        <w:t xml:space="preserve"> </w:t>
      </w:r>
      <w:r w:rsidR="00A03167" w:rsidRPr="00FC5177">
        <w:rPr>
          <w:rFonts w:ascii="AbsaraSans-Thin" w:hAnsi="AbsaraSans-Thin"/>
          <w:sz w:val="28"/>
          <w:szCs w:val="28"/>
        </w:rPr>
        <w:t xml:space="preserve">ulaz u SPA zonu wellness centra hotela Aminess </w:t>
      </w:r>
      <w:proofErr w:type="spellStart"/>
      <w:r w:rsidR="008014E2">
        <w:rPr>
          <w:rFonts w:ascii="AbsaraSans-Thin" w:hAnsi="AbsaraSans-Thin"/>
          <w:sz w:val="28"/>
          <w:szCs w:val="28"/>
        </w:rPr>
        <w:t>Vival</w:t>
      </w:r>
      <w:proofErr w:type="spellEnd"/>
      <w:r w:rsidR="008014E2">
        <w:rPr>
          <w:rFonts w:ascii="AbsaraSans-Thin" w:hAnsi="AbsaraSans-Thin"/>
          <w:sz w:val="28"/>
          <w:szCs w:val="28"/>
        </w:rPr>
        <w:t xml:space="preserve"> </w:t>
      </w:r>
      <w:r w:rsidR="00A03167" w:rsidRPr="00FC5177">
        <w:rPr>
          <w:rFonts w:ascii="AbsaraSans-Thin" w:hAnsi="AbsaraSans-Thin"/>
          <w:sz w:val="28"/>
          <w:szCs w:val="28"/>
        </w:rPr>
        <w:t>Maestral</w:t>
      </w:r>
      <w:r w:rsidR="00D23FA8">
        <w:rPr>
          <w:rFonts w:ascii="AbsaraSans-Thin" w:hAnsi="AbsaraSans-Thin"/>
          <w:sz w:val="28"/>
          <w:szCs w:val="28"/>
        </w:rPr>
        <w:t xml:space="preserve">, </w:t>
      </w:r>
      <w:r w:rsidR="008014E2">
        <w:rPr>
          <w:rFonts w:ascii="AbsaraSans-Thin" w:hAnsi="AbsaraSans-Thin"/>
          <w:sz w:val="28"/>
          <w:szCs w:val="28"/>
        </w:rPr>
        <w:t xml:space="preserve">sponzorski </w:t>
      </w:r>
      <w:r w:rsidR="00D23FA8">
        <w:rPr>
          <w:rFonts w:ascii="AbsaraSans-Thin" w:hAnsi="AbsaraSans-Thin"/>
          <w:sz w:val="28"/>
          <w:szCs w:val="28"/>
        </w:rPr>
        <w:t>poklon paket</w:t>
      </w:r>
    </w:p>
    <w:p w14:paraId="7E0AA9B3" w14:textId="69D4146C" w:rsidR="00521493" w:rsidRPr="00CA5324" w:rsidRDefault="00E36866" w:rsidP="004D4948">
      <w:pPr>
        <w:spacing w:after="0"/>
        <w:rPr>
          <w:rFonts w:ascii="AbsaraSans-Thin" w:hAnsi="AbsaraSans-Thin"/>
          <w:sz w:val="28"/>
          <w:szCs w:val="28"/>
        </w:rPr>
      </w:pPr>
      <w:r w:rsidRPr="00CA5324">
        <w:rPr>
          <w:rFonts w:ascii="AbsaraSans-Thin" w:hAnsi="AbsaraSans-Thin"/>
          <w:sz w:val="28"/>
          <w:szCs w:val="28"/>
        </w:rPr>
        <w:t xml:space="preserve">3. </w:t>
      </w:r>
      <w:r w:rsidR="007B3CD5" w:rsidRPr="00CA5324">
        <w:rPr>
          <w:rFonts w:ascii="AbsaraSans-Thin" w:hAnsi="AbsaraSans-Thin"/>
          <w:sz w:val="28"/>
          <w:szCs w:val="28"/>
        </w:rPr>
        <w:t>mjesto:</w:t>
      </w:r>
      <w:r w:rsidR="00A03167" w:rsidRPr="00CA5324">
        <w:rPr>
          <w:rFonts w:ascii="AbsaraSans-Thin" w:hAnsi="AbsaraSans-Thin"/>
          <w:sz w:val="28"/>
          <w:szCs w:val="28"/>
        </w:rPr>
        <w:t xml:space="preserve"> </w:t>
      </w:r>
      <w:r w:rsidR="005E11A0">
        <w:rPr>
          <w:rFonts w:ascii="AbsaraSans-Thin" w:hAnsi="AbsaraSans-Thin"/>
          <w:sz w:val="28"/>
          <w:szCs w:val="28"/>
        </w:rPr>
        <w:t>S</w:t>
      </w:r>
      <w:r w:rsidR="008014E2">
        <w:rPr>
          <w:rFonts w:ascii="AbsaraSans-Thin" w:hAnsi="AbsaraSans-Thin"/>
          <w:sz w:val="28"/>
          <w:szCs w:val="28"/>
        </w:rPr>
        <w:t>ponzorski</w:t>
      </w:r>
      <w:r w:rsidR="00A03167" w:rsidRPr="00CA5324">
        <w:rPr>
          <w:rFonts w:ascii="AbsaraSans-Thin" w:hAnsi="AbsaraSans-Thin"/>
          <w:sz w:val="28"/>
          <w:szCs w:val="28"/>
        </w:rPr>
        <w:t xml:space="preserve"> poklon paket</w:t>
      </w:r>
    </w:p>
    <w:p w14:paraId="7A1D3E25" w14:textId="77777777" w:rsidR="00521493" w:rsidRPr="00CA5324" w:rsidRDefault="00521493" w:rsidP="00E71D78">
      <w:pPr>
        <w:spacing w:after="0"/>
        <w:jc w:val="both"/>
        <w:rPr>
          <w:rFonts w:ascii="AbsaraSans-Thin" w:hAnsi="AbsaraSans-Thin"/>
          <w:sz w:val="28"/>
          <w:szCs w:val="28"/>
        </w:rPr>
      </w:pPr>
    </w:p>
    <w:p w14:paraId="2B68DC35" w14:textId="77777777" w:rsidR="00E71D78" w:rsidRPr="00CA5324" w:rsidRDefault="007B3CD5" w:rsidP="00E71D78">
      <w:pPr>
        <w:spacing w:after="0" w:line="259" w:lineRule="auto"/>
        <w:rPr>
          <w:rFonts w:ascii="AbsaraSans-Thin" w:hAnsi="AbsaraSans-Thin"/>
          <w:b/>
          <w:color w:val="03BFD7"/>
          <w:sz w:val="28"/>
          <w:szCs w:val="28"/>
        </w:rPr>
      </w:pPr>
      <w:r w:rsidRPr="00CA5324">
        <w:rPr>
          <w:rFonts w:ascii="AbsaraSans-Thin" w:hAnsi="AbsaraSans-Thin"/>
          <w:b/>
          <w:color w:val="03BFD7"/>
          <w:sz w:val="28"/>
          <w:szCs w:val="28"/>
        </w:rPr>
        <w:t>Utrka na 10 km</w:t>
      </w:r>
    </w:p>
    <w:p w14:paraId="2E35EA73" w14:textId="7B5C9FBC" w:rsidR="00521493" w:rsidRPr="00CA5324" w:rsidRDefault="007B3CD5" w:rsidP="00E71D78">
      <w:pPr>
        <w:spacing w:after="0" w:line="259" w:lineRule="auto"/>
        <w:rPr>
          <w:rFonts w:ascii="AbsaraSans-Thin" w:hAnsi="AbsaraSans-Thin"/>
          <w:b/>
          <w:color w:val="03BFD7"/>
          <w:sz w:val="28"/>
          <w:szCs w:val="28"/>
        </w:rPr>
      </w:pPr>
      <w:r w:rsidRPr="00CA5324">
        <w:rPr>
          <w:rFonts w:ascii="AbsaraSans-Thin" w:hAnsi="AbsaraSans-Thin"/>
          <w:sz w:val="28"/>
          <w:szCs w:val="28"/>
        </w:rPr>
        <w:t>Nagrade za utrku na 10 km za mušku i žensku kategoriju:</w:t>
      </w:r>
    </w:p>
    <w:p w14:paraId="657013DE" w14:textId="77777777" w:rsidR="00521493" w:rsidRPr="00CA5324" w:rsidRDefault="00521493">
      <w:pPr>
        <w:spacing w:after="0"/>
        <w:rPr>
          <w:rFonts w:ascii="AbsaraSans-Thin" w:hAnsi="AbsaraSans-Thin"/>
          <w:sz w:val="28"/>
          <w:szCs w:val="28"/>
        </w:rPr>
      </w:pPr>
    </w:p>
    <w:p w14:paraId="17B7208A" w14:textId="0CD0D52E" w:rsidR="00C7391A" w:rsidRPr="00D67C77" w:rsidRDefault="007B3CD5" w:rsidP="00E71D78">
      <w:pPr>
        <w:spacing w:after="0"/>
        <w:jc w:val="both"/>
        <w:rPr>
          <w:rFonts w:ascii="AbsaraSans-Thin" w:hAnsi="AbsaraSans-Thin"/>
          <w:sz w:val="28"/>
          <w:szCs w:val="28"/>
        </w:rPr>
      </w:pPr>
      <w:r w:rsidRPr="00CA5324">
        <w:rPr>
          <w:rFonts w:ascii="AbsaraSans-Thin" w:hAnsi="AbsaraSans-Thin"/>
          <w:sz w:val="28"/>
          <w:szCs w:val="28"/>
        </w:rPr>
        <w:t xml:space="preserve">1. mjesto: </w:t>
      </w:r>
      <w:r w:rsidR="00B13858" w:rsidRPr="00D67C77">
        <w:rPr>
          <w:rFonts w:ascii="AbsaraSans-Thin" w:hAnsi="AbsaraSans-Thin"/>
          <w:sz w:val="28"/>
          <w:szCs w:val="28"/>
        </w:rPr>
        <w:t>2 noćenja u Aminess objektu 3* ili 4* za 2 osobe sa uslugom polupansiona</w:t>
      </w:r>
    </w:p>
    <w:p w14:paraId="67680F65" w14:textId="4F5B96BD" w:rsidR="00521493" w:rsidRPr="00CA5324" w:rsidRDefault="007B3CD5" w:rsidP="00E71D78">
      <w:pPr>
        <w:spacing w:after="0"/>
        <w:jc w:val="both"/>
        <w:rPr>
          <w:rFonts w:ascii="AbsaraSans-Thin" w:hAnsi="AbsaraSans-Thin"/>
          <w:sz w:val="28"/>
          <w:szCs w:val="28"/>
        </w:rPr>
      </w:pPr>
      <w:r w:rsidRPr="00CA5324">
        <w:rPr>
          <w:rFonts w:ascii="AbsaraSans-Thin" w:hAnsi="AbsaraSans-Thin"/>
          <w:sz w:val="28"/>
          <w:szCs w:val="28"/>
        </w:rPr>
        <w:t>2. mjesto: ulaz u SPA zonu wellness centra Aminess</w:t>
      </w:r>
      <w:r w:rsidR="005E11A0">
        <w:rPr>
          <w:rFonts w:ascii="AbsaraSans-Thin" w:hAnsi="AbsaraSans-Thin"/>
          <w:sz w:val="28"/>
          <w:szCs w:val="28"/>
        </w:rPr>
        <w:t xml:space="preserve"> </w:t>
      </w:r>
      <w:proofErr w:type="spellStart"/>
      <w:r w:rsidR="005E11A0">
        <w:rPr>
          <w:rFonts w:ascii="AbsaraSans-Thin" w:hAnsi="AbsaraSans-Thin"/>
          <w:sz w:val="28"/>
          <w:szCs w:val="28"/>
        </w:rPr>
        <w:t>Vival</w:t>
      </w:r>
      <w:proofErr w:type="spellEnd"/>
      <w:r w:rsidR="005E11A0">
        <w:rPr>
          <w:rFonts w:ascii="AbsaraSans-Thin" w:hAnsi="AbsaraSans-Thin"/>
          <w:sz w:val="28"/>
          <w:szCs w:val="28"/>
        </w:rPr>
        <w:t xml:space="preserve"> </w:t>
      </w:r>
      <w:r w:rsidRPr="00CA5324">
        <w:rPr>
          <w:rFonts w:ascii="AbsaraSans-Thin" w:hAnsi="AbsaraSans-Thin"/>
          <w:sz w:val="28"/>
          <w:szCs w:val="28"/>
        </w:rPr>
        <w:t>Maestral</w:t>
      </w:r>
      <w:r w:rsidR="005E11A0">
        <w:rPr>
          <w:rFonts w:ascii="AbsaraSans-Thin" w:hAnsi="AbsaraSans-Thin"/>
          <w:sz w:val="28"/>
          <w:szCs w:val="28"/>
        </w:rPr>
        <w:t xml:space="preserve"> hotela</w:t>
      </w:r>
    </w:p>
    <w:p w14:paraId="1E23778D" w14:textId="080F4465" w:rsidR="00521493" w:rsidRPr="00CA5324" w:rsidRDefault="007B3CD5" w:rsidP="00E71D78">
      <w:pPr>
        <w:spacing w:after="0"/>
        <w:jc w:val="both"/>
        <w:rPr>
          <w:rFonts w:ascii="AbsaraSans-Thin" w:hAnsi="AbsaraSans-Thin"/>
          <w:sz w:val="28"/>
          <w:szCs w:val="28"/>
        </w:rPr>
      </w:pPr>
      <w:r w:rsidRPr="00CA5324">
        <w:rPr>
          <w:rFonts w:ascii="AbsaraSans-Thin" w:hAnsi="AbsaraSans-Thin"/>
          <w:sz w:val="28"/>
          <w:szCs w:val="28"/>
        </w:rPr>
        <w:t xml:space="preserve">3. mjesto: </w:t>
      </w:r>
      <w:r w:rsidR="005E11A0">
        <w:rPr>
          <w:rFonts w:ascii="AbsaraSans-Thin" w:hAnsi="AbsaraSans-Thin"/>
          <w:sz w:val="28"/>
          <w:szCs w:val="28"/>
        </w:rPr>
        <w:t>Sponzorski</w:t>
      </w:r>
      <w:r w:rsidRPr="00CA5324">
        <w:rPr>
          <w:rFonts w:ascii="AbsaraSans-Thin" w:hAnsi="AbsaraSans-Thin"/>
          <w:sz w:val="28"/>
          <w:szCs w:val="28"/>
        </w:rPr>
        <w:t xml:space="preserve"> poklon paket</w:t>
      </w:r>
    </w:p>
    <w:p w14:paraId="51AE183D" w14:textId="77777777" w:rsidR="00521493" w:rsidRPr="00CA5324" w:rsidRDefault="00521493">
      <w:pPr>
        <w:spacing w:after="0"/>
        <w:rPr>
          <w:rFonts w:ascii="AbsaraSans-Thin" w:hAnsi="AbsaraSans-Thin"/>
          <w:sz w:val="28"/>
          <w:szCs w:val="28"/>
        </w:rPr>
      </w:pPr>
    </w:p>
    <w:p w14:paraId="3F79026B" w14:textId="77777777" w:rsidR="006174B6" w:rsidRDefault="006174B6">
      <w:pPr>
        <w:spacing w:after="0"/>
        <w:rPr>
          <w:rFonts w:ascii="AbsaraSans-Thin" w:hAnsi="AbsaraSans-Thin"/>
          <w:b/>
          <w:color w:val="03BFD7"/>
          <w:sz w:val="28"/>
          <w:szCs w:val="28"/>
        </w:rPr>
      </w:pPr>
    </w:p>
    <w:p w14:paraId="6938BD94" w14:textId="77777777" w:rsidR="006174B6" w:rsidRDefault="006174B6">
      <w:pPr>
        <w:spacing w:after="0"/>
        <w:rPr>
          <w:rFonts w:ascii="AbsaraSans-Thin" w:hAnsi="AbsaraSans-Thin"/>
          <w:b/>
          <w:color w:val="03BFD7"/>
          <w:sz w:val="28"/>
          <w:szCs w:val="28"/>
        </w:rPr>
      </w:pPr>
    </w:p>
    <w:p w14:paraId="32C584E4" w14:textId="77777777" w:rsidR="006174B6" w:rsidRDefault="006174B6">
      <w:pPr>
        <w:spacing w:after="0"/>
        <w:rPr>
          <w:rFonts w:ascii="AbsaraSans-Thin" w:hAnsi="AbsaraSans-Thin"/>
          <w:b/>
          <w:color w:val="03BFD7"/>
          <w:sz w:val="28"/>
          <w:szCs w:val="28"/>
        </w:rPr>
      </w:pPr>
    </w:p>
    <w:p w14:paraId="1CE93D02" w14:textId="77777777" w:rsidR="006174B6" w:rsidRDefault="006174B6">
      <w:pPr>
        <w:spacing w:after="0"/>
        <w:rPr>
          <w:rFonts w:ascii="AbsaraSans-Thin" w:hAnsi="AbsaraSans-Thin"/>
          <w:b/>
          <w:color w:val="03BFD7"/>
          <w:sz w:val="28"/>
          <w:szCs w:val="28"/>
        </w:rPr>
      </w:pPr>
    </w:p>
    <w:p w14:paraId="47FF9EA5" w14:textId="77777777" w:rsidR="006174B6" w:rsidRDefault="006174B6">
      <w:pPr>
        <w:spacing w:after="0"/>
        <w:rPr>
          <w:rFonts w:ascii="AbsaraSans-Thin" w:hAnsi="AbsaraSans-Thin"/>
          <w:b/>
          <w:color w:val="03BFD7"/>
          <w:sz w:val="28"/>
          <w:szCs w:val="28"/>
        </w:rPr>
      </w:pPr>
    </w:p>
    <w:p w14:paraId="375C1936" w14:textId="3AD63D6F" w:rsidR="00521493" w:rsidRPr="00CA5324" w:rsidRDefault="007B3CD5">
      <w:pPr>
        <w:spacing w:after="0"/>
        <w:rPr>
          <w:rFonts w:ascii="AbsaraSans-Thin" w:hAnsi="AbsaraSans-Thin"/>
          <w:b/>
          <w:color w:val="03BFD7"/>
          <w:sz w:val="28"/>
          <w:szCs w:val="28"/>
        </w:rPr>
      </w:pPr>
      <w:r w:rsidRPr="00CA5324">
        <w:rPr>
          <w:rFonts w:ascii="AbsaraSans-Thin" w:hAnsi="AbsaraSans-Thin"/>
          <w:b/>
          <w:color w:val="03BFD7"/>
          <w:sz w:val="28"/>
          <w:szCs w:val="28"/>
        </w:rPr>
        <w:t>Utrka na 5 km</w:t>
      </w:r>
    </w:p>
    <w:p w14:paraId="63400CE6" w14:textId="77777777" w:rsidR="00521493" w:rsidRPr="00CA5324" w:rsidRDefault="007B3CD5">
      <w:pPr>
        <w:spacing w:after="0"/>
        <w:rPr>
          <w:rFonts w:ascii="AbsaraSans-Thin" w:hAnsi="AbsaraSans-Thin"/>
          <w:sz w:val="28"/>
          <w:szCs w:val="28"/>
        </w:rPr>
      </w:pPr>
      <w:r w:rsidRPr="00CA5324">
        <w:rPr>
          <w:rFonts w:ascii="AbsaraSans-Thin" w:hAnsi="AbsaraSans-Thin"/>
          <w:sz w:val="28"/>
          <w:szCs w:val="28"/>
        </w:rPr>
        <w:t>Nagrade za utrku na 5 km za mušku i žensku kategoriju:</w:t>
      </w:r>
    </w:p>
    <w:p w14:paraId="2B3BBD0E" w14:textId="77777777" w:rsidR="00521493" w:rsidRPr="00CA5324" w:rsidRDefault="00521493" w:rsidP="00E71D78">
      <w:pPr>
        <w:spacing w:after="0"/>
        <w:jc w:val="both"/>
        <w:rPr>
          <w:rFonts w:ascii="AbsaraSans-Thin" w:hAnsi="AbsaraSans-Thin"/>
          <w:b/>
          <w:color w:val="03BFD7"/>
          <w:sz w:val="28"/>
          <w:szCs w:val="28"/>
        </w:rPr>
      </w:pPr>
    </w:p>
    <w:p w14:paraId="4A9D90DE" w14:textId="6B17A092" w:rsidR="007F3B5E" w:rsidRPr="00821E79" w:rsidRDefault="00697193" w:rsidP="007F3B5E">
      <w:pPr>
        <w:spacing w:after="0"/>
        <w:jc w:val="both"/>
        <w:rPr>
          <w:rFonts w:ascii="AbsaraSans-Thin" w:hAnsi="AbsaraSans-Thin"/>
          <w:sz w:val="28"/>
          <w:szCs w:val="28"/>
        </w:rPr>
      </w:pPr>
      <w:r>
        <w:rPr>
          <w:rFonts w:ascii="AbsaraSans-Thin" w:hAnsi="AbsaraSans-Thin"/>
          <w:sz w:val="28"/>
          <w:szCs w:val="28"/>
        </w:rPr>
        <w:t xml:space="preserve">1. </w:t>
      </w:r>
      <w:r w:rsidR="007B3CD5" w:rsidRPr="00CA5324">
        <w:rPr>
          <w:rFonts w:ascii="AbsaraSans-Thin" w:hAnsi="AbsaraSans-Thin"/>
          <w:sz w:val="28"/>
          <w:szCs w:val="28"/>
        </w:rPr>
        <w:t xml:space="preserve">mjesto: ručak za 2 osobe u restoranu </w:t>
      </w:r>
      <w:proofErr w:type="spellStart"/>
      <w:r w:rsidR="007F3B5E" w:rsidRPr="00821E79">
        <w:rPr>
          <w:rFonts w:ascii="AbsaraSans-Thin" w:hAnsi="AbsaraSans-Thin"/>
          <w:sz w:val="28"/>
          <w:szCs w:val="28"/>
        </w:rPr>
        <w:t>Oliveto</w:t>
      </w:r>
      <w:proofErr w:type="spellEnd"/>
      <w:r w:rsidR="007F3B5E" w:rsidRPr="00821E79">
        <w:rPr>
          <w:rFonts w:ascii="AbsaraSans-Thin" w:hAnsi="AbsaraSans-Thin"/>
          <w:sz w:val="28"/>
          <w:szCs w:val="28"/>
        </w:rPr>
        <w:t xml:space="preserve">, Aminess </w:t>
      </w:r>
      <w:proofErr w:type="spellStart"/>
      <w:r w:rsidR="007F3B5E" w:rsidRPr="00821E79">
        <w:rPr>
          <w:rFonts w:ascii="AbsaraSans-Thin" w:hAnsi="AbsaraSans-Thin"/>
          <w:sz w:val="28"/>
          <w:szCs w:val="28"/>
        </w:rPr>
        <w:t>Vival</w:t>
      </w:r>
      <w:proofErr w:type="spellEnd"/>
      <w:r w:rsidR="007F3B5E" w:rsidRPr="00821E79">
        <w:rPr>
          <w:rFonts w:ascii="AbsaraSans-Thin" w:hAnsi="AbsaraSans-Thin"/>
          <w:sz w:val="28"/>
          <w:szCs w:val="28"/>
        </w:rPr>
        <w:t xml:space="preserve"> Maestral hotel Novigrad</w:t>
      </w:r>
    </w:p>
    <w:p w14:paraId="2DD09256" w14:textId="59451759" w:rsidR="00521493" w:rsidRPr="00CA5324" w:rsidRDefault="00521493" w:rsidP="00697193">
      <w:pPr>
        <w:pStyle w:val="Odlomakpopisa"/>
        <w:spacing w:after="0"/>
        <w:ind w:left="360"/>
        <w:jc w:val="both"/>
        <w:rPr>
          <w:rFonts w:ascii="AbsaraSans-Thin" w:hAnsi="AbsaraSans-Thin"/>
          <w:sz w:val="28"/>
          <w:szCs w:val="28"/>
        </w:rPr>
      </w:pPr>
    </w:p>
    <w:p w14:paraId="6D2135CF" w14:textId="6E40A344" w:rsidR="00F948F3" w:rsidRPr="00F948F3" w:rsidRDefault="007B3CD5" w:rsidP="00F948F3">
      <w:pPr>
        <w:pStyle w:val="Odlomakpopisa"/>
        <w:numPr>
          <w:ilvl w:val="0"/>
          <w:numId w:val="18"/>
        </w:numPr>
        <w:spacing w:after="0"/>
        <w:jc w:val="both"/>
        <w:rPr>
          <w:rFonts w:ascii="AbsaraSans-Thin" w:hAnsi="AbsaraSans-Thin"/>
          <w:sz w:val="28"/>
          <w:szCs w:val="28"/>
        </w:rPr>
      </w:pPr>
      <w:r w:rsidRPr="00F948F3">
        <w:rPr>
          <w:rFonts w:ascii="AbsaraSans-Thin" w:hAnsi="AbsaraSans-Thin"/>
          <w:sz w:val="28"/>
          <w:szCs w:val="28"/>
        </w:rPr>
        <w:t xml:space="preserve">mjesto: </w:t>
      </w:r>
      <w:r w:rsidR="00F948F3" w:rsidRPr="00F948F3">
        <w:rPr>
          <w:rFonts w:ascii="AbsaraSans-Thin" w:hAnsi="AbsaraSans-Thin"/>
          <w:sz w:val="28"/>
          <w:szCs w:val="28"/>
        </w:rPr>
        <w:t xml:space="preserve">ulaz u SPA zonu wellness centra </w:t>
      </w:r>
      <w:r w:rsidR="00EF3DB3" w:rsidRPr="00B24A10">
        <w:rPr>
          <w:rFonts w:ascii="AbsaraSans-Thin" w:hAnsi="AbsaraSans-Thin"/>
          <w:sz w:val="28"/>
          <w:szCs w:val="28"/>
        </w:rPr>
        <w:t xml:space="preserve">Aminess </w:t>
      </w:r>
      <w:proofErr w:type="spellStart"/>
      <w:r w:rsidR="00EF3DB3">
        <w:rPr>
          <w:rFonts w:ascii="AbsaraSans-Thin" w:hAnsi="AbsaraSans-Thin"/>
          <w:sz w:val="28"/>
          <w:szCs w:val="28"/>
        </w:rPr>
        <w:t>Vival</w:t>
      </w:r>
      <w:proofErr w:type="spellEnd"/>
      <w:r w:rsidR="00EF3DB3">
        <w:rPr>
          <w:rFonts w:ascii="AbsaraSans-Thin" w:hAnsi="AbsaraSans-Thin"/>
          <w:sz w:val="28"/>
          <w:szCs w:val="28"/>
        </w:rPr>
        <w:t xml:space="preserve"> </w:t>
      </w:r>
      <w:r w:rsidR="00EF3DB3" w:rsidRPr="00B24A10">
        <w:rPr>
          <w:rFonts w:ascii="AbsaraSans-Thin" w:hAnsi="AbsaraSans-Thin"/>
          <w:sz w:val="28"/>
          <w:szCs w:val="28"/>
        </w:rPr>
        <w:t>Maestral</w:t>
      </w:r>
      <w:r w:rsidR="00EF3DB3">
        <w:rPr>
          <w:rFonts w:ascii="AbsaraSans-Thin" w:hAnsi="AbsaraSans-Thin"/>
          <w:sz w:val="28"/>
          <w:szCs w:val="28"/>
        </w:rPr>
        <w:t xml:space="preserve"> hotela, Novigrad</w:t>
      </w:r>
    </w:p>
    <w:p w14:paraId="73EB828E" w14:textId="6F49904A" w:rsidR="00574E66" w:rsidRPr="006174B6" w:rsidRDefault="007B3CD5" w:rsidP="00E84374">
      <w:pPr>
        <w:pStyle w:val="Odlomakpopisa"/>
        <w:numPr>
          <w:ilvl w:val="0"/>
          <w:numId w:val="18"/>
        </w:numPr>
        <w:spacing w:after="0"/>
        <w:jc w:val="both"/>
        <w:rPr>
          <w:rFonts w:ascii="AbsaraSans-Thin" w:hAnsi="AbsaraSans-Thin"/>
          <w:sz w:val="28"/>
          <w:szCs w:val="28"/>
        </w:rPr>
      </w:pPr>
      <w:r w:rsidRPr="006174B6">
        <w:rPr>
          <w:rFonts w:ascii="AbsaraSans-Thin" w:hAnsi="AbsaraSans-Thin"/>
          <w:sz w:val="28"/>
          <w:szCs w:val="28"/>
        </w:rPr>
        <w:t xml:space="preserve">mjesto: </w:t>
      </w:r>
      <w:r w:rsidR="006174B6" w:rsidRPr="005A1472">
        <w:rPr>
          <w:rFonts w:ascii="AbsaraSans-Thin" w:hAnsi="AbsaraSans-Thin"/>
          <w:sz w:val="28"/>
          <w:szCs w:val="28"/>
        </w:rPr>
        <w:t>Sponzorski poklon paket</w:t>
      </w:r>
    </w:p>
    <w:bookmarkEnd w:id="3"/>
    <w:p w14:paraId="2F405547" w14:textId="2C4EA3F9" w:rsidR="00521493" w:rsidRDefault="00D67C77" w:rsidP="00874660">
      <w:pPr>
        <w:spacing w:after="0" w:line="259" w:lineRule="auto"/>
        <w:rPr>
          <w:rFonts w:ascii="AbsaraSans-Thin" w:hAnsi="AbsaraSans-Thin"/>
          <w:i/>
          <w:iCs/>
          <w:sz w:val="20"/>
          <w:szCs w:val="20"/>
        </w:rPr>
      </w:pPr>
      <w:r w:rsidRPr="00874660">
        <w:rPr>
          <w:rFonts w:ascii="AbsaraSans-Thin" w:hAnsi="AbsaraSans-Thin"/>
          <w:i/>
          <w:iCs/>
          <w:sz w:val="20"/>
          <w:szCs w:val="20"/>
        </w:rPr>
        <w:t>*</w:t>
      </w:r>
      <w:r w:rsidR="00874660" w:rsidRPr="00874660">
        <w:rPr>
          <w:rFonts w:ascii="AbsaraSans-Thin" w:hAnsi="AbsaraSans-Thin"/>
          <w:i/>
          <w:iCs/>
          <w:sz w:val="20"/>
          <w:szCs w:val="20"/>
        </w:rPr>
        <w:t xml:space="preserve">Podložno uvjetima i uputama navedenim u </w:t>
      </w:r>
      <w:proofErr w:type="spellStart"/>
      <w:r w:rsidR="00874660" w:rsidRPr="00874660">
        <w:rPr>
          <w:rFonts w:ascii="AbsaraSans-Thin" w:hAnsi="AbsaraSans-Thin"/>
          <w:i/>
          <w:iCs/>
          <w:sz w:val="20"/>
          <w:szCs w:val="20"/>
        </w:rPr>
        <w:t>voucheru</w:t>
      </w:r>
      <w:proofErr w:type="spellEnd"/>
      <w:r w:rsidR="00874660" w:rsidRPr="00874660">
        <w:rPr>
          <w:rFonts w:ascii="AbsaraSans-Thin" w:hAnsi="AbsaraSans-Thin"/>
          <w:i/>
          <w:iCs/>
          <w:sz w:val="20"/>
          <w:szCs w:val="20"/>
        </w:rPr>
        <w:t xml:space="preserve"> dobitnika.</w:t>
      </w:r>
    </w:p>
    <w:p w14:paraId="5FF547D2" w14:textId="5FD11E40" w:rsidR="00ED576F" w:rsidRDefault="00ED576F" w:rsidP="00874660">
      <w:pPr>
        <w:spacing w:after="0" w:line="259" w:lineRule="auto"/>
        <w:rPr>
          <w:rFonts w:ascii="AbsaraSans-Thin" w:hAnsi="AbsaraSans-Thin"/>
          <w:i/>
          <w:iCs/>
          <w:sz w:val="20"/>
          <w:szCs w:val="20"/>
        </w:rPr>
      </w:pPr>
    </w:p>
    <w:p w14:paraId="721E5A35" w14:textId="77777777" w:rsidR="00EE3725" w:rsidRPr="00EE3725" w:rsidRDefault="00EE3725" w:rsidP="00EE3725">
      <w:pPr>
        <w:spacing w:after="0"/>
        <w:rPr>
          <w:rFonts w:ascii="AbsaraSans-Thin" w:hAnsi="AbsaraSans-Thin"/>
          <w:b/>
          <w:color w:val="03BFD7"/>
          <w:sz w:val="28"/>
          <w:szCs w:val="28"/>
        </w:rPr>
      </w:pPr>
      <w:r w:rsidRPr="00EE3725">
        <w:rPr>
          <w:rFonts w:ascii="AbsaraSans-Thin" w:hAnsi="AbsaraSans-Thin"/>
          <w:b/>
          <w:color w:val="03BFD7"/>
          <w:sz w:val="28"/>
          <w:szCs w:val="28"/>
        </w:rPr>
        <w:t xml:space="preserve">Dobne Kategorije </w:t>
      </w:r>
    </w:p>
    <w:p w14:paraId="74826AB8" w14:textId="1177A748" w:rsidR="00ED576F" w:rsidRPr="00874660" w:rsidRDefault="00EE3725" w:rsidP="00EE3725">
      <w:pPr>
        <w:spacing w:after="0" w:line="259" w:lineRule="auto"/>
        <w:rPr>
          <w:rFonts w:ascii="AbsaraSans-Thin" w:hAnsi="AbsaraSans-Thin"/>
          <w:i/>
          <w:iCs/>
          <w:sz w:val="20"/>
          <w:szCs w:val="20"/>
        </w:rPr>
      </w:pPr>
      <w:r w:rsidRPr="00EE3725">
        <w:rPr>
          <w:rFonts w:ascii="AbsaraSans-Thin" w:hAnsi="AbsaraSans-Thin"/>
          <w:sz w:val="28"/>
          <w:szCs w:val="28"/>
        </w:rPr>
        <w:t>Nagrada se dodjeljuje za 1. mjesto dobne kategorije,  za mušku i žensku kategoriju</w:t>
      </w:r>
    </w:p>
    <w:p w14:paraId="7ED1D29C" w14:textId="29326DF3" w:rsidR="00521493" w:rsidRPr="00CC3C8C" w:rsidRDefault="00521493">
      <w:pPr>
        <w:spacing w:after="0"/>
        <w:rPr>
          <w:rFonts w:ascii="AbsaraSans-Thin" w:hAnsi="AbsaraSans-Thin"/>
          <w:b/>
          <w:color w:val="03BFD7"/>
          <w:sz w:val="28"/>
          <w:szCs w:val="28"/>
        </w:rPr>
      </w:pPr>
    </w:p>
    <w:p w14:paraId="153ABFB6" w14:textId="77777777" w:rsidR="00985FDE" w:rsidRPr="00985FDE" w:rsidRDefault="00985FDE" w:rsidP="00985FDE">
      <w:pPr>
        <w:spacing w:after="0"/>
        <w:rPr>
          <w:rFonts w:ascii="AbsaraSans-Thin" w:hAnsi="AbsaraSans-Thin"/>
          <w:b/>
          <w:color w:val="03BFD7"/>
          <w:sz w:val="28"/>
          <w:szCs w:val="28"/>
        </w:rPr>
      </w:pPr>
      <w:r w:rsidRPr="00985FDE">
        <w:rPr>
          <w:rFonts w:ascii="AbsaraSans-Thin" w:hAnsi="AbsaraSans-Thin"/>
          <w:b/>
          <w:color w:val="03BFD7"/>
          <w:sz w:val="28"/>
          <w:szCs w:val="28"/>
        </w:rPr>
        <w:t>IZJAVA O ODRICANJU ODGOVORNOSTI ORGANIZATORA</w:t>
      </w:r>
    </w:p>
    <w:p w14:paraId="09D96C42" w14:textId="77777777" w:rsidR="00985FDE" w:rsidRPr="00985FDE" w:rsidRDefault="00985FDE" w:rsidP="00985FDE">
      <w:pPr>
        <w:pStyle w:val="Odlomakpopisa"/>
        <w:spacing w:after="0"/>
        <w:ind w:left="-142"/>
        <w:jc w:val="both"/>
        <w:rPr>
          <w:rFonts w:ascii="AbsaraSans-Thin" w:hAnsi="AbsaraSans-Thin"/>
          <w:sz w:val="28"/>
          <w:szCs w:val="28"/>
        </w:rPr>
      </w:pPr>
      <w:r w:rsidRPr="00985FDE">
        <w:rPr>
          <w:rFonts w:ascii="AbsaraSans-Thin" w:hAnsi="AbsaraSans-Thin"/>
          <w:sz w:val="28"/>
          <w:szCs w:val="28"/>
        </w:rPr>
        <w:t>Svaki natjecatelj/natjecatelji utrke svojom prijavom i sudjelovanjem prihvaća niže navedene uvjete:</w:t>
      </w:r>
    </w:p>
    <w:p w14:paraId="751AC9DC" w14:textId="77777777" w:rsidR="00985FDE" w:rsidRPr="00985FDE" w:rsidRDefault="00985FDE" w:rsidP="00985FDE">
      <w:pPr>
        <w:pStyle w:val="Odlomakpopisa"/>
        <w:spacing w:after="0"/>
        <w:ind w:left="-142"/>
        <w:jc w:val="both"/>
        <w:rPr>
          <w:rFonts w:ascii="AbsaraSans-Thin" w:hAnsi="AbsaraSans-Thin"/>
          <w:sz w:val="28"/>
          <w:szCs w:val="28"/>
        </w:rPr>
      </w:pPr>
      <w:r w:rsidRPr="00985FDE">
        <w:rPr>
          <w:rFonts w:ascii="AbsaraSans-Thin" w:hAnsi="AbsaraSans-Thin"/>
          <w:sz w:val="28"/>
          <w:szCs w:val="28"/>
        </w:rPr>
        <w:t>1. Natjecatelj svojom prijavom i sudjelovanjem potvrđuje da na utrci nastupa isključivo na vlastitu odgovornost, svjestan da sudjelovanje na ovoj utrci predstavlja potencijalnu opasnost koja uključuje rizik od raznih vrsta tjelesnih ozljeda i moguću smrt</w:t>
      </w:r>
    </w:p>
    <w:p w14:paraId="1FBEEB5E" w14:textId="77777777" w:rsidR="00985FDE" w:rsidRPr="00985FDE" w:rsidRDefault="00985FDE" w:rsidP="00985FDE">
      <w:pPr>
        <w:pStyle w:val="Odlomakpopisa"/>
        <w:spacing w:after="0"/>
        <w:ind w:left="-142"/>
        <w:jc w:val="both"/>
        <w:rPr>
          <w:rFonts w:ascii="AbsaraSans-Thin" w:hAnsi="AbsaraSans-Thin"/>
          <w:sz w:val="28"/>
          <w:szCs w:val="28"/>
        </w:rPr>
      </w:pPr>
      <w:r w:rsidRPr="00985FDE">
        <w:rPr>
          <w:rFonts w:ascii="AbsaraSans-Thin" w:hAnsi="AbsaraSans-Thin"/>
          <w:sz w:val="28"/>
          <w:szCs w:val="28"/>
        </w:rPr>
        <w:t>2. Natjecatelj prihvaća da Organizator nije odgovoran za bilo koji oblik štete prema njemu nastao sudjelovanjem na natjecanju, posredno, neposredno, izdvojeno ili povezano, izazvan vlastitom nepažnjom i krivnjom, ili nepažnjom i krivnjom drugih natjecatelja ili trećih osoba, prije, za vrijeme ili nakon spomenutog natjecanja</w:t>
      </w:r>
    </w:p>
    <w:p w14:paraId="7A584518" w14:textId="77777777" w:rsidR="00985FDE" w:rsidRPr="00985FDE" w:rsidRDefault="00985FDE" w:rsidP="00985FDE">
      <w:pPr>
        <w:pStyle w:val="Odlomakpopisa"/>
        <w:spacing w:after="0"/>
        <w:ind w:left="-142"/>
        <w:jc w:val="both"/>
        <w:rPr>
          <w:rFonts w:ascii="AbsaraSans-Thin" w:hAnsi="AbsaraSans-Thin"/>
          <w:sz w:val="28"/>
          <w:szCs w:val="28"/>
        </w:rPr>
      </w:pPr>
      <w:r w:rsidRPr="00985FDE">
        <w:rPr>
          <w:rFonts w:ascii="AbsaraSans-Thin" w:hAnsi="AbsaraSans-Thin"/>
          <w:sz w:val="28"/>
          <w:szCs w:val="28"/>
        </w:rPr>
        <w:t>3. Natjecatelj je odgovoran za bilo koji oblik štete prema trećim osobama koju je prouzročio ili kojoj je doprinio vlastitom nepažnjom ili krivnjom</w:t>
      </w:r>
    </w:p>
    <w:p w14:paraId="275FA2A8" w14:textId="77777777" w:rsidR="00985FDE" w:rsidRPr="00985FDE" w:rsidRDefault="00985FDE" w:rsidP="00985FDE">
      <w:pPr>
        <w:pStyle w:val="Odlomakpopisa"/>
        <w:spacing w:after="0"/>
        <w:ind w:left="-142"/>
        <w:jc w:val="both"/>
        <w:rPr>
          <w:rFonts w:ascii="AbsaraSans-Thin" w:hAnsi="AbsaraSans-Thin"/>
          <w:sz w:val="28"/>
          <w:szCs w:val="28"/>
        </w:rPr>
      </w:pPr>
      <w:r w:rsidRPr="00985FDE">
        <w:rPr>
          <w:rFonts w:ascii="AbsaraSans-Thin" w:hAnsi="AbsaraSans-Thin"/>
          <w:sz w:val="28"/>
          <w:szCs w:val="28"/>
        </w:rPr>
        <w:t>4. Natjecatelj je dužan za vrijeme trajanja utrke, te neposredno prije i poslije istog, poštivati službeno objavljena pravila, upute o sigurnom kretanju, i uvjete nastupa izdanih od strane organizatora, te upute sudaca, redara i osoba angažiranih u organizaciji utrke na terenu</w:t>
      </w:r>
    </w:p>
    <w:p w14:paraId="1AEFC11A" w14:textId="77777777" w:rsidR="00985FDE" w:rsidRPr="00985FDE" w:rsidRDefault="00985FDE" w:rsidP="00985FDE">
      <w:pPr>
        <w:pStyle w:val="Odlomakpopisa"/>
        <w:spacing w:after="0"/>
        <w:ind w:left="-142"/>
        <w:jc w:val="both"/>
        <w:rPr>
          <w:rFonts w:ascii="AbsaraSans-Thin" w:hAnsi="AbsaraSans-Thin"/>
          <w:sz w:val="28"/>
          <w:szCs w:val="28"/>
        </w:rPr>
      </w:pPr>
      <w:r w:rsidRPr="00985FDE">
        <w:rPr>
          <w:rFonts w:ascii="AbsaraSans-Thin" w:hAnsi="AbsaraSans-Thin"/>
          <w:sz w:val="28"/>
          <w:szCs w:val="28"/>
        </w:rPr>
        <w:t>5. Natjecatelj se odriče prava sudskim putem potraživati od organizator naknadu bilo kojeg oblika štete nastale sudjelovanjem na utrci</w:t>
      </w:r>
    </w:p>
    <w:p w14:paraId="7ACFD384" w14:textId="77777777" w:rsidR="00985FDE" w:rsidRPr="00985FDE" w:rsidRDefault="00985FDE" w:rsidP="00985FDE">
      <w:pPr>
        <w:spacing w:after="0"/>
        <w:rPr>
          <w:rFonts w:ascii="AbsaraSans-Thin" w:hAnsi="AbsaraSans-Thin"/>
          <w:b/>
          <w:color w:val="03BFD7"/>
          <w:sz w:val="28"/>
          <w:szCs w:val="28"/>
        </w:rPr>
      </w:pPr>
    </w:p>
    <w:p w14:paraId="11F25D53" w14:textId="77777777" w:rsidR="00985FDE" w:rsidRPr="00985FDE" w:rsidRDefault="00985FDE" w:rsidP="00985FDE">
      <w:pPr>
        <w:spacing w:after="0"/>
        <w:rPr>
          <w:rFonts w:ascii="AbsaraSans-Thin" w:hAnsi="AbsaraSans-Thin"/>
          <w:b/>
          <w:color w:val="03BFD7"/>
          <w:sz w:val="28"/>
          <w:szCs w:val="28"/>
        </w:rPr>
      </w:pPr>
    </w:p>
    <w:p w14:paraId="19F3020F" w14:textId="77777777" w:rsidR="00985FDE" w:rsidRPr="00985FDE" w:rsidRDefault="00985FDE" w:rsidP="00985FDE">
      <w:pPr>
        <w:spacing w:after="0"/>
        <w:rPr>
          <w:rFonts w:ascii="AbsaraSans-Thin" w:hAnsi="AbsaraSans-Thin"/>
          <w:b/>
          <w:color w:val="03BFD7"/>
          <w:sz w:val="28"/>
          <w:szCs w:val="28"/>
        </w:rPr>
      </w:pPr>
      <w:r w:rsidRPr="00985FDE">
        <w:rPr>
          <w:rFonts w:ascii="AbsaraSans-Thin" w:hAnsi="AbsaraSans-Thin"/>
          <w:b/>
          <w:color w:val="03BFD7"/>
          <w:sz w:val="28"/>
          <w:szCs w:val="28"/>
        </w:rPr>
        <w:lastRenderedPageBreak/>
        <w:t>UVJETI SUDJELOVANJA:</w:t>
      </w:r>
    </w:p>
    <w:p w14:paraId="1AA2C92D" w14:textId="77777777" w:rsidR="00985FDE" w:rsidRPr="00985FDE" w:rsidRDefault="00985FDE" w:rsidP="00985FDE">
      <w:pPr>
        <w:spacing w:after="0"/>
        <w:rPr>
          <w:rFonts w:ascii="AbsaraSans-Thin" w:hAnsi="AbsaraSans-Thin"/>
          <w:b/>
          <w:color w:val="03BFD7"/>
          <w:sz w:val="28"/>
          <w:szCs w:val="28"/>
        </w:rPr>
      </w:pPr>
    </w:p>
    <w:p w14:paraId="720C8103" w14:textId="77777777" w:rsidR="00985FDE" w:rsidRPr="00985FDE" w:rsidRDefault="00985FDE" w:rsidP="00985FDE">
      <w:pPr>
        <w:spacing w:after="0"/>
        <w:jc w:val="both"/>
        <w:rPr>
          <w:rFonts w:ascii="AbsaraSans-Thin" w:hAnsi="AbsaraSans-Thin"/>
          <w:color w:val="000000" w:themeColor="text1"/>
          <w:sz w:val="28"/>
          <w:szCs w:val="28"/>
        </w:rPr>
      </w:pPr>
      <w:r w:rsidRPr="00985FDE">
        <w:rPr>
          <w:rFonts w:ascii="AbsaraSans-Thin" w:hAnsi="AbsaraSans-Thin"/>
          <w:color w:val="000000" w:themeColor="text1"/>
          <w:sz w:val="28"/>
          <w:szCs w:val="28"/>
        </w:rPr>
        <w:t xml:space="preserve">Svi natjecatelji svojom prijavom i sudjelovanjem potvrđuju da na utrci nastupaju isključivo na vlastitu odgovornost( za maloljetne potvrđuje roditelj ili staratelj) da su upoznati s pravilima utrke kojih će se pridržavati te da su svjesni da sudjelovanje na ovoj utrci predstavlja potencijalnu opasnost koja uključuje rizik od raznih vrsta tjelesnih ozljeda i moguću smrt. Prijavom na utrku natjecatelj se odriče mogućnosti prenošenja odgovornosti na organizatora utrke te potvrđuje svoje zdravstveno stanje i spremnost da završi utrku. </w:t>
      </w:r>
    </w:p>
    <w:p w14:paraId="64BE3CBC" w14:textId="77777777" w:rsidR="00985FDE" w:rsidRPr="00985FDE" w:rsidRDefault="00985FDE" w:rsidP="00985FDE">
      <w:pPr>
        <w:spacing w:after="0"/>
        <w:jc w:val="both"/>
        <w:rPr>
          <w:rFonts w:ascii="AbsaraSans-Thin" w:hAnsi="AbsaraSans-Thin"/>
          <w:color w:val="000000" w:themeColor="text1"/>
          <w:sz w:val="28"/>
          <w:szCs w:val="28"/>
        </w:rPr>
      </w:pPr>
      <w:r w:rsidRPr="00985FDE">
        <w:rPr>
          <w:rFonts w:ascii="AbsaraSans-Thin" w:hAnsi="AbsaraSans-Thin"/>
          <w:color w:val="000000" w:themeColor="text1"/>
          <w:sz w:val="28"/>
          <w:szCs w:val="28"/>
        </w:rPr>
        <w:t>Organizator je osigurao medicinsku zaštitu sukladno pravilima održavanja cestovnih atletskih utrka.</w:t>
      </w:r>
    </w:p>
    <w:p w14:paraId="712CE0D2" w14:textId="77777777" w:rsidR="00985FDE" w:rsidRPr="00985FDE" w:rsidRDefault="00985FDE" w:rsidP="00985FDE">
      <w:pPr>
        <w:spacing w:after="0"/>
        <w:jc w:val="both"/>
        <w:rPr>
          <w:rFonts w:ascii="AbsaraSans-Thin" w:hAnsi="AbsaraSans-Thin"/>
          <w:color w:val="000000" w:themeColor="text1"/>
          <w:sz w:val="28"/>
          <w:szCs w:val="28"/>
        </w:rPr>
      </w:pPr>
    </w:p>
    <w:p w14:paraId="61B9C109" w14:textId="77777777" w:rsidR="00985FDE" w:rsidRPr="00985FDE" w:rsidRDefault="00985FDE" w:rsidP="00985FDE">
      <w:pPr>
        <w:spacing w:after="0"/>
        <w:jc w:val="both"/>
        <w:rPr>
          <w:rFonts w:ascii="AbsaraSans-Thin" w:hAnsi="AbsaraSans-Thin"/>
          <w:color w:val="000000" w:themeColor="text1"/>
          <w:sz w:val="28"/>
          <w:szCs w:val="28"/>
        </w:rPr>
      </w:pPr>
      <w:r w:rsidRPr="00985FDE">
        <w:rPr>
          <w:rFonts w:ascii="AbsaraSans-Thin" w:hAnsi="AbsaraSans-Thin"/>
          <w:color w:val="000000" w:themeColor="text1"/>
          <w:sz w:val="28"/>
          <w:szCs w:val="28"/>
        </w:rPr>
        <w:t xml:space="preserve">Okrepa je osigurana na samom startu, za vrijeme utrke sukladno propozicijama IAAF-a i HAS-a koje se odnose na cestovno trčanje, te u ciljnom prostoru. U ciljnom prostoru osigurana je i dodatna okrepa. Mjerenje vremena je elektronsko uz korištenje čipova. Svi će rezultati biti objavljeni neposredno po završetku utrke na službenoj stranici organizatora. Organizator je osigurao medicinsku zaštitu sukladno pravilima održavanja cestovnih atletskih utrka. </w:t>
      </w:r>
    </w:p>
    <w:p w14:paraId="2E2F7413" w14:textId="77777777" w:rsidR="00985FDE" w:rsidRPr="00985FDE" w:rsidRDefault="00985FDE" w:rsidP="00985FDE">
      <w:pPr>
        <w:spacing w:after="0"/>
        <w:jc w:val="both"/>
        <w:rPr>
          <w:rFonts w:ascii="AbsaraSans-Thin" w:hAnsi="AbsaraSans-Thin"/>
          <w:color w:val="000000" w:themeColor="text1"/>
          <w:sz w:val="28"/>
          <w:szCs w:val="28"/>
        </w:rPr>
      </w:pPr>
    </w:p>
    <w:p w14:paraId="6D84D5C4" w14:textId="77777777" w:rsidR="00985FDE" w:rsidRPr="00985FDE" w:rsidRDefault="00985FDE" w:rsidP="00985FDE">
      <w:pPr>
        <w:spacing w:after="0"/>
        <w:jc w:val="both"/>
        <w:rPr>
          <w:rFonts w:ascii="AbsaraSans-Thin" w:hAnsi="AbsaraSans-Thin"/>
          <w:color w:val="000000" w:themeColor="text1"/>
          <w:sz w:val="28"/>
          <w:szCs w:val="28"/>
        </w:rPr>
      </w:pPr>
      <w:r w:rsidRPr="00985FDE">
        <w:rPr>
          <w:rFonts w:ascii="AbsaraSans-Thin" w:hAnsi="AbsaraSans-Thin"/>
          <w:color w:val="000000" w:themeColor="text1"/>
          <w:sz w:val="28"/>
          <w:szCs w:val="28"/>
        </w:rPr>
        <w:t xml:space="preserve">Svi natjecatelji imat će neto (čip start) i bruto vrijeme (vrijeme od </w:t>
      </w:r>
      <w:proofErr w:type="spellStart"/>
      <w:r w:rsidRPr="00985FDE">
        <w:rPr>
          <w:rFonts w:ascii="AbsaraSans-Thin" w:hAnsi="AbsaraSans-Thin"/>
          <w:color w:val="000000" w:themeColor="text1"/>
          <w:sz w:val="28"/>
          <w:szCs w:val="28"/>
        </w:rPr>
        <w:t>starterovog</w:t>
      </w:r>
      <w:proofErr w:type="spellEnd"/>
      <w:r w:rsidRPr="00985FDE">
        <w:rPr>
          <w:rFonts w:ascii="AbsaraSans-Thin" w:hAnsi="AbsaraSans-Thin"/>
          <w:color w:val="000000" w:themeColor="text1"/>
          <w:sz w:val="28"/>
          <w:szCs w:val="28"/>
        </w:rPr>
        <w:t xml:space="preserve"> davanja znaka za početak utrke do ulaska natjecatelja u cilj). </w:t>
      </w:r>
    </w:p>
    <w:p w14:paraId="1C09AA61" w14:textId="77777777" w:rsidR="00985FDE" w:rsidRPr="00985FDE" w:rsidRDefault="00985FDE" w:rsidP="00985FDE">
      <w:pPr>
        <w:spacing w:after="0"/>
        <w:jc w:val="both"/>
        <w:rPr>
          <w:rFonts w:ascii="AbsaraSans-Thin" w:hAnsi="AbsaraSans-Thin"/>
          <w:color w:val="000000" w:themeColor="text1"/>
          <w:sz w:val="28"/>
          <w:szCs w:val="28"/>
        </w:rPr>
      </w:pPr>
      <w:r w:rsidRPr="00985FDE">
        <w:rPr>
          <w:rFonts w:ascii="AbsaraSans-Thin" w:hAnsi="AbsaraSans-Thin"/>
          <w:color w:val="000000" w:themeColor="text1"/>
          <w:sz w:val="28"/>
          <w:szCs w:val="28"/>
        </w:rPr>
        <w:t>Startni broj stavlja se isključivo na prsa i mora biti vidljiv tijekom cijele utrke. Uz startni broj, natjecatelji tijekom utrke moraju imati i pripadajući čip bez kojeg se njihov plasman neće zabilježiti. Nepoštivanje pravila za sobom povlači diskvalifikaciju natjecatelja.</w:t>
      </w:r>
    </w:p>
    <w:p w14:paraId="39DA0D8D" w14:textId="77777777" w:rsidR="00985FDE" w:rsidRPr="00985FDE" w:rsidRDefault="00985FDE" w:rsidP="00985FDE">
      <w:pPr>
        <w:spacing w:after="0"/>
        <w:jc w:val="both"/>
        <w:rPr>
          <w:rFonts w:ascii="AbsaraSans-Thin" w:hAnsi="AbsaraSans-Thin"/>
          <w:color w:val="000000" w:themeColor="text1"/>
          <w:sz w:val="28"/>
          <w:szCs w:val="28"/>
        </w:rPr>
      </w:pPr>
      <w:r w:rsidRPr="00985FDE">
        <w:rPr>
          <w:rFonts w:ascii="AbsaraSans-Thin" w:hAnsi="AbsaraSans-Thin"/>
          <w:color w:val="000000" w:themeColor="text1"/>
          <w:sz w:val="28"/>
          <w:szCs w:val="28"/>
        </w:rPr>
        <w:t>Vremenski limit iznosi 3:00 h (8:32/km).</w:t>
      </w:r>
    </w:p>
    <w:p w14:paraId="7D46AA8B" w14:textId="77777777" w:rsidR="00985FDE" w:rsidRPr="00985FDE" w:rsidRDefault="00985FDE" w:rsidP="00985FDE">
      <w:pPr>
        <w:spacing w:after="0"/>
        <w:jc w:val="both"/>
        <w:rPr>
          <w:rFonts w:ascii="AbsaraSans-Thin" w:hAnsi="AbsaraSans-Thin"/>
          <w:color w:val="000000" w:themeColor="text1"/>
          <w:sz w:val="28"/>
          <w:szCs w:val="28"/>
        </w:rPr>
      </w:pPr>
    </w:p>
    <w:p w14:paraId="1B098BE9" w14:textId="77777777" w:rsidR="00985FDE" w:rsidRPr="00985FDE" w:rsidRDefault="00985FDE" w:rsidP="00985FDE">
      <w:pPr>
        <w:spacing w:after="0"/>
        <w:jc w:val="both"/>
        <w:rPr>
          <w:rFonts w:ascii="AbsaraSans-Thin" w:hAnsi="AbsaraSans-Thin"/>
          <w:color w:val="000000" w:themeColor="text1"/>
          <w:sz w:val="28"/>
          <w:szCs w:val="28"/>
        </w:rPr>
      </w:pPr>
      <w:r w:rsidRPr="00985FDE">
        <w:rPr>
          <w:rFonts w:ascii="AbsaraSans-Thin" w:hAnsi="AbsaraSans-Thin"/>
          <w:color w:val="000000" w:themeColor="text1"/>
          <w:sz w:val="28"/>
          <w:szCs w:val="28"/>
        </w:rPr>
        <w:t>Neslužbeni rezultati utrke bit će objavljeni neposredno po završetku utrke. Pravo na žalbu traje tri dana od objave neslužbenih rezultata. Nakon isteka prava žalbe, rezultati postaju službeni.</w:t>
      </w:r>
    </w:p>
    <w:p w14:paraId="58493565" w14:textId="77777777" w:rsidR="00985FDE" w:rsidRPr="00985FDE" w:rsidRDefault="00985FDE" w:rsidP="00985FDE">
      <w:pPr>
        <w:spacing w:after="0"/>
        <w:jc w:val="both"/>
        <w:rPr>
          <w:rFonts w:ascii="AbsaraSans-Thin" w:hAnsi="AbsaraSans-Thin"/>
          <w:sz w:val="28"/>
          <w:szCs w:val="28"/>
        </w:rPr>
      </w:pPr>
      <w:r w:rsidRPr="00985FDE">
        <w:rPr>
          <w:rFonts w:ascii="AbsaraSans-Thin" w:hAnsi="AbsaraSans-Thin"/>
          <w:sz w:val="28"/>
          <w:szCs w:val="28"/>
        </w:rPr>
        <w:t>Na raskrižjima i kritičnim točkama</w:t>
      </w:r>
      <w:r w:rsidRPr="00985FDE">
        <w:rPr>
          <w:rFonts w:ascii="AbsaraSans-Thin" w:hAnsi="AbsaraSans-Thin"/>
          <w:i/>
          <w:sz w:val="28"/>
          <w:szCs w:val="28"/>
        </w:rPr>
        <w:t xml:space="preserve"> </w:t>
      </w:r>
      <w:r w:rsidRPr="00985FDE">
        <w:rPr>
          <w:rFonts w:ascii="AbsaraSans-Thin" w:hAnsi="AbsaraSans-Thin"/>
          <w:sz w:val="28"/>
          <w:szCs w:val="28"/>
        </w:rPr>
        <w:t>natjecatelje će usmjeravati redari. Svi sudionici utrke nastupaju na vlastitu odgovornost i na stazi trebaju uvažavati upute redara.</w:t>
      </w:r>
    </w:p>
    <w:p w14:paraId="0B925609" w14:textId="77777777" w:rsidR="00985FDE" w:rsidRPr="00985FDE" w:rsidRDefault="00985FDE" w:rsidP="00985FDE">
      <w:pPr>
        <w:spacing w:after="0"/>
        <w:jc w:val="both"/>
        <w:rPr>
          <w:rFonts w:ascii="AbsaraSans-Thin" w:hAnsi="AbsaraSans-Thin"/>
          <w:color w:val="000000" w:themeColor="text1"/>
          <w:sz w:val="28"/>
          <w:szCs w:val="28"/>
        </w:rPr>
      </w:pPr>
      <w:r w:rsidRPr="00985FDE">
        <w:rPr>
          <w:rFonts w:ascii="AbsaraSans-Thin" w:hAnsi="AbsaraSans-Thin"/>
          <w:color w:val="000000" w:themeColor="text1"/>
          <w:sz w:val="28"/>
          <w:szCs w:val="28"/>
        </w:rPr>
        <w:t>Promet je zatvoren i ispred prve skupine natjecatelja osigurana je biciklistička pratnja.</w:t>
      </w:r>
    </w:p>
    <w:p w14:paraId="07FB51CB" w14:textId="77777777" w:rsidR="00985FDE" w:rsidRPr="00985FDE" w:rsidRDefault="00985FDE" w:rsidP="00985FDE">
      <w:pPr>
        <w:spacing w:after="0"/>
        <w:jc w:val="both"/>
        <w:rPr>
          <w:rFonts w:ascii="AbsaraSans-Thin" w:hAnsi="AbsaraSans-Thin"/>
          <w:color w:val="000000" w:themeColor="text1"/>
          <w:sz w:val="28"/>
          <w:szCs w:val="28"/>
        </w:rPr>
      </w:pPr>
      <w:r w:rsidRPr="00985FDE">
        <w:rPr>
          <w:rFonts w:ascii="AbsaraSans-Thin" w:hAnsi="AbsaraSans-Thin"/>
          <w:color w:val="000000" w:themeColor="text1"/>
          <w:sz w:val="28"/>
          <w:szCs w:val="28"/>
        </w:rPr>
        <w:t>Ako nije drugačije navedeno, primjenjuju se pravila Hrvatskog atletskog saveza usklađena s pravilima IAAF-a.</w:t>
      </w:r>
    </w:p>
    <w:p w14:paraId="4F7D86E7" w14:textId="77777777" w:rsidR="00985FDE" w:rsidRPr="00985FDE" w:rsidRDefault="00985FDE" w:rsidP="00985FDE">
      <w:pPr>
        <w:spacing w:after="0"/>
        <w:jc w:val="both"/>
        <w:rPr>
          <w:rFonts w:ascii="AbsaraSans-Thin" w:hAnsi="AbsaraSans-Thin"/>
          <w:sz w:val="28"/>
          <w:szCs w:val="28"/>
        </w:rPr>
      </w:pPr>
    </w:p>
    <w:p w14:paraId="1DAD2190" w14:textId="77777777" w:rsidR="00985FDE" w:rsidRPr="00985FDE" w:rsidRDefault="00985FDE" w:rsidP="00985FDE">
      <w:pPr>
        <w:spacing w:after="0"/>
        <w:jc w:val="both"/>
        <w:rPr>
          <w:rFonts w:ascii="AbsaraSans-Thin" w:hAnsi="AbsaraSans-Thin"/>
          <w:sz w:val="28"/>
          <w:szCs w:val="28"/>
        </w:rPr>
      </w:pPr>
      <w:r w:rsidRPr="00985FDE">
        <w:rPr>
          <w:rFonts w:ascii="AbsaraSans-Thin" w:hAnsi="AbsaraSans-Thin"/>
          <w:sz w:val="28"/>
          <w:szCs w:val="28"/>
        </w:rPr>
        <w:t>Prijavom na utrku natjecatelji potvrđuju da su dostavljeni podaci točni te dozvoljavaju organizatoru da ih koristi u svrhu organizacije i promocije događanja godinu dana nakon završetka utrke.</w:t>
      </w:r>
    </w:p>
    <w:p w14:paraId="15ED5C65" w14:textId="77777777" w:rsidR="00985FDE" w:rsidRPr="00985FDE" w:rsidRDefault="00985FDE" w:rsidP="00985FDE">
      <w:pPr>
        <w:spacing w:after="0"/>
        <w:jc w:val="both"/>
        <w:rPr>
          <w:rFonts w:ascii="AbsaraSans-Thin" w:hAnsi="AbsaraSans-Thin"/>
          <w:sz w:val="28"/>
          <w:szCs w:val="28"/>
        </w:rPr>
      </w:pPr>
    </w:p>
    <w:p w14:paraId="4DFE4251" w14:textId="77777777" w:rsidR="00985FDE" w:rsidRPr="00985FDE" w:rsidRDefault="00985FDE" w:rsidP="00985FDE">
      <w:pPr>
        <w:spacing w:after="0"/>
        <w:jc w:val="both"/>
        <w:rPr>
          <w:rFonts w:ascii="AbsaraSans-Thin" w:hAnsi="AbsaraSans-Thin"/>
          <w:sz w:val="28"/>
          <w:szCs w:val="28"/>
        </w:rPr>
      </w:pPr>
      <w:r w:rsidRPr="00985FDE">
        <w:rPr>
          <w:rFonts w:ascii="AbsaraSans-Thin" w:hAnsi="AbsaraSans-Thin"/>
          <w:sz w:val="28"/>
          <w:szCs w:val="28"/>
        </w:rPr>
        <w:t xml:space="preserve">Organizator će javno objaviti podatke o prijavljenim natjecateljima i rezultatima utrke. </w:t>
      </w:r>
    </w:p>
    <w:p w14:paraId="2E42FD09" w14:textId="77777777" w:rsidR="00985FDE" w:rsidRPr="00985FDE" w:rsidRDefault="00985FDE" w:rsidP="00985FDE">
      <w:pPr>
        <w:spacing w:after="0"/>
        <w:jc w:val="both"/>
        <w:rPr>
          <w:rFonts w:ascii="AbsaraSans-Thin" w:hAnsi="AbsaraSans-Thin"/>
          <w:sz w:val="28"/>
          <w:szCs w:val="28"/>
        </w:rPr>
      </w:pPr>
      <w:r w:rsidRPr="00985FDE">
        <w:rPr>
          <w:rFonts w:ascii="AbsaraSans-Thin" w:hAnsi="AbsaraSans-Thin"/>
          <w:color w:val="000000" w:themeColor="text1"/>
          <w:sz w:val="28"/>
          <w:szCs w:val="28"/>
        </w:rPr>
        <w:t>Organizator će koristiti fotografije nastale za vrijeme, neposredno prije i poslije utrke za potrebe promocije samog događanja i organizatora.</w:t>
      </w:r>
    </w:p>
    <w:p w14:paraId="5AF2136A" w14:textId="77777777" w:rsidR="00985FDE" w:rsidRPr="00985FDE" w:rsidRDefault="00985FDE" w:rsidP="00985FDE">
      <w:pPr>
        <w:spacing w:after="0"/>
        <w:jc w:val="both"/>
        <w:rPr>
          <w:rFonts w:ascii="AbsaraSans-Thin" w:hAnsi="AbsaraSans-Thin"/>
          <w:color w:val="FF0000"/>
          <w:sz w:val="28"/>
          <w:szCs w:val="28"/>
        </w:rPr>
      </w:pPr>
    </w:p>
    <w:p w14:paraId="13DFBED9" w14:textId="77777777" w:rsidR="00985FDE" w:rsidRPr="003323C3" w:rsidRDefault="00985FDE" w:rsidP="00985FDE">
      <w:pPr>
        <w:spacing w:after="0"/>
        <w:jc w:val="both"/>
        <w:rPr>
          <w:rFonts w:ascii="AbsaraSans-Thin" w:hAnsi="AbsaraSans-Thin"/>
          <w:b/>
          <w:color w:val="03BFD7"/>
          <w:sz w:val="28"/>
          <w:szCs w:val="28"/>
        </w:rPr>
      </w:pPr>
      <w:r w:rsidRPr="00985FDE">
        <w:rPr>
          <w:rFonts w:ascii="AbsaraSans-Thin" w:hAnsi="AbsaraSans-Thin"/>
          <w:sz w:val="28"/>
          <w:szCs w:val="28"/>
        </w:rPr>
        <w:t>UTRKA se organizira bez obzira na vrijeme!</w:t>
      </w:r>
    </w:p>
    <w:p w14:paraId="7420FC35" w14:textId="3D94EC51" w:rsidR="00521493" w:rsidRPr="003323C3" w:rsidRDefault="00521493" w:rsidP="00985FDE">
      <w:pPr>
        <w:spacing w:after="0"/>
        <w:rPr>
          <w:rFonts w:ascii="AbsaraSans-Thin" w:hAnsi="AbsaraSans-Thin"/>
          <w:b/>
          <w:color w:val="03BFD7"/>
          <w:sz w:val="28"/>
          <w:szCs w:val="28"/>
        </w:rPr>
      </w:pPr>
    </w:p>
    <w:sectPr w:rsidR="00521493" w:rsidRPr="003323C3" w:rsidSect="004D4948">
      <w:headerReference w:type="even" r:id="rId20"/>
      <w:headerReference w:type="default" r:id="rId21"/>
      <w:footerReference w:type="even" r:id="rId22"/>
      <w:footerReference w:type="default" r:id="rId23"/>
      <w:headerReference w:type="first" r:id="rId24"/>
      <w:footerReference w:type="first" r:id="rId25"/>
      <w:pgSz w:w="11906" w:h="16838"/>
      <w:pgMar w:top="1417" w:right="1133"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F61E8" w14:textId="77777777" w:rsidR="008918B6" w:rsidRDefault="008918B6">
      <w:pPr>
        <w:spacing w:after="0" w:line="240" w:lineRule="auto"/>
      </w:pPr>
      <w:r>
        <w:separator/>
      </w:r>
    </w:p>
  </w:endnote>
  <w:endnote w:type="continuationSeparator" w:id="0">
    <w:p w14:paraId="210DBB55" w14:textId="77777777" w:rsidR="008918B6" w:rsidRDefault="008918B6">
      <w:pPr>
        <w:spacing w:after="0" w:line="240" w:lineRule="auto"/>
      </w:pPr>
      <w:r>
        <w:continuationSeparator/>
      </w:r>
    </w:p>
  </w:endnote>
  <w:endnote w:type="continuationNotice" w:id="1">
    <w:p w14:paraId="56D76BD5" w14:textId="77777777" w:rsidR="008918B6" w:rsidRDefault="008918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saraSans-Bold">
    <w:altName w:val="Calibri"/>
    <w:charset w:val="00"/>
    <w:family w:val="auto"/>
    <w:pitch w:val="variable"/>
    <w:sig w:usb0="A000002F" w:usb1="4000004A" w:usb2="00000000" w:usb3="00000000" w:csb0="00000111" w:csb1="00000000"/>
  </w:font>
  <w:font w:name="AbsaraSans-Thin">
    <w:altName w:val="Calibri"/>
    <w:charset w:val="00"/>
    <w:family w:val="auto"/>
    <w:pitch w:val="variable"/>
    <w:sig w:usb0="A000002F" w:usb1="4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Montserrat-Regula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15C8F" w14:textId="77777777" w:rsidR="007A7F73" w:rsidRDefault="007A7F73">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108F1" w14:textId="77777777" w:rsidR="00521493" w:rsidRDefault="007B3CD5">
    <w:pPr>
      <w:pStyle w:val="Podnoje"/>
      <w:rPr>
        <w:rFonts w:ascii="AbsaraSans-Bold" w:hAnsi="AbsaraSans-Bold"/>
      </w:rPr>
    </w:pPr>
    <w:r>
      <w:tab/>
    </w:r>
    <w:r>
      <w:tab/>
    </w:r>
    <w:r>
      <w:rPr>
        <w:rFonts w:ascii="AbsaraSans-Bold" w:hAnsi="AbsaraSans-Bold"/>
        <w:color w:val="03BFD7"/>
      </w:rPr>
      <w:t>www.aminess.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45A1B" w14:textId="77777777" w:rsidR="007A7F73" w:rsidRDefault="007A7F73">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4C67D" w14:textId="77777777" w:rsidR="008918B6" w:rsidRDefault="008918B6">
      <w:pPr>
        <w:spacing w:after="0" w:line="240" w:lineRule="auto"/>
      </w:pPr>
      <w:r>
        <w:separator/>
      </w:r>
    </w:p>
  </w:footnote>
  <w:footnote w:type="continuationSeparator" w:id="0">
    <w:p w14:paraId="0B28ACFD" w14:textId="77777777" w:rsidR="008918B6" w:rsidRDefault="008918B6">
      <w:pPr>
        <w:spacing w:after="0" w:line="240" w:lineRule="auto"/>
      </w:pPr>
      <w:r>
        <w:continuationSeparator/>
      </w:r>
    </w:p>
  </w:footnote>
  <w:footnote w:type="continuationNotice" w:id="1">
    <w:p w14:paraId="1CCC073E" w14:textId="77777777" w:rsidR="008918B6" w:rsidRDefault="008918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10CA1" w14:textId="77777777" w:rsidR="007A7F73" w:rsidRDefault="007A7F73">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5C9DD" w14:textId="66E1B01D" w:rsidR="00521493" w:rsidRDefault="007A7F73">
    <w:pPr>
      <w:pStyle w:val="Zaglavlje"/>
    </w:pPr>
    <w:r>
      <w:rPr>
        <w:noProof/>
      </w:rPr>
      <w:drawing>
        <wp:inline distT="0" distB="0" distL="0" distR="0" wp14:anchorId="7B2E2F2F" wp14:editId="35D5186F">
          <wp:extent cx="2320956" cy="984250"/>
          <wp:effectExtent l="0" t="0" r="3175" b="635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12307" t="33823" r="44742" b="33275"/>
                  <a:stretch/>
                </pic:blipFill>
                <pic:spPr bwMode="auto">
                  <a:xfrm>
                    <a:off x="0" y="0"/>
                    <a:ext cx="2354130" cy="998318"/>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05829" w14:textId="77777777" w:rsidR="007A7F73" w:rsidRDefault="007A7F73">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C53EA"/>
    <w:multiLevelType w:val="hybridMultilevel"/>
    <w:tmpl w:val="64E8AE8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C112760"/>
    <w:multiLevelType w:val="hybridMultilevel"/>
    <w:tmpl w:val="8266F5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30E4180"/>
    <w:multiLevelType w:val="hybridMultilevel"/>
    <w:tmpl w:val="40C4FC7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BE71B04"/>
    <w:multiLevelType w:val="hybridMultilevel"/>
    <w:tmpl w:val="41D4B1E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207B4560"/>
    <w:multiLevelType w:val="hybridMultilevel"/>
    <w:tmpl w:val="48A422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26FB235C"/>
    <w:multiLevelType w:val="hybridMultilevel"/>
    <w:tmpl w:val="6DF83AB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40150D8"/>
    <w:multiLevelType w:val="hybridMultilevel"/>
    <w:tmpl w:val="80AA921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3E2A1AC2"/>
    <w:multiLevelType w:val="multilevel"/>
    <w:tmpl w:val="678E5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A90DDE"/>
    <w:multiLevelType w:val="hybridMultilevel"/>
    <w:tmpl w:val="73C262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4C534B57"/>
    <w:multiLevelType w:val="hybridMultilevel"/>
    <w:tmpl w:val="2B70E4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63440251"/>
    <w:multiLevelType w:val="hybridMultilevel"/>
    <w:tmpl w:val="25C42EE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1" w15:restartNumberingAfterBreak="0">
    <w:nsid w:val="63CD776C"/>
    <w:multiLevelType w:val="hybridMultilevel"/>
    <w:tmpl w:val="D172BB7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693C6F9F"/>
    <w:multiLevelType w:val="hybridMultilevel"/>
    <w:tmpl w:val="23909B0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3" w15:restartNumberingAfterBreak="0">
    <w:nsid w:val="70C17D84"/>
    <w:multiLevelType w:val="hybridMultilevel"/>
    <w:tmpl w:val="84C4B6F6"/>
    <w:lvl w:ilvl="0" w:tplc="B156B492">
      <w:start w:val="1"/>
      <w:numFmt w:val="decimal"/>
      <w:lvlText w:val="%1."/>
      <w:lvlJc w:val="left"/>
      <w:pPr>
        <w:ind w:left="360" w:hanging="360"/>
      </w:pPr>
      <w:rPr>
        <w:rFonts w:hint="default"/>
        <w:color w:val="auto"/>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4" w15:restartNumberingAfterBreak="0">
    <w:nsid w:val="72643980"/>
    <w:multiLevelType w:val="hybridMultilevel"/>
    <w:tmpl w:val="560EEC1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72E17508"/>
    <w:multiLevelType w:val="hybridMultilevel"/>
    <w:tmpl w:val="B938095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76031C88"/>
    <w:multiLevelType w:val="multilevel"/>
    <w:tmpl w:val="7C206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71164A"/>
    <w:multiLevelType w:val="hybridMultilevel"/>
    <w:tmpl w:val="2C507F8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77B94671"/>
    <w:multiLevelType w:val="hybridMultilevel"/>
    <w:tmpl w:val="1BDE795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7B9F51A5"/>
    <w:multiLevelType w:val="hybridMultilevel"/>
    <w:tmpl w:val="B582C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F40C75"/>
    <w:multiLevelType w:val="hybridMultilevel"/>
    <w:tmpl w:val="0624CD34"/>
    <w:lvl w:ilvl="0" w:tplc="AFE45CDE">
      <w:start w:val="1"/>
      <w:numFmt w:val="decimal"/>
      <w:lvlText w:val="%1."/>
      <w:lvlJc w:val="left"/>
      <w:pPr>
        <w:ind w:left="756" w:hanging="396"/>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1" w15:restartNumberingAfterBreak="0">
    <w:nsid w:val="7D3A7CD0"/>
    <w:multiLevelType w:val="hybridMultilevel"/>
    <w:tmpl w:val="25C42EE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10"/>
  </w:num>
  <w:num w:numId="7">
    <w:abstractNumId w:val="9"/>
  </w:num>
  <w:num w:numId="8">
    <w:abstractNumId w:val="5"/>
  </w:num>
  <w:num w:numId="9">
    <w:abstractNumId w:val="4"/>
  </w:num>
  <w:num w:numId="10">
    <w:abstractNumId w:val="6"/>
  </w:num>
  <w:num w:numId="11">
    <w:abstractNumId w:val="18"/>
  </w:num>
  <w:num w:numId="12">
    <w:abstractNumId w:val="1"/>
  </w:num>
  <w:num w:numId="13">
    <w:abstractNumId w:val="7"/>
  </w:num>
  <w:num w:numId="14">
    <w:abstractNumId w:val="16"/>
  </w:num>
  <w:num w:numId="15">
    <w:abstractNumId w:val="8"/>
  </w:num>
  <w:num w:numId="16">
    <w:abstractNumId w:val="17"/>
  </w:num>
  <w:num w:numId="17">
    <w:abstractNumId w:val="2"/>
  </w:num>
  <w:num w:numId="18">
    <w:abstractNumId w:val="13"/>
  </w:num>
  <w:num w:numId="19">
    <w:abstractNumId w:val="0"/>
  </w:num>
  <w:num w:numId="20">
    <w:abstractNumId w:val="3"/>
  </w:num>
  <w:num w:numId="21">
    <w:abstractNumId w:val="14"/>
  </w:num>
  <w:num w:numId="22">
    <w:abstractNumId w:val="15"/>
  </w:num>
  <w:num w:numId="23">
    <w:abstractNumId w:val="11"/>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ztTS2NDM2MTY1NDFV0lEKTi0uzszPAykwrwUALch+FSwAAAA="/>
  </w:docVars>
  <w:rsids>
    <w:rsidRoot w:val="00521493"/>
    <w:rsid w:val="000041A6"/>
    <w:rsid w:val="000155A1"/>
    <w:rsid w:val="00031490"/>
    <w:rsid w:val="00055697"/>
    <w:rsid w:val="000610E9"/>
    <w:rsid w:val="00064A97"/>
    <w:rsid w:val="00065BF3"/>
    <w:rsid w:val="00081B50"/>
    <w:rsid w:val="00087828"/>
    <w:rsid w:val="000A4D20"/>
    <w:rsid w:val="000A5595"/>
    <w:rsid w:val="000A5981"/>
    <w:rsid w:val="000A6FD9"/>
    <w:rsid w:val="000B53C1"/>
    <w:rsid w:val="000E2A1E"/>
    <w:rsid w:val="000F2D67"/>
    <w:rsid w:val="000F5322"/>
    <w:rsid w:val="0010692D"/>
    <w:rsid w:val="00117815"/>
    <w:rsid w:val="00120C59"/>
    <w:rsid w:val="00130CA6"/>
    <w:rsid w:val="00142843"/>
    <w:rsid w:val="00157411"/>
    <w:rsid w:val="00160423"/>
    <w:rsid w:val="00161F2E"/>
    <w:rsid w:val="00194880"/>
    <w:rsid w:val="00196E08"/>
    <w:rsid w:val="001E5EE1"/>
    <w:rsid w:val="00210274"/>
    <w:rsid w:val="00231FEB"/>
    <w:rsid w:val="002D2499"/>
    <w:rsid w:val="003323C3"/>
    <w:rsid w:val="003503D1"/>
    <w:rsid w:val="00377BF8"/>
    <w:rsid w:val="003A11C1"/>
    <w:rsid w:val="003B4E2E"/>
    <w:rsid w:val="00407E07"/>
    <w:rsid w:val="0041727D"/>
    <w:rsid w:val="00420850"/>
    <w:rsid w:val="00460E06"/>
    <w:rsid w:val="00460F0E"/>
    <w:rsid w:val="00465397"/>
    <w:rsid w:val="0048749C"/>
    <w:rsid w:val="00496EE9"/>
    <w:rsid w:val="004A55D2"/>
    <w:rsid w:val="004A5F3C"/>
    <w:rsid w:val="004B4E2D"/>
    <w:rsid w:val="004B7B6B"/>
    <w:rsid w:val="004C0C04"/>
    <w:rsid w:val="004C1BD4"/>
    <w:rsid w:val="004D4948"/>
    <w:rsid w:val="004E4DB2"/>
    <w:rsid w:val="005136F6"/>
    <w:rsid w:val="00521493"/>
    <w:rsid w:val="005257EA"/>
    <w:rsid w:val="00541229"/>
    <w:rsid w:val="00560D63"/>
    <w:rsid w:val="00574E66"/>
    <w:rsid w:val="00580729"/>
    <w:rsid w:val="00595C9D"/>
    <w:rsid w:val="005B73D4"/>
    <w:rsid w:val="005D60C5"/>
    <w:rsid w:val="005E11A0"/>
    <w:rsid w:val="005E3D41"/>
    <w:rsid w:val="005F4DDD"/>
    <w:rsid w:val="006155E0"/>
    <w:rsid w:val="006174B6"/>
    <w:rsid w:val="006233E8"/>
    <w:rsid w:val="0063644A"/>
    <w:rsid w:val="00655B90"/>
    <w:rsid w:val="00656CC6"/>
    <w:rsid w:val="00683A9B"/>
    <w:rsid w:val="00684D86"/>
    <w:rsid w:val="00697193"/>
    <w:rsid w:val="006D4B27"/>
    <w:rsid w:val="006E7B5F"/>
    <w:rsid w:val="006F4618"/>
    <w:rsid w:val="00744892"/>
    <w:rsid w:val="007509AB"/>
    <w:rsid w:val="00783B73"/>
    <w:rsid w:val="00794548"/>
    <w:rsid w:val="007964D5"/>
    <w:rsid w:val="007A1819"/>
    <w:rsid w:val="007A7F73"/>
    <w:rsid w:val="007B3118"/>
    <w:rsid w:val="007B3CD5"/>
    <w:rsid w:val="007D0696"/>
    <w:rsid w:val="007D4FAA"/>
    <w:rsid w:val="007D6E6F"/>
    <w:rsid w:val="007F3B5E"/>
    <w:rsid w:val="008014E2"/>
    <w:rsid w:val="00815E2D"/>
    <w:rsid w:val="0082104E"/>
    <w:rsid w:val="0082748C"/>
    <w:rsid w:val="00853691"/>
    <w:rsid w:val="00870E91"/>
    <w:rsid w:val="00874660"/>
    <w:rsid w:val="008918B6"/>
    <w:rsid w:val="008C23DF"/>
    <w:rsid w:val="00941BC0"/>
    <w:rsid w:val="009515C0"/>
    <w:rsid w:val="00964F4D"/>
    <w:rsid w:val="00985FDE"/>
    <w:rsid w:val="009A5E05"/>
    <w:rsid w:val="009E59DD"/>
    <w:rsid w:val="00A03167"/>
    <w:rsid w:val="00A428CD"/>
    <w:rsid w:val="00A65C45"/>
    <w:rsid w:val="00A77948"/>
    <w:rsid w:val="00A82EF0"/>
    <w:rsid w:val="00A85AF7"/>
    <w:rsid w:val="00A919B6"/>
    <w:rsid w:val="00AC526B"/>
    <w:rsid w:val="00AD4082"/>
    <w:rsid w:val="00B104F0"/>
    <w:rsid w:val="00B13858"/>
    <w:rsid w:val="00B17C11"/>
    <w:rsid w:val="00B21FAA"/>
    <w:rsid w:val="00B36E83"/>
    <w:rsid w:val="00B37A4B"/>
    <w:rsid w:val="00B5216F"/>
    <w:rsid w:val="00B52BA2"/>
    <w:rsid w:val="00B76CDE"/>
    <w:rsid w:val="00B81DA0"/>
    <w:rsid w:val="00B8688B"/>
    <w:rsid w:val="00BA33E2"/>
    <w:rsid w:val="00BD6289"/>
    <w:rsid w:val="00BE45F9"/>
    <w:rsid w:val="00BF5A4E"/>
    <w:rsid w:val="00C12DEE"/>
    <w:rsid w:val="00C42A0A"/>
    <w:rsid w:val="00C4475D"/>
    <w:rsid w:val="00C7391A"/>
    <w:rsid w:val="00CA5324"/>
    <w:rsid w:val="00CA75B9"/>
    <w:rsid w:val="00CB5EAC"/>
    <w:rsid w:val="00CC3C8C"/>
    <w:rsid w:val="00D23FA8"/>
    <w:rsid w:val="00D360D0"/>
    <w:rsid w:val="00D421BB"/>
    <w:rsid w:val="00D52D19"/>
    <w:rsid w:val="00D537BF"/>
    <w:rsid w:val="00D67C77"/>
    <w:rsid w:val="00D70431"/>
    <w:rsid w:val="00D872C6"/>
    <w:rsid w:val="00DA5704"/>
    <w:rsid w:val="00DD7403"/>
    <w:rsid w:val="00DF4327"/>
    <w:rsid w:val="00E13E22"/>
    <w:rsid w:val="00E36866"/>
    <w:rsid w:val="00E43830"/>
    <w:rsid w:val="00E71D78"/>
    <w:rsid w:val="00E73A01"/>
    <w:rsid w:val="00ED3FE5"/>
    <w:rsid w:val="00ED576F"/>
    <w:rsid w:val="00EE3725"/>
    <w:rsid w:val="00EF32C1"/>
    <w:rsid w:val="00EF3DB3"/>
    <w:rsid w:val="00F2311B"/>
    <w:rsid w:val="00F31056"/>
    <w:rsid w:val="00F31AFC"/>
    <w:rsid w:val="00F64C58"/>
    <w:rsid w:val="00F80C9D"/>
    <w:rsid w:val="00F948F3"/>
    <w:rsid w:val="00FB56C7"/>
    <w:rsid w:val="00FC5177"/>
    <w:rsid w:val="00FD0F5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92694"/>
  <w15:docId w15:val="{4B83DC87-637D-4DAE-9A3E-91B7A78DA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96E08"/>
    <w:pPr>
      <w:spacing w:line="254" w:lineRule="auto"/>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Hiperveza">
    <w:name w:val="Hyperlink"/>
    <w:basedOn w:val="Zadanifontodlomka"/>
    <w:uiPriority w:val="99"/>
    <w:unhideWhenUsed/>
    <w:rsid w:val="00196E08"/>
    <w:rPr>
      <w:color w:val="0563C1" w:themeColor="hyperlink"/>
      <w:u w:val="single"/>
    </w:rPr>
  </w:style>
  <w:style w:type="paragraph" w:styleId="Odlomakpopisa">
    <w:name w:val="List Paragraph"/>
    <w:basedOn w:val="Normal"/>
    <w:uiPriority w:val="34"/>
    <w:qFormat/>
    <w:rsid w:val="00196E08"/>
    <w:pPr>
      <w:ind w:left="720"/>
      <w:contextualSpacing/>
    </w:pPr>
  </w:style>
  <w:style w:type="paragraph" w:styleId="Zaglavlje">
    <w:name w:val="header"/>
    <w:basedOn w:val="Normal"/>
    <w:link w:val="ZaglavljeChar"/>
    <w:uiPriority w:val="99"/>
    <w:unhideWhenUsed/>
    <w:rsid w:val="00196E08"/>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196E08"/>
  </w:style>
  <w:style w:type="paragraph" w:styleId="Podnoje">
    <w:name w:val="footer"/>
    <w:basedOn w:val="Normal"/>
    <w:link w:val="PodnojeChar"/>
    <w:uiPriority w:val="99"/>
    <w:unhideWhenUsed/>
    <w:rsid w:val="00196E08"/>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196E08"/>
  </w:style>
  <w:style w:type="paragraph" w:styleId="Tekstbalonia">
    <w:name w:val="Balloon Text"/>
    <w:basedOn w:val="Normal"/>
    <w:link w:val="TekstbaloniaChar"/>
    <w:uiPriority w:val="99"/>
    <w:semiHidden/>
    <w:unhideWhenUsed/>
    <w:rsid w:val="00196E08"/>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196E08"/>
    <w:rPr>
      <w:rFonts w:ascii="Segoe UI" w:hAnsi="Segoe UI" w:cs="Segoe UI"/>
      <w:sz w:val="18"/>
      <w:szCs w:val="18"/>
    </w:rPr>
  </w:style>
  <w:style w:type="character" w:styleId="Referencakomentara">
    <w:name w:val="annotation reference"/>
    <w:basedOn w:val="Zadanifontodlomka"/>
    <w:uiPriority w:val="99"/>
    <w:semiHidden/>
    <w:unhideWhenUsed/>
    <w:rsid w:val="00196E08"/>
    <w:rPr>
      <w:sz w:val="16"/>
      <w:szCs w:val="16"/>
    </w:rPr>
  </w:style>
  <w:style w:type="paragraph" w:styleId="Tekstkomentara">
    <w:name w:val="annotation text"/>
    <w:basedOn w:val="Normal"/>
    <w:link w:val="TekstkomentaraChar"/>
    <w:uiPriority w:val="99"/>
    <w:semiHidden/>
    <w:unhideWhenUsed/>
    <w:rsid w:val="00196E08"/>
    <w:pPr>
      <w:spacing w:line="240" w:lineRule="auto"/>
    </w:pPr>
    <w:rPr>
      <w:sz w:val="20"/>
      <w:szCs w:val="20"/>
    </w:rPr>
  </w:style>
  <w:style w:type="character" w:customStyle="1" w:styleId="TekstkomentaraChar">
    <w:name w:val="Tekst komentara Char"/>
    <w:basedOn w:val="Zadanifontodlomka"/>
    <w:link w:val="Tekstkomentara"/>
    <w:uiPriority w:val="99"/>
    <w:semiHidden/>
    <w:rsid w:val="00196E08"/>
    <w:rPr>
      <w:sz w:val="20"/>
      <w:szCs w:val="20"/>
    </w:rPr>
  </w:style>
  <w:style w:type="paragraph" w:styleId="Predmetkomentara">
    <w:name w:val="annotation subject"/>
    <w:basedOn w:val="Tekstkomentara"/>
    <w:next w:val="Tekstkomentara"/>
    <w:link w:val="PredmetkomentaraChar"/>
    <w:uiPriority w:val="99"/>
    <w:semiHidden/>
    <w:unhideWhenUsed/>
    <w:rsid w:val="00196E08"/>
    <w:rPr>
      <w:b/>
      <w:bCs/>
    </w:rPr>
  </w:style>
  <w:style w:type="character" w:customStyle="1" w:styleId="PredmetkomentaraChar">
    <w:name w:val="Predmet komentara Char"/>
    <w:basedOn w:val="TekstkomentaraChar"/>
    <w:link w:val="Predmetkomentara"/>
    <w:uiPriority w:val="99"/>
    <w:semiHidden/>
    <w:rsid w:val="00196E08"/>
    <w:rPr>
      <w:b/>
      <w:bCs/>
      <w:sz w:val="20"/>
      <w:szCs w:val="20"/>
    </w:rPr>
  </w:style>
  <w:style w:type="character" w:styleId="Naglaeno">
    <w:name w:val="Strong"/>
    <w:basedOn w:val="Zadanifontodlomka"/>
    <w:uiPriority w:val="22"/>
    <w:qFormat/>
    <w:rsid w:val="00196E08"/>
    <w:rPr>
      <w:b/>
      <w:bCs/>
    </w:rPr>
  </w:style>
  <w:style w:type="paragraph" w:styleId="StandardWeb">
    <w:name w:val="Normal (Web)"/>
    <w:basedOn w:val="Normal"/>
    <w:uiPriority w:val="99"/>
    <w:unhideWhenUsed/>
    <w:rsid w:val="00196E08"/>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m6918711612552199865gmail-msohyperlink">
    <w:name w:val="m_6918711612552199865gmail-msohyperlink"/>
    <w:basedOn w:val="Zadanifontodlomka"/>
    <w:rsid w:val="000F5322"/>
  </w:style>
  <w:style w:type="character" w:styleId="SlijeenaHiperveza">
    <w:name w:val="FollowedHyperlink"/>
    <w:basedOn w:val="Zadanifontodlomka"/>
    <w:uiPriority w:val="99"/>
    <w:semiHidden/>
    <w:unhideWhenUsed/>
    <w:rsid w:val="00E36866"/>
    <w:rPr>
      <w:color w:val="954F72" w:themeColor="followedHyperlink"/>
      <w:u w:val="single"/>
    </w:rPr>
  </w:style>
  <w:style w:type="character" w:styleId="Nerijeenospominjanje">
    <w:name w:val="Unresolved Mention"/>
    <w:basedOn w:val="Zadanifontodlomka"/>
    <w:uiPriority w:val="99"/>
    <w:semiHidden/>
    <w:unhideWhenUsed/>
    <w:rsid w:val="008C23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061994">
      <w:bodyDiv w:val="1"/>
      <w:marLeft w:val="0"/>
      <w:marRight w:val="0"/>
      <w:marTop w:val="0"/>
      <w:marBottom w:val="0"/>
      <w:divBdr>
        <w:top w:val="none" w:sz="0" w:space="0" w:color="auto"/>
        <w:left w:val="none" w:sz="0" w:space="0" w:color="auto"/>
        <w:bottom w:val="none" w:sz="0" w:space="0" w:color="auto"/>
        <w:right w:val="none" w:sz="0" w:space="0" w:color="auto"/>
      </w:divBdr>
      <w:divsChild>
        <w:div w:id="1840728313">
          <w:marLeft w:val="0"/>
          <w:marRight w:val="240"/>
          <w:marTop w:val="0"/>
          <w:marBottom w:val="0"/>
          <w:divBdr>
            <w:top w:val="none" w:sz="0" w:space="0" w:color="auto"/>
            <w:left w:val="none" w:sz="0" w:space="0" w:color="auto"/>
            <w:bottom w:val="none" w:sz="0" w:space="0" w:color="auto"/>
            <w:right w:val="none" w:sz="0" w:space="0" w:color="auto"/>
          </w:divBdr>
          <w:divsChild>
            <w:div w:id="1656689848">
              <w:marLeft w:val="120"/>
              <w:marRight w:val="0"/>
              <w:marTop w:val="0"/>
              <w:marBottom w:val="120"/>
              <w:divBdr>
                <w:top w:val="none" w:sz="0" w:space="0" w:color="auto"/>
                <w:left w:val="none" w:sz="0" w:space="0" w:color="auto"/>
                <w:bottom w:val="none" w:sz="0" w:space="0" w:color="auto"/>
                <w:right w:val="none" w:sz="0" w:space="0" w:color="auto"/>
              </w:divBdr>
            </w:div>
            <w:div w:id="200424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971666">
      <w:bodyDiv w:val="1"/>
      <w:marLeft w:val="0"/>
      <w:marRight w:val="0"/>
      <w:marTop w:val="0"/>
      <w:marBottom w:val="0"/>
      <w:divBdr>
        <w:top w:val="none" w:sz="0" w:space="0" w:color="auto"/>
        <w:left w:val="none" w:sz="0" w:space="0" w:color="auto"/>
        <w:bottom w:val="none" w:sz="0" w:space="0" w:color="auto"/>
        <w:right w:val="none" w:sz="0" w:space="0" w:color="auto"/>
      </w:divBdr>
    </w:div>
    <w:div w:id="504053527">
      <w:bodyDiv w:val="1"/>
      <w:marLeft w:val="0"/>
      <w:marRight w:val="0"/>
      <w:marTop w:val="0"/>
      <w:marBottom w:val="0"/>
      <w:divBdr>
        <w:top w:val="none" w:sz="0" w:space="0" w:color="auto"/>
        <w:left w:val="none" w:sz="0" w:space="0" w:color="auto"/>
        <w:bottom w:val="none" w:sz="0" w:space="0" w:color="auto"/>
        <w:right w:val="none" w:sz="0" w:space="0" w:color="auto"/>
      </w:divBdr>
    </w:div>
    <w:div w:id="844516821">
      <w:bodyDiv w:val="1"/>
      <w:marLeft w:val="0"/>
      <w:marRight w:val="0"/>
      <w:marTop w:val="0"/>
      <w:marBottom w:val="0"/>
      <w:divBdr>
        <w:top w:val="none" w:sz="0" w:space="0" w:color="auto"/>
        <w:left w:val="none" w:sz="0" w:space="0" w:color="auto"/>
        <w:bottom w:val="none" w:sz="0" w:space="0" w:color="auto"/>
        <w:right w:val="none" w:sz="0" w:space="0" w:color="auto"/>
      </w:divBdr>
    </w:div>
    <w:div w:id="887180141">
      <w:bodyDiv w:val="1"/>
      <w:marLeft w:val="0"/>
      <w:marRight w:val="0"/>
      <w:marTop w:val="0"/>
      <w:marBottom w:val="0"/>
      <w:divBdr>
        <w:top w:val="none" w:sz="0" w:space="0" w:color="auto"/>
        <w:left w:val="none" w:sz="0" w:space="0" w:color="auto"/>
        <w:bottom w:val="none" w:sz="0" w:space="0" w:color="auto"/>
        <w:right w:val="none" w:sz="0" w:space="0" w:color="auto"/>
      </w:divBdr>
    </w:div>
    <w:div w:id="1114058904">
      <w:bodyDiv w:val="1"/>
      <w:marLeft w:val="0"/>
      <w:marRight w:val="0"/>
      <w:marTop w:val="0"/>
      <w:marBottom w:val="0"/>
      <w:divBdr>
        <w:top w:val="none" w:sz="0" w:space="0" w:color="auto"/>
        <w:left w:val="none" w:sz="0" w:space="0" w:color="auto"/>
        <w:bottom w:val="none" w:sz="0" w:space="0" w:color="auto"/>
        <w:right w:val="none" w:sz="0" w:space="0" w:color="auto"/>
      </w:divBdr>
    </w:div>
    <w:div w:id="1449347471">
      <w:bodyDiv w:val="1"/>
      <w:marLeft w:val="0"/>
      <w:marRight w:val="0"/>
      <w:marTop w:val="0"/>
      <w:marBottom w:val="0"/>
      <w:divBdr>
        <w:top w:val="none" w:sz="0" w:space="0" w:color="auto"/>
        <w:left w:val="none" w:sz="0" w:space="0" w:color="auto"/>
        <w:bottom w:val="none" w:sz="0" w:space="0" w:color="auto"/>
        <w:right w:val="none" w:sz="0" w:space="0" w:color="auto"/>
      </w:divBdr>
    </w:div>
    <w:div w:id="1812207382">
      <w:bodyDiv w:val="1"/>
      <w:marLeft w:val="0"/>
      <w:marRight w:val="0"/>
      <w:marTop w:val="0"/>
      <w:marBottom w:val="0"/>
      <w:divBdr>
        <w:top w:val="none" w:sz="0" w:space="0" w:color="auto"/>
        <w:left w:val="none" w:sz="0" w:space="0" w:color="auto"/>
        <w:bottom w:val="none" w:sz="0" w:space="0" w:color="auto"/>
        <w:right w:val="none" w:sz="0" w:space="0" w:color="auto"/>
      </w:divBdr>
    </w:div>
    <w:div w:id="2033264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obert.franjkovic@colapis.hr" TargetMode="External"/><Relationship Id="rId18" Type="http://schemas.openxmlformats.org/officeDocument/2006/relationships/hyperlink" Target="http://www.goadria.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nenad.popovic@aminess.com" TargetMode="External"/><Relationship Id="rId17" Type="http://schemas.openxmlformats.org/officeDocument/2006/relationships/hyperlink" Target="https://www.aminess.com/novigrad-cittanova-run"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miness.com"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goadri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17b966-bba5-49dd-8bd0-db8676cb66c6">
      <Terms xmlns="http://schemas.microsoft.com/office/infopath/2007/PartnerControls"/>
    </lcf76f155ced4ddcb4097134ff3c332f>
    <TaxCatchAll xmlns="30a9d519-f897-4950-bca1-66ca87d8441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38479B15430BA4AA4FCB12272C41F30" ma:contentTypeVersion="14" ma:contentTypeDescription="Create a new document." ma:contentTypeScope="" ma:versionID="ccdcdd5955fdf8da68f9a18cd886fd73">
  <xsd:schema xmlns:xsd="http://www.w3.org/2001/XMLSchema" xmlns:xs="http://www.w3.org/2001/XMLSchema" xmlns:p="http://schemas.microsoft.com/office/2006/metadata/properties" xmlns:ns2="eb17b966-bba5-49dd-8bd0-db8676cb66c6" xmlns:ns3="30a9d519-f897-4950-bca1-66ca87d84419" targetNamespace="http://schemas.microsoft.com/office/2006/metadata/properties" ma:root="true" ma:fieldsID="18cecc891331df3a808c8f55e93a963e" ns2:_="" ns3:_="">
    <xsd:import namespace="eb17b966-bba5-49dd-8bd0-db8676cb66c6"/>
    <xsd:import namespace="30a9d519-f897-4950-bca1-66ca87d8441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17b966-bba5-49dd-8bd0-db8676cb6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438f650-3ba9-4936-aaa2-f22f3d32098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a9d519-f897-4950-bca1-66ca87d8441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2040e0a-8a2a-4be3-a797-24e17759b385}" ma:internalName="TaxCatchAll" ma:showField="CatchAllData" ma:web="30a9d519-f897-4950-bca1-66ca87d844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B5AA0-1E2D-45E9-A02B-E64E2EB21AA9}">
  <ds:schemaRefs>
    <ds:schemaRef ds:uri="http://schemas.microsoft.com/office/2006/metadata/properties"/>
    <ds:schemaRef ds:uri="http://schemas.microsoft.com/office/infopath/2007/PartnerControls"/>
    <ds:schemaRef ds:uri="eb17b966-bba5-49dd-8bd0-db8676cb66c6"/>
    <ds:schemaRef ds:uri="30a9d519-f897-4950-bca1-66ca87d84419"/>
  </ds:schemaRefs>
</ds:datastoreItem>
</file>

<file path=customXml/itemProps2.xml><?xml version="1.0" encoding="utf-8"?>
<ds:datastoreItem xmlns:ds="http://schemas.openxmlformats.org/officeDocument/2006/customXml" ds:itemID="{CC8AC6E3-13BF-4D6F-9199-E9CA8E8B2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17b966-bba5-49dd-8bd0-db8676cb66c6"/>
    <ds:schemaRef ds:uri="30a9d519-f897-4950-bca1-66ca87d844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88FA4B-4BE6-4751-86A9-44E2966176D9}">
  <ds:schemaRefs>
    <ds:schemaRef ds:uri="http://schemas.microsoft.com/sharepoint/v3/contenttype/forms"/>
  </ds:schemaRefs>
</ds:datastoreItem>
</file>

<file path=customXml/itemProps4.xml><?xml version="1.0" encoding="utf-8"?>
<ds:datastoreItem xmlns:ds="http://schemas.openxmlformats.org/officeDocument/2006/customXml" ds:itemID="{62C83E76-5B43-4B8A-9574-683FD4BE4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1488</Words>
  <Characters>8482</Characters>
  <Application>Microsoft Office Word</Application>
  <DocSecurity>0</DocSecurity>
  <Lines>70</Lines>
  <Paragraphs>1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dija Poštić</dc:creator>
  <cp:lastModifiedBy>Ania Zugan</cp:lastModifiedBy>
  <cp:revision>12</cp:revision>
  <cp:lastPrinted>2025-02-25T08:46:00Z</cp:lastPrinted>
  <dcterms:created xsi:type="dcterms:W3CDTF">2026-03-13T14:08:00Z</dcterms:created>
  <dcterms:modified xsi:type="dcterms:W3CDTF">2026-03-2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8479B15430BA4AA4FCB12272C41F30</vt:lpwstr>
  </property>
  <property fmtid="{D5CDD505-2E9C-101B-9397-08002B2CF9AE}" pid="3" name="MediaServiceImageTags">
    <vt:lpwstr/>
  </property>
</Properties>
</file>